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017559">
      <w:pPr>
        <w:jc w:val="center"/>
      </w:pPr>
    </w:p>
    <w:p w14:paraId="3B2DED1D" w14:textId="221B364E" w:rsidR="0010663D" w:rsidRPr="00017559" w:rsidRDefault="00017559" w:rsidP="00B849AF">
      <w:pPr>
        <w:spacing w:after="120"/>
        <w:jc w:val="center"/>
        <w:rPr>
          <w:color w:val="00B0F0"/>
          <w:sz w:val="40"/>
          <w:szCs w:val="40"/>
        </w:rPr>
      </w:pPr>
      <w:r w:rsidRPr="00017559">
        <w:rPr>
          <w:color w:val="00B0F0"/>
          <w:sz w:val="40"/>
          <w:szCs w:val="40"/>
        </w:rPr>
        <w:t>NOME AUTOR 1</w:t>
      </w:r>
    </w:p>
    <w:p w14:paraId="08FF251B" w14:textId="50C39A35" w:rsidR="00017559" w:rsidRDefault="00017559" w:rsidP="00B849AF">
      <w:pPr>
        <w:spacing w:after="120"/>
        <w:jc w:val="center"/>
        <w:rPr>
          <w:color w:val="00B0F0"/>
          <w:sz w:val="40"/>
          <w:szCs w:val="40"/>
        </w:rPr>
      </w:pPr>
      <w:r w:rsidRPr="00017559">
        <w:rPr>
          <w:color w:val="00B0F0"/>
          <w:sz w:val="40"/>
          <w:szCs w:val="40"/>
        </w:rPr>
        <w:t>NO</w:t>
      </w:r>
      <w:r>
        <w:rPr>
          <w:color w:val="00B0F0"/>
          <w:sz w:val="40"/>
          <w:szCs w:val="40"/>
        </w:rPr>
        <w:t>ME</w:t>
      </w:r>
      <w:r w:rsidRPr="00017559">
        <w:rPr>
          <w:color w:val="00B0F0"/>
          <w:sz w:val="40"/>
          <w:szCs w:val="40"/>
        </w:rPr>
        <w:t xml:space="preserve"> AUTOR 2</w:t>
      </w:r>
    </w:p>
    <w:p w14:paraId="3F709A1E" w14:textId="58342244" w:rsidR="00287A53" w:rsidRPr="00017559" w:rsidRDefault="00287A53" w:rsidP="00287A53">
      <w:pPr>
        <w:spacing w:after="120"/>
        <w:jc w:val="center"/>
        <w:rPr>
          <w:color w:val="00B0F0"/>
          <w:sz w:val="40"/>
          <w:szCs w:val="40"/>
        </w:rPr>
      </w:pPr>
      <w:r w:rsidRPr="00017559">
        <w:rPr>
          <w:color w:val="00B0F0"/>
          <w:sz w:val="40"/>
          <w:szCs w:val="40"/>
        </w:rPr>
        <w:t>NO</w:t>
      </w:r>
      <w:r>
        <w:rPr>
          <w:color w:val="00B0F0"/>
          <w:sz w:val="40"/>
          <w:szCs w:val="40"/>
        </w:rPr>
        <w:t>ME</w:t>
      </w:r>
      <w:r w:rsidRPr="00017559">
        <w:rPr>
          <w:color w:val="00B0F0"/>
          <w:sz w:val="40"/>
          <w:szCs w:val="40"/>
        </w:rPr>
        <w:t xml:space="preserve"> AUTOR </w:t>
      </w:r>
      <w:r>
        <w:rPr>
          <w:color w:val="00B0F0"/>
          <w:sz w:val="40"/>
          <w:szCs w:val="40"/>
        </w:rPr>
        <w:t>3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8D18B5C" w:rsidR="0010663D" w:rsidRPr="00017559" w:rsidRDefault="004B2AD9" w:rsidP="0010663D">
      <w:pPr>
        <w:jc w:val="center"/>
        <w:rPr>
          <w:sz w:val="32"/>
          <w:szCs w:val="32"/>
        </w:rPr>
      </w:pPr>
      <w:r>
        <w:rPr>
          <w:color w:val="00B0F0"/>
          <w:sz w:val="32"/>
          <w:szCs w:val="32"/>
        </w:rPr>
        <w:t xml:space="preserve">- </w:t>
      </w:r>
      <w:r w:rsidR="00017559" w:rsidRPr="00017559">
        <w:rPr>
          <w:color w:val="00B0F0"/>
          <w:sz w:val="32"/>
          <w:szCs w:val="32"/>
        </w:rPr>
        <w:t xml:space="preserve">NOME DO </w:t>
      </w:r>
      <w:r w:rsidR="00017559">
        <w:rPr>
          <w:color w:val="00B0F0"/>
          <w:sz w:val="32"/>
          <w:szCs w:val="32"/>
        </w:rPr>
        <w:t>PRODUTO DE SOFTWARE</w:t>
      </w:r>
      <w:r>
        <w:rPr>
          <w:color w:val="00B0F0"/>
          <w:sz w:val="32"/>
          <w:szCs w:val="32"/>
        </w:rPr>
        <w:t xml:space="preserve"> 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EA8C74B" wp14:editId="4027B3F8">
                <wp:simplePos x="0" y="0"/>
                <wp:positionH relativeFrom="column">
                  <wp:posOffset>73025</wp:posOffset>
                </wp:positionH>
                <wp:positionV relativeFrom="paragraph">
                  <wp:posOffset>257175</wp:posOffset>
                </wp:positionV>
                <wp:extent cx="2638425" cy="1404620"/>
                <wp:effectExtent l="0" t="0" r="9525" b="0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E84351" w:rsidRDefault="00C15418" w:rsidP="00C15418">
                            <w:pPr>
                              <w:spacing w:after="0"/>
                              <w:rPr>
                                <w:color w:val="ED7D31" w:themeColor="accent2"/>
                              </w:rPr>
                            </w:pPr>
                            <w:r w:rsidRPr="00E84351">
                              <w:rPr>
                                <w:b/>
                                <w:bCs/>
                                <w:color w:val="ED7D31" w:themeColor="accent2"/>
                                <w:u w:val="single"/>
                              </w:rPr>
                              <w:t>Aviso</w:t>
                            </w:r>
                            <w:r w:rsidRPr="00E84351">
                              <w:rPr>
                                <w:color w:val="ED7D31" w:themeColor="accent2"/>
                              </w:rPr>
                              <w:t xml:space="preserve">: </w:t>
                            </w:r>
                          </w:p>
                          <w:p w14:paraId="4E05752A" w14:textId="618E4597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E84351">
                              <w:rPr>
                                <w:color w:val="ED7D31" w:themeColor="accent2"/>
                              </w:rPr>
                              <w:t>Personalize</w:t>
                            </w:r>
                            <w:r w:rsidR="00C15418" w:rsidRPr="00E84351">
                              <w:rPr>
                                <w:color w:val="ED7D31" w:themeColor="accent2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 w:rsidRPr="00E84351">
                              <w:rPr>
                                <w:color w:val="ED7D31" w:themeColor="accent2"/>
                              </w:rPr>
                              <w:t xml:space="preserve">e altere esses textos personalizados </w:t>
                            </w:r>
                            <w:r w:rsidR="00C15418" w:rsidRPr="00E84351">
                              <w:rPr>
                                <w:color w:val="ED7D31" w:themeColor="accent2"/>
                              </w:rPr>
                              <w:t xml:space="preserve">para </w:t>
                            </w:r>
                            <w:proofErr w:type="gramStart"/>
                            <w:r w:rsidR="00C15418" w:rsidRPr="00E84351">
                              <w:rPr>
                                <w:color w:val="ED7D31" w:themeColor="accent2"/>
                              </w:rPr>
                              <w:t xml:space="preserve">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proofErr w:type="gramEnd"/>
                            <w:r w:rsidR="00C15418" w:rsidRPr="00E84351">
                              <w:rPr>
                                <w:color w:val="ED7D31" w:themeColor="accent2"/>
                              </w:rPr>
                              <w:t xml:space="preserve">, </w:t>
                            </w:r>
                            <w:r w:rsidRPr="00E84351">
                              <w:rPr>
                                <w:color w:val="ED7D31" w:themeColor="accent2"/>
                              </w:rPr>
                              <w:t xml:space="preserve">para a entrega </w:t>
                            </w:r>
                            <w:r w:rsidR="00E95EAC" w:rsidRPr="00E84351">
                              <w:rPr>
                                <w:color w:val="ED7D31" w:themeColor="accent2"/>
                              </w:rPr>
                              <w:t>do</w:t>
                            </w:r>
                            <w:r w:rsidRPr="00E84351">
                              <w:rPr>
                                <w:color w:val="ED7D31" w:themeColor="accent2"/>
                              </w:rPr>
                              <w:t xml:space="preserve"> documento</w:t>
                            </w:r>
                            <w:r w:rsidR="00C15418" w:rsidRPr="00E84351">
                              <w:rPr>
                                <w:color w:val="ED7D31" w:themeColor="accent2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7CEF67F5" w:rsidR="00C15418" w:rsidRPr="007A469C" w:rsidRDefault="008F508D" w:rsidP="00C15418">
                            <w:pPr>
                              <w:spacing w:after="0"/>
                              <w:rPr>
                                <w:color w:val="ED7D31" w:themeColor="accent2"/>
                              </w:rPr>
                            </w:pPr>
                            <w:r w:rsidRPr="007A469C">
                              <w:rPr>
                                <w:color w:val="ED7D31" w:themeColor="accent2"/>
                              </w:rPr>
                              <w:t>Os</w:t>
                            </w:r>
                            <w:r w:rsidR="00C15418" w:rsidRPr="007A469C">
                              <w:rPr>
                                <w:color w:val="ED7D31" w:themeColor="accent2"/>
                              </w:rPr>
                              <w:t xml:space="preserve"> quadro</w:t>
                            </w:r>
                            <w:r w:rsidRPr="007A469C">
                              <w:rPr>
                                <w:color w:val="ED7D31" w:themeColor="accent2"/>
                              </w:rPr>
                              <w:t>s</w:t>
                            </w:r>
                            <w:r w:rsidR="00C15418" w:rsidRPr="007A469C">
                              <w:rPr>
                                <w:color w:val="ED7D31" w:themeColor="accent2"/>
                              </w:rPr>
                              <w:t xml:space="preserve"> de aviso</w:t>
                            </w:r>
                            <w:r w:rsidR="0062565D" w:rsidRPr="007A469C">
                              <w:rPr>
                                <w:color w:val="ED7D31" w:themeColor="accent2"/>
                              </w:rPr>
                              <w:t xml:space="preserve"> e </w:t>
                            </w:r>
                            <w:r w:rsidR="00031ACA" w:rsidRPr="007A469C">
                              <w:rPr>
                                <w:color w:val="ED7D31" w:themeColor="accent2"/>
                              </w:rPr>
                              <w:t>todos os textos</w:t>
                            </w:r>
                            <w:r w:rsidR="007A469C" w:rsidRPr="007A469C">
                              <w:rPr>
                                <w:color w:val="ED7D31" w:themeColor="accent2"/>
                              </w:rPr>
                              <w:t xml:space="preserve"> de orientação</w:t>
                            </w:r>
                            <w:r w:rsidR="0062565D" w:rsidRPr="007A469C">
                              <w:rPr>
                                <w:color w:val="ED7D31" w:themeColor="accent2"/>
                              </w:rPr>
                              <w:t xml:space="preserve"> em </w:t>
                            </w:r>
                            <w:r w:rsidRPr="007A469C">
                              <w:rPr>
                                <w:b/>
                                <w:bCs/>
                                <w:color w:val="ED7D31" w:themeColor="accent2"/>
                              </w:rPr>
                              <w:t>LARANJA</w:t>
                            </w:r>
                            <w:r w:rsidR="0062565D" w:rsidRPr="007A469C">
                              <w:rPr>
                                <w:color w:val="ED7D31" w:themeColor="accent2"/>
                              </w:rPr>
                              <w:t xml:space="preserve"> </w:t>
                            </w:r>
                            <w:r w:rsidR="00C15418" w:rsidRPr="007A469C">
                              <w:rPr>
                                <w:color w:val="ED7D31" w:themeColor="accent2"/>
                                <w:highlight w:val="yellow"/>
                              </w:rPr>
                              <w:t>deve</w:t>
                            </w:r>
                            <w:r w:rsidR="0062565D" w:rsidRPr="007A469C">
                              <w:rPr>
                                <w:color w:val="ED7D31" w:themeColor="accent2"/>
                                <w:highlight w:val="yellow"/>
                              </w:rPr>
                              <w:t>m</w:t>
                            </w:r>
                            <w:r w:rsidR="00C15418" w:rsidRPr="007A469C">
                              <w:rPr>
                                <w:color w:val="ED7D31" w:themeColor="accent2"/>
                                <w:highlight w:val="yellow"/>
                              </w:rPr>
                              <w:t xml:space="preserve"> ser retirado</w:t>
                            </w:r>
                            <w:r w:rsidR="0062565D" w:rsidRPr="007A469C">
                              <w:rPr>
                                <w:color w:val="ED7D31" w:themeColor="accent2"/>
                                <w:highlight w:val="yellow"/>
                              </w:rPr>
                              <w:t>s</w:t>
                            </w:r>
                            <w:r w:rsidR="00C15418" w:rsidRPr="007A469C">
                              <w:rPr>
                                <w:color w:val="ED7D31" w:themeColor="accent2"/>
                                <w:highlight w:val="yellow"/>
                              </w:rPr>
                              <w:t xml:space="preserve"> na versão de entre</w:t>
                            </w:r>
                            <w:r w:rsidR="007A469C">
                              <w:rPr>
                                <w:color w:val="ED7D31" w:themeColor="accent2"/>
                                <w:highlight w:val="yellow"/>
                              </w:rPr>
                              <w:t>ga</w:t>
                            </w:r>
                            <w:r w:rsidR="00C15418" w:rsidRPr="007A469C">
                              <w:rPr>
                                <w:color w:val="ED7D31" w:themeColor="accent2"/>
                              </w:rPr>
                              <w:t xml:space="preserve"> </w:t>
                            </w:r>
                            <w:r w:rsidR="00E95EAC">
                              <w:rPr>
                                <w:color w:val="ED7D31" w:themeColor="accent2"/>
                              </w:rPr>
                              <w:t>do</w:t>
                            </w:r>
                            <w:r w:rsidR="00C15418" w:rsidRPr="007A469C">
                              <w:rPr>
                                <w:color w:val="ED7D31" w:themeColor="accent2"/>
                              </w:rPr>
                              <w:t xml:space="preserve">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75pt;margin-top:20.25pt;width:207.7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EqYN&#10;1N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E84351" w:rsidRDefault="00C15418" w:rsidP="00C15418">
                      <w:pPr>
                        <w:spacing w:after="0"/>
                        <w:rPr>
                          <w:color w:val="ED7D31" w:themeColor="accent2"/>
                        </w:rPr>
                      </w:pPr>
                      <w:r w:rsidRPr="00E84351">
                        <w:rPr>
                          <w:b/>
                          <w:bCs/>
                          <w:color w:val="ED7D31" w:themeColor="accent2"/>
                          <w:u w:val="single"/>
                        </w:rPr>
                        <w:t>Aviso</w:t>
                      </w:r>
                      <w:r w:rsidRPr="00E84351">
                        <w:rPr>
                          <w:color w:val="ED7D31" w:themeColor="accent2"/>
                        </w:rPr>
                        <w:t xml:space="preserve">: </w:t>
                      </w:r>
                    </w:p>
                    <w:p w14:paraId="4E05752A" w14:textId="618E4597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E84351">
                        <w:rPr>
                          <w:color w:val="ED7D31" w:themeColor="accent2"/>
                        </w:rPr>
                        <w:t>Personalize</w:t>
                      </w:r>
                      <w:r w:rsidR="00C15418" w:rsidRPr="00E84351">
                        <w:rPr>
                          <w:color w:val="ED7D31" w:themeColor="accent2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 w:rsidRPr="00E84351">
                        <w:rPr>
                          <w:color w:val="ED7D31" w:themeColor="accent2"/>
                        </w:rPr>
                        <w:t xml:space="preserve">e altere esses textos personalizados </w:t>
                      </w:r>
                      <w:r w:rsidR="00C15418" w:rsidRPr="00E84351">
                        <w:rPr>
                          <w:color w:val="ED7D31" w:themeColor="accent2"/>
                        </w:rPr>
                        <w:t xml:space="preserve">para </w:t>
                      </w:r>
                      <w:proofErr w:type="gramStart"/>
                      <w:r w:rsidR="00C15418" w:rsidRPr="00E84351">
                        <w:rPr>
                          <w:color w:val="ED7D31" w:themeColor="accent2"/>
                        </w:rPr>
                        <w:t xml:space="preserve">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proofErr w:type="gramEnd"/>
                      <w:r w:rsidR="00C15418" w:rsidRPr="00E84351">
                        <w:rPr>
                          <w:color w:val="ED7D31" w:themeColor="accent2"/>
                        </w:rPr>
                        <w:t xml:space="preserve">, </w:t>
                      </w:r>
                      <w:r w:rsidRPr="00E84351">
                        <w:rPr>
                          <w:color w:val="ED7D31" w:themeColor="accent2"/>
                        </w:rPr>
                        <w:t xml:space="preserve">para a entrega </w:t>
                      </w:r>
                      <w:r w:rsidR="00E95EAC" w:rsidRPr="00E84351">
                        <w:rPr>
                          <w:color w:val="ED7D31" w:themeColor="accent2"/>
                        </w:rPr>
                        <w:t>do</w:t>
                      </w:r>
                      <w:r w:rsidRPr="00E84351">
                        <w:rPr>
                          <w:color w:val="ED7D31" w:themeColor="accent2"/>
                        </w:rPr>
                        <w:t xml:space="preserve"> documento</w:t>
                      </w:r>
                      <w:r w:rsidR="00C15418" w:rsidRPr="00E84351">
                        <w:rPr>
                          <w:color w:val="ED7D31" w:themeColor="accent2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7CEF67F5" w:rsidR="00C15418" w:rsidRPr="007A469C" w:rsidRDefault="008F508D" w:rsidP="00C15418">
                      <w:pPr>
                        <w:spacing w:after="0"/>
                        <w:rPr>
                          <w:color w:val="ED7D31" w:themeColor="accent2"/>
                        </w:rPr>
                      </w:pPr>
                      <w:r w:rsidRPr="007A469C">
                        <w:rPr>
                          <w:color w:val="ED7D31" w:themeColor="accent2"/>
                        </w:rPr>
                        <w:t>Os</w:t>
                      </w:r>
                      <w:r w:rsidR="00C15418" w:rsidRPr="007A469C">
                        <w:rPr>
                          <w:color w:val="ED7D31" w:themeColor="accent2"/>
                        </w:rPr>
                        <w:t xml:space="preserve"> quadro</w:t>
                      </w:r>
                      <w:r w:rsidRPr="007A469C">
                        <w:rPr>
                          <w:color w:val="ED7D31" w:themeColor="accent2"/>
                        </w:rPr>
                        <w:t>s</w:t>
                      </w:r>
                      <w:r w:rsidR="00C15418" w:rsidRPr="007A469C">
                        <w:rPr>
                          <w:color w:val="ED7D31" w:themeColor="accent2"/>
                        </w:rPr>
                        <w:t xml:space="preserve"> de aviso</w:t>
                      </w:r>
                      <w:r w:rsidR="0062565D" w:rsidRPr="007A469C">
                        <w:rPr>
                          <w:color w:val="ED7D31" w:themeColor="accent2"/>
                        </w:rPr>
                        <w:t xml:space="preserve"> e </w:t>
                      </w:r>
                      <w:r w:rsidR="00031ACA" w:rsidRPr="007A469C">
                        <w:rPr>
                          <w:color w:val="ED7D31" w:themeColor="accent2"/>
                        </w:rPr>
                        <w:t>todos os textos</w:t>
                      </w:r>
                      <w:r w:rsidR="007A469C" w:rsidRPr="007A469C">
                        <w:rPr>
                          <w:color w:val="ED7D31" w:themeColor="accent2"/>
                        </w:rPr>
                        <w:t xml:space="preserve"> de orientação</w:t>
                      </w:r>
                      <w:r w:rsidR="0062565D" w:rsidRPr="007A469C">
                        <w:rPr>
                          <w:color w:val="ED7D31" w:themeColor="accent2"/>
                        </w:rPr>
                        <w:t xml:space="preserve"> em </w:t>
                      </w:r>
                      <w:r w:rsidRPr="007A469C">
                        <w:rPr>
                          <w:b/>
                          <w:bCs/>
                          <w:color w:val="ED7D31" w:themeColor="accent2"/>
                        </w:rPr>
                        <w:t>LARANJA</w:t>
                      </w:r>
                      <w:r w:rsidR="0062565D" w:rsidRPr="007A469C">
                        <w:rPr>
                          <w:color w:val="ED7D31" w:themeColor="accent2"/>
                        </w:rPr>
                        <w:t xml:space="preserve"> </w:t>
                      </w:r>
                      <w:r w:rsidR="00C15418" w:rsidRPr="007A469C">
                        <w:rPr>
                          <w:color w:val="ED7D31" w:themeColor="accent2"/>
                          <w:highlight w:val="yellow"/>
                        </w:rPr>
                        <w:t>deve</w:t>
                      </w:r>
                      <w:r w:rsidR="0062565D" w:rsidRPr="007A469C">
                        <w:rPr>
                          <w:color w:val="ED7D31" w:themeColor="accent2"/>
                          <w:highlight w:val="yellow"/>
                        </w:rPr>
                        <w:t>m</w:t>
                      </w:r>
                      <w:r w:rsidR="00C15418" w:rsidRPr="007A469C">
                        <w:rPr>
                          <w:color w:val="ED7D31" w:themeColor="accent2"/>
                          <w:highlight w:val="yellow"/>
                        </w:rPr>
                        <w:t xml:space="preserve"> ser retirado</w:t>
                      </w:r>
                      <w:r w:rsidR="0062565D" w:rsidRPr="007A469C">
                        <w:rPr>
                          <w:color w:val="ED7D31" w:themeColor="accent2"/>
                          <w:highlight w:val="yellow"/>
                        </w:rPr>
                        <w:t>s</w:t>
                      </w:r>
                      <w:r w:rsidR="00C15418" w:rsidRPr="007A469C">
                        <w:rPr>
                          <w:color w:val="ED7D31" w:themeColor="accent2"/>
                          <w:highlight w:val="yellow"/>
                        </w:rPr>
                        <w:t xml:space="preserve"> na versão de entre</w:t>
                      </w:r>
                      <w:r w:rsidR="007A469C">
                        <w:rPr>
                          <w:color w:val="ED7D31" w:themeColor="accent2"/>
                          <w:highlight w:val="yellow"/>
                        </w:rPr>
                        <w:t>ga</w:t>
                      </w:r>
                      <w:r w:rsidR="00C15418" w:rsidRPr="007A469C">
                        <w:rPr>
                          <w:color w:val="ED7D31" w:themeColor="accent2"/>
                        </w:rPr>
                        <w:t xml:space="preserve"> </w:t>
                      </w:r>
                      <w:r w:rsidR="00E95EAC">
                        <w:rPr>
                          <w:color w:val="ED7D31" w:themeColor="accent2"/>
                        </w:rPr>
                        <w:t>do</w:t>
                      </w:r>
                      <w:r w:rsidR="00C15418" w:rsidRPr="007A469C">
                        <w:rPr>
                          <w:color w:val="ED7D31" w:themeColor="accent2"/>
                        </w:rPr>
                        <w:t xml:space="preserve">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52D582A8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Joselain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alaski</w:t>
                            </w:r>
                            <w:proofErr w:type="spellEnd"/>
                          </w:p>
                          <w:p w14:paraId="3CF5162B" w14:textId="2A235E09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65pt;margin-top:25.9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" stroked="f">
                <v:textbox style="mso-fit-shape-to-text:t">
                  <w:txbxContent>
                    <w:p w14:paraId="3E19E9BD" w14:textId="5E0BEEEB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proofErr w:type="spellStart"/>
                      <w:r>
                        <w:t>Joselain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alaski</w:t>
                      </w:r>
                      <w:proofErr w:type="spellEnd"/>
                    </w:p>
                    <w:p w14:paraId="3CF5162B" w14:textId="2A235E09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40D40D6C" w14:textId="06696F2A" w:rsidR="00AC33D5" w:rsidRDefault="00AC33D5" w:rsidP="0010663D">
      <w:pPr>
        <w:jc w:val="center"/>
      </w:pPr>
    </w:p>
    <w:p w14:paraId="15DA631F" w14:textId="76194CF6" w:rsidR="001D5C8E" w:rsidRDefault="001D5C8E" w:rsidP="0010663D">
      <w:pPr>
        <w:jc w:val="center"/>
      </w:pPr>
    </w:p>
    <w:p w14:paraId="43AA7C1E" w14:textId="77777777" w:rsidR="001D5C8E" w:rsidRDefault="001D5C8E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05BDB846" w:rsidR="0010663D" w:rsidRDefault="0010663D" w:rsidP="0010663D">
      <w:pPr>
        <w:jc w:val="center"/>
      </w:pPr>
      <w:r>
        <w:t>202</w:t>
      </w:r>
      <w:r w:rsidR="1EB93A6F">
        <w:t>4</w:t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A36F7" w:rsidRDefault="00A64A1A" w:rsidP="00AA36F7">
          <w:pPr>
            <w:pStyle w:val="CabealhodoSumrio"/>
            <w:numPr>
              <w:ilvl w:val="0"/>
              <w:numId w:val="0"/>
            </w:numPr>
            <w:rPr>
              <w:rStyle w:val="TtuloChar"/>
            </w:rPr>
          </w:pPr>
          <w:r w:rsidRPr="00AA36F7">
            <w:rPr>
              <w:rStyle w:val="TtuloChar"/>
            </w:rPr>
            <w:t>SUMÁRIO</w:t>
          </w:r>
        </w:p>
        <w:p w14:paraId="1C4DD500" w14:textId="77777777" w:rsidR="004D6883" w:rsidRPr="00F244C7" w:rsidRDefault="004D6883" w:rsidP="004D6883">
          <w:pPr>
            <w:rPr>
              <w:lang w:eastAsia="pt-BR"/>
            </w:rPr>
          </w:pPr>
        </w:p>
        <w:p w14:paraId="3FE6CE25" w14:textId="180AB956" w:rsidR="00D23406" w:rsidRDefault="004D6883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76128" w:history="1">
            <w:r w:rsidR="00D23406" w:rsidRPr="00584A7A">
              <w:rPr>
                <w:rStyle w:val="Hyperlink"/>
              </w:rPr>
              <w:t>1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QUADRO “3 OBJETIVOS”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28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3</w:t>
            </w:r>
            <w:r w:rsidR="00D23406">
              <w:rPr>
                <w:webHidden/>
              </w:rPr>
              <w:fldChar w:fldCharType="end"/>
            </w:r>
          </w:hyperlink>
        </w:p>
        <w:p w14:paraId="147F3212" w14:textId="61A1C821" w:rsidR="00D23406" w:rsidRDefault="00D23406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29" w:history="1">
            <w:r w:rsidRPr="00584A7A">
              <w:rPr>
                <w:rStyle w:val="Hyperlink"/>
              </w:rPr>
              <w:t>2</w:t>
            </w:r>
            <w:r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Pr="00584A7A">
              <w:rPr>
                <w:rStyle w:val="Hyperlink"/>
              </w:rPr>
              <w:t>QUADRO “É – NÃO É – FAZ – NÃO FAZ”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89761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EB091BC" w14:textId="50FDAB0F" w:rsidR="00D23406" w:rsidRDefault="00D23406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0" w:history="1">
            <w:r w:rsidRPr="00584A7A">
              <w:rPr>
                <w:rStyle w:val="Hyperlink"/>
              </w:rPr>
              <w:t>3</w:t>
            </w:r>
            <w:r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Pr="00584A7A">
              <w:rPr>
                <w:rStyle w:val="Hyperlink"/>
              </w:rPr>
              <w:t>VISÃO DO PRODU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897613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06D3D827" w14:textId="2DED579C" w:rsidR="00D23406" w:rsidRDefault="00D23406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1" w:history="1">
            <w:r w:rsidRPr="00584A7A">
              <w:rPr>
                <w:rStyle w:val="Hyperlink"/>
              </w:rPr>
              <w:t>4</w:t>
            </w:r>
            <w:r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Pr="00584A7A">
              <w:rPr>
                <w:rStyle w:val="Hyperlink"/>
              </w:rPr>
              <w:t>RELAÇÃO DE REQUISITOS FUNCIONA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89761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08181794" w14:textId="72970BCE" w:rsidR="00D23406" w:rsidRDefault="00D23406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2" w:history="1">
            <w:r w:rsidRPr="00584A7A">
              <w:rPr>
                <w:rStyle w:val="Hyperlink"/>
              </w:rPr>
              <w:t>5</w:t>
            </w:r>
            <w:r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Pr="00584A7A">
              <w:rPr>
                <w:rStyle w:val="Hyperlink"/>
              </w:rPr>
              <w:t>CASO DE USO GERA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897613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1F4D4037" w14:textId="4731BBEE" w:rsidR="00D23406" w:rsidRDefault="00D23406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58976133" w:history="1">
            <w:r w:rsidRPr="00584A7A">
              <w:rPr>
                <w:rStyle w:val="Hyperlink"/>
                <w:noProof/>
              </w:rPr>
              <w:t>5.1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Pr="00584A7A">
              <w:rPr>
                <w:rStyle w:val="Hyperlink"/>
                <w:noProof/>
              </w:rPr>
              <w:t>RELAÇÃO DE AT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76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54157" w14:textId="53045D05" w:rsidR="00D23406" w:rsidRDefault="00D23406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58976134" w:history="1">
            <w:r w:rsidRPr="00584A7A">
              <w:rPr>
                <w:rStyle w:val="Hyperlink"/>
                <w:noProof/>
              </w:rPr>
              <w:t>5.2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Pr="00584A7A">
              <w:rPr>
                <w:rStyle w:val="Hyperlink"/>
                <w:noProof/>
              </w:rPr>
              <w:t>DIAGRAMA DE CASO DE USO G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76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C88BC2" w14:textId="24EC1C2E" w:rsidR="00D23406" w:rsidRDefault="00D23406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5" w:history="1">
            <w:r w:rsidRPr="00584A7A">
              <w:rPr>
                <w:rStyle w:val="Hyperlink"/>
              </w:rPr>
              <w:t>6</w:t>
            </w:r>
            <w:r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Pr="00584A7A">
              <w:rPr>
                <w:rStyle w:val="Hyperlink"/>
              </w:rPr>
              <w:t>RELAÇÃO DE HISTÓRIAS DE USUÁRI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897613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07A673B6" w14:textId="17D8787D" w:rsidR="00D23406" w:rsidRDefault="00D23406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6" w:history="1">
            <w:r w:rsidRPr="00584A7A">
              <w:rPr>
                <w:rStyle w:val="Hyperlink"/>
              </w:rPr>
              <w:t>7</w:t>
            </w:r>
            <w:r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Pr="00584A7A">
              <w:rPr>
                <w:rStyle w:val="Hyperlink"/>
              </w:rPr>
              <w:t>MODELO DE DAD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897613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17B1C5B1" w14:textId="77A58897" w:rsidR="00D23406" w:rsidRDefault="00D23406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7" w:history="1">
            <w:r w:rsidRPr="00584A7A">
              <w:rPr>
                <w:rStyle w:val="Hyperlink"/>
              </w:rPr>
              <w:t>8</w:t>
            </w:r>
            <w:r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Pr="00584A7A">
              <w:rPr>
                <w:rStyle w:val="Hyperlink"/>
              </w:rPr>
              <w:t>ANALYTIC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897613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6944E5D1" w14:textId="19F9D019" w:rsidR="0010663D" w:rsidRDefault="004D6883" w:rsidP="004D6883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3DA00C4A" w14:textId="12E64647" w:rsidR="0010663D" w:rsidRDefault="0010663D">
      <w:r>
        <w:br w:type="page"/>
      </w:r>
    </w:p>
    <w:p w14:paraId="2716B6B6" w14:textId="100B5DDC" w:rsidR="00FA629D" w:rsidRPr="00714DB9" w:rsidRDefault="002D4FA6" w:rsidP="00FA629D">
      <w:pPr>
        <w:pStyle w:val="Ttulo1"/>
      </w:pPr>
      <w:bookmarkStart w:id="0" w:name="_Toc95732948"/>
      <w:bookmarkStart w:id="1" w:name="_Toc158976128"/>
      <w:r w:rsidRPr="003B1F8B">
        <w:lastRenderedPageBreak/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B51A32" w:rsidRDefault="00F91EE6" w:rsidP="001C1A49">
      <w:pPr>
        <w:ind w:left="708"/>
        <w:rPr>
          <w:color w:val="ED7D31" w:themeColor="accent2"/>
        </w:rPr>
      </w:pPr>
      <w:r w:rsidRPr="00B51A32">
        <w:rPr>
          <w:color w:val="ED7D31" w:themeColor="accent2"/>
        </w:rPr>
        <w:t>R</w:t>
      </w:r>
      <w:r w:rsidR="00667F07" w:rsidRPr="00B51A32">
        <w:rPr>
          <w:color w:val="ED7D31" w:themeColor="accent2"/>
        </w:rPr>
        <w:t>elaciona</w:t>
      </w:r>
      <w:r w:rsidR="00C22245" w:rsidRPr="00B51A32">
        <w:rPr>
          <w:color w:val="ED7D31" w:themeColor="accent2"/>
        </w:rPr>
        <w:t xml:space="preserve"> os 3 grandes objetivos</w:t>
      </w:r>
      <w:r w:rsidR="0094014C" w:rsidRPr="00B51A32">
        <w:rPr>
          <w:color w:val="ED7D31" w:themeColor="accent2"/>
        </w:rPr>
        <w:t xml:space="preserve"> de negócio</w:t>
      </w:r>
      <w:r w:rsidR="00C22245" w:rsidRPr="00B51A32">
        <w:rPr>
          <w:color w:val="ED7D31" w:themeColor="accent2"/>
        </w:rPr>
        <w:t xml:space="preserve"> </w:t>
      </w:r>
      <w:r w:rsidR="0094014C" w:rsidRPr="00B51A32">
        <w:rPr>
          <w:color w:val="ED7D31" w:themeColor="accent2"/>
        </w:rPr>
        <w:t>que o</w:t>
      </w:r>
      <w:r w:rsidR="00C22245" w:rsidRPr="00B51A32">
        <w:rPr>
          <w:color w:val="ED7D31" w:themeColor="accent2"/>
        </w:rPr>
        <w:t xml:space="preserve"> </w:t>
      </w:r>
      <w:r w:rsidR="00E47060" w:rsidRPr="00B51A32">
        <w:rPr>
          <w:color w:val="ED7D31" w:themeColor="accent2"/>
        </w:rPr>
        <w:t>produto de software</w:t>
      </w:r>
      <w:r w:rsidR="0094014C" w:rsidRPr="00B51A32">
        <w:rPr>
          <w:color w:val="ED7D31" w:themeColor="accent2"/>
        </w:rPr>
        <w:t xml:space="preserve"> deve atender</w:t>
      </w:r>
      <w:r w:rsidR="00667F07" w:rsidRPr="00B51A32">
        <w:rPr>
          <w:color w:val="ED7D31" w:themeColor="accent2"/>
        </w:rPr>
        <w:t xml:space="preserve">. </w:t>
      </w:r>
    </w:p>
    <w:p w14:paraId="2F18BF51" w14:textId="5627896E" w:rsidR="00E47060" w:rsidRPr="00B51A32" w:rsidRDefault="00E47060" w:rsidP="001C1A49">
      <w:pPr>
        <w:ind w:left="708"/>
        <w:rPr>
          <w:color w:val="ED7D31" w:themeColor="accent2"/>
        </w:rPr>
      </w:pPr>
      <w:r w:rsidRPr="00B51A32">
        <w:rPr>
          <w:color w:val="ED7D31" w:themeColor="accent2"/>
        </w:rPr>
        <w:t>Padrão para entrega</w:t>
      </w:r>
      <w:r w:rsidR="00F75333" w:rsidRPr="00B51A32">
        <w:rPr>
          <w:color w:val="ED7D31" w:themeColor="accent2"/>
        </w:rPr>
        <w:t xml:space="preserve"> na figura a seguir</w:t>
      </w:r>
      <w:r w:rsidRPr="00B51A32">
        <w:rPr>
          <w:color w:val="ED7D31" w:themeColor="accent2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2019"/>
        <w:gridCol w:w="6486"/>
      </w:tblGrid>
      <w:tr w:rsidR="000A5C41" w:rsidRPr="00FA629D" w14:paraId="0D883202" w14:textId="77777777" w:rsidTr="00CF2D81">
        <w:trPr>
          <w:trHeight w:val="381"/>
        </w:trPr>
        <w:tc>
          <w:tcPr>
            <w:tcW w:w="8505" w:type="dxa"/>
            <w:gridSpan w:val="2"/>
            <w:vAlign w:val="center"/>
          </w:tcPr>
          <w:p w14:paraId="3F03BD76" w14:textId="7C26A945" w:rsidR="000A5C41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2D4FA6">
              <w:rPr>
                <w:b/>
                <w:bCs/>
                <w:sz w:val="24"/>
                <w:szCs w:val="24"/>
              </w:rPr>
              <w:t>QUADRO “3 OBJETIVOS”</w:t>
            </w:r>
          </w:p>
        </w:tc>
      </w:tr>
      <w:tr w:rsidR="000A5C41" w:rsidRPr="00FA629D" w14:paraId="67291B55" w14:textId="77777777" w:rsidTr="00CF2D81">
        <w:trPr>
          <w:trHeight w:val="416"/>
        </w:trPr>
        <w:tc>
          <w:tcPr>
            <w:tcW w:w="8505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CF2D81">
        <w:trPr>
          <w:trHeight w:val="422"/>
        </w:trPr>
        <w:tc>
          <w:tcPr>
            <w:tcW w:w="2019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6486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CF2D81">
        <w:tc>
          <w:tcPr>
            <w:tcW w:w="2019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6486" w:type="dxa"/>
            <w:vAlign w:val="center"/>
          </w:tcPr>
          <w:p w14:paraId="09A5BC1F" w14:textId="77777777" w:rsidR="0094014C" w:rsidRPr="00FA629D" w:rsidRDefault="0094014C" w:rsidP="0094014C">
            <w:pPr>
              <w:rPr>
                <w:sz w:val="24"/>
                <w:szCs w:val="24"/>
              </w:rPr>
            </w:pP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CF2D81">
        <w:tc>
          <w:tcPr>
            <w:tcW w:w="2019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6486" w:type="dxa"/>
            <w:vAlign w:val="center"/>
          </w:tcPr>
          <w:p w14:paraId="37784C90" w14:textId="77777777" w:rsidR="0094014C" w:rsidRPr="00FA629D" w:rsidRDefault="0094014C" w:rsidP="0094014C">
            <w:pPr>
              <w:rPr>
                <w:sz w:val="24"/>
                <w:szCs w:val="24"/>
              </w:rPr>
            </w:pP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CF2D81">
        <w:tc>
          <w:tcPr>
            <w:tcW w:w="2019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6486" w:type="dxa"/>
            <w:vAlign w:val="center"/>
          </w:tcPr>
          <w:p w14:paraId="25B19DBF" w14:textId="77777777" w:rsidR="0094014C" w:rsidRPr="00FA629D" w:rsidRDefault="0094014C" w:rsidP="0094014C">
            <w:pPr>
              <w:rPr>
                <w:sz w:val="24"/>
                <w:szCs w:val="24"/>
              </w:rPr>
            </w:pP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bookmarkEnd w:id="2"/>
    </w:tbl>
    <w:p w14:paraId="5EA42E56" w14:textId="6F727ED5" w:rsidR="0010663D" w:rsidRDefault="0010663D" w:rsidP="0094014C">
      <w:pPr>
        <w:ind w:left="708"/>
      </w:pPr>
    </w:p>
    <w:p w14:paraId="7F2DC71F" w14:textId="2C0BE90D" w:rsidR="006A3101" w:rsidRDefault="006A3101" w:rsidP="00CF2D81"/>
    <w:p w14:paraId="561A5F36" w14:textId="77777777" w:rsidR="00CF2D81" w:rsidRDefault="00CF2D81">
      <w:pPr>
        <w:rPr>
          <w:rFonts w:asciiTheme="majorHAnsi" w:eastAsiaTheme="majorEastAsia" w:hAnsiTheme="majorHAnsi" w:cstheme="majorBidi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4A5D169B" w14:textId="681A5ACD" w:rsidR="001C1A49" w:rsidRPr="001C1A49" w:rsidRDefault="002D4FA6" w:rsidP="00CF2D81">
      <w:pPr>
        <w:pStyle w:val="Ttulo1"/>
      </w:pPr>
      <w:bookmarkStart w:id="3" w:name="_Toc158976129"/>
      <w:r w:rsidRPr="00A91BD1">
        <w:lastRenderedPageBreak/>
        <w:t>QUADRO “É – NÃO É – FAZ – NÃO FAZ”</w:t>
      </w:r>
      <w:bookmarkEnd w:id="3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B51A32" w:rsidRDefault="003975C7" w:rsidP="001C1A49">
      <w:pPr>
        <w:ind w:left="708"/>
        <w:rPr>
          <w:color w:val="ED7D31" w:themeColor="accent2"/>
        </w:rPr>
      </w:pPr>
      <w:r w:rsidRPr="00B51A32">
        <w:rPr>
          <w:color w:val="ED7D31" w:themeColor="accent2"/>
        </w:rPr>
        <w:t>D</w:t>
      </w:r>
      <w:r w:rsidR="00130C93" w:rsidRPr="00B51A32">
        <w:rPr>
          <w:color w:val="ED7D31" w:themeColor="accent2"/>
        </w:rPr>
        <w:t>efin</w:t>
      </w:r>
      <w:r w:rsidRPr="00B51A32">
        <w:rPr>
          <w:color w:val="ED7D31" w:themeColor="accent2"/>
        </w:rPr>
        <w:t>e</w:t>
      </w:r>
      <w:r w:rsidR="00130C93" w:rsidRPr="00B51A32">
        <w:rPr>
          <w:color w:val="ED7D31" w:themeColor="accent2"/>
        </w:rPr>
        <w:t xml:space="preserve"> um conceito</w:t>
      </w:r>
      <w:r w:rsidRPr="00B51A32">
        <w:rPr>
          <w:color w:val="ED7D31" w:themeColor="accent2"/>
        </w:rPr>
        <w:t>, um produto</w:t>
      </w:r>
      <w:r w:rsidR="00130C93" w:rsidRPr="00B51A32">
        <w:rPr>
          <w:color w:val="ED7D31" w:themeColor="accent2"/>
        </w:rPr>
        <w:t xml:space="preserve"> ou uma ideia e seus limites</w:t>
      </w:r>
      <w:r w:rsidR="001E40B6" w:rsidRPr="00B51A32">
        <w:rPr>
          <w:color w:val="ED7D31" w:themeColor="accent2"/>
        </w:rPr>
        <w:t xml:space="preserve">. </w:t>
      </w:r>
      <w:r w:rsidR="00042E8A" w:rsidRPr="00B51A32">
        <w:rPr>
          <w:color w:val="ED7D31" w:themeColor="accent2"/>
        </w:rPr>
        <w:t>Seu objetivo é</w:t>
      </w:r>
      <w:r w:rsidR="00130C93" w:rsidRPr="00B51A32">
        <w:rPr>
          <w:color w:val="ED7D31" w:themeColor="accent2"/>
        </w:rPr>
        <w:t xml:space="preserve"> auxiliar a construção da </w:t>
      </w:r>
      <w:r w:rsidR="00130C93" w:rsidRPr="00B51A32">
        <w:rPr>
          <w:b/>
          <w:bCs/>
          <w:color w:val="ED7D31" w:themeColor="accent2"/>
        </w:rPr>
        <w:t xml:space="preserve">Visão </w:t>
      </w:r>
      <w:r w:rsidR="0057722B" w:rsidRPr="00B51A32">
        <w:rPr>
          <w:b/>
          <w:bCs/>
          <w:color w:val="ED7D31" w:themeColor="accent2"/>
        </w:rPr>
        <w:t>do</w:t>
      </w:r>
      <w:r w:rsidR="00130C93" w:rsidRPr="00B51A32">
        <w:rPr>
          <w:b/>
          <w:bCs/>
          <w:color w:val="ED7D31" w:themeColor="accent2"/>
        </w:rPr>
        <w:t xml:space="preserve"> Produto</w:t>
      </w:r>
      <w:r w:rsidR="00914B1C" w:rsidRPr="00B51A32">
        <w:rPr>
          <w:color w:val="ED7D31" w:themeColor="accent2"/>
        </w:rPr>
        <w:t>.</w:t>
      </w:r>
      <w:r w:rsidR="00130C93" w:rsidRPr="00B51A32">
        <w:rPr>
          <w:color w:val="ED7D31" w:themeColor="accent2"/>
        </w:rPr>
        <w:t xml:space="preserve"> </w:t>
      </w:r>
    </w:p>
    <w:p w14:paraId="5ED821CA" w14:textId="56AE708B" w:rsidR="00FC78B4" w:rsidRPr="00B51A32" w:rsidRDefault="00FC78B4" w:rsidP="00FC78B4">
      <w:pPr>
        <w:ind w:left="708"/>
        <w:rPr>
          <w:color w:val="ED7D31" w:themeColor="accent2"/>
        </w:rPr>
      </w:pPr>
      <w:r w:rsidRPr="00B51A32">
        <w:rPr>
          <w:color w:val="ED7D31" w:themeColor="accent2"/>
        </w:rPr>
        <w:t>Padrão para entrega na figura a seguir.</w:t>
      </w: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4253"/>
        <w:gridCol w:w="4252"/>
      </w:tblGrid>
      <w:tr w:rsidR="003A4DD3" w:rsidRPr="00F76475" w14:paraId="49BFD08D" w14:textId="77777777" w:rsidTr="00C3485B">
        <w:trPr>
          <w:trHeight w:val="386"/>
        </w:trPr>
        <w:tc>
          <w:tcPr>
            <w:tcW w:w="8505" w:type="dxa"/>
            <w:gridSpan w:val="2"/>
            <w:vAlign w:val="center"/>
          </w:tcPr>
          <w:p w14:paraId="2B327503" w14:textId="7B211C70" w:rsidR="003A4DD3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4" w:name="_Hlk96282064"/>
            <w:r w:rsidRPr="002D4FA6">
              <w:rPr>
                <w:b/>
                <w:bCs/>
                <w:sz w:val="24"/>
                <w:szCs w:val="24"/>
              </w:rPr>
              <w:t>QUADRO “É – NÃO É – FAZ – NÃO FAZ”</w:t>
            </w:r>
          </w:p>
        </w:tc>
      </w:tr>
      <w:tr w:rsidR="00F75333" w:rsidRPr="00F76475" w14:paraId="60B9F15C" w14:textId="77777777" w:rsidTr="00C3485B">
        <w:trPr>
          <w:trHeight w:val="419"/>
        </w:trPr>
        <w:tc>
          <w:tcPr>
            <w:tcW w:w="8505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C3485B">
        <w:trPr>
          <w:trHeight w:val="1687"/>
        </w:trPr>
        <w:tc>
          <w:tcPr>
            <w:tcW w:w="4253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63220199" w14:textId="67343B14" w:rsidR="0094014C" w:rsidRPr="00F76475" w:rsidRDefault="00130C93" w:rsidP="0094014C">
            <w:pPr>
              <w:rPr>
                <w:sz w:val="24"/>
                <w:szCs w:val="24"/>
              </w:rPr>
            </w:pPr>
            <w:r w:rsidRPr="00B51A32">
              <w:rPr>
                <w:color w:val="00B0F0"/>
                <w:sz w:val="24"/>
                <w:szCs w:val="24"/>
              </w:rPr>
              <w:t>Atributos necessários ou desejados</w:t>
            </w:r>
          </w:p>
        </w:tc>
        <w:tc>
          <w:tcPr>
            <w:tcW w:w="4252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FA426DA" w14:textId="77777777" w:rsidR="00130C93" w:rsidRPr="00B51A32" w:rsidRDefault="00130C93" w:rsidP="0094014C">
            <w:pPr>
              <w:rPr>
                <w:color w:val="00B0F0"/>
                <w:sz w:val="24"/>
                <w:szCs w:val="24"/>
              </w:rPr>
            </w:pPr>
            <w:r w:rsidRPr="00B51A32">
              <w:rPr>
                <w:color w:val="00B0F0"/>
                <w:sz w:val="24"/>
                <w:szCs w:val="24"/>
              </w:rPr>
              <w:t>Atributos indesejados ou impeditivos</w:t>
            </w:r>
          </w:p>
          <w:p w14:paraId="58CA09CC" w14:textId="77777777" w:rsidR="0010663D" w:rsidRDefault="0010663D" w:rsidP="0094014C">
            <w:pPr>
              <w:rPr>
                <w:sz w:val="24"/>
                <w:szCs w:val="24"/>
              </w:rPr>
            </w:pPr>
          </w:p>
          <w:p w14:paraId="138DB8F1" w14:textId="77777777" w:rsidR="00C3485B" w:rsidRDefault="00C3485B" w:rsidP="0094014C">
            <w:pPr>
              <w:rPr>
                <w:sz w:val="24"/>
                <w:szCs w:val="24"/>
              </w:rPr>
            </w:pPr>
          </w:p>
          <w:p w14:paraId="7D66294A" w14:textId="77777777" w:rsidR="00C3485B" w:rsidRDefault="00C3485B" w:rsidP="0094014C">
            <w:pPr>
              <w:rPr>
                <w:sz w:val="24"/>
                <w:szCs w:val="24"/>
              </w:rPr>
            </w:pPr>
          </w:p>
          <w:p w14:paraId="7EEC475A" w14:textId="77777777" w:rsidR="00C3485B" w:rsidRDefault="00C3485B" w:rsidP="0094014C">
            <w:pPr>
              <w:rPr>
                <w:sz w:val="24"/>
                <w:szCs w:val="24"/>
              </w:rPr>
            </w:pPr>
          </w:p>
          <w:p w14:paraId="2AA44012" w14:textId="534AFD82" w:rsidR="00C3485B" w:rsidRPr="00F76475" w:rsidRDefault="00C3485B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C3485B">
        <w:trPr>
          <w:trHeight w:val="2109"/>
        </w:trPr>
        <w:tc>
          <w:tcPr>
            <w:tcW w:w="4253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4EE1FD0" w14:textId="77777777" w:rsidR="0094014C" w:rsidRDefault="00130C93" w:rsidP="0094014C">
            <w:pPr>
              <w:rPr>
                <w:color w:val="00B0F0"/>
                <w:sz w:val="24"/>
                <w:szCs w:val="24"/>
              </w:rPr>
            </w:pPr>
            <w:r w:rsidRPr="00B51A32">
              <w:rPr>
                <w:color w:val="00B0F0"/>
                <w:sz w:val="24"/>
                <w:szCs w:val="24"/>
              </w:rPr>
              <w:t>Ações ou capacidades esperadas ou necessárias</w:t>
            </w:r>
          </w:p>
          <w:p w14:paraId="4140F743" w14:textId="77777777" w:rsidR="00C3485B" w:rsidRDefault="00C3485B" w:rsidP="0094014C">
            <w:pPr>
              <w:rPr>
                <w:color w:val="00B0F0"/>
                <w:sz w:val="24"/>
                <w:szCs w:val="24"/>
              </w:rPr>
            </w:pPr>
          </w:p>
          <w:p w14:paraId="56065D73" w14:textId="77777777" w:rsidR="00C3485B" w:rsidRDefault="00C3485B" w:rsidP="0094014C">
            <w:pPr>
              <w:rPr>
                <w:color w:val="00B0F0"/>
                <w:sz w:val="24"/>
                <w:szCs w:val="24"/>
              </w:rPr>
            </w:pPr>
          </w:p>
          <w:p w14:paraId="0BA1B30A" w14:textId="77777777" w:rsidR="00C3485B" w:rsidRDefault="00C3485B" w:rsidP="0094014C">
            <w:pPr>
              <w:rPr>
                <w:color w:val="00B0F0"/>
                <w:sz w:val="24"/>
                <w:szCs w:val="24"/>
              </w:rPr>
            </w:pPr>
          </w:p>
          <w:p w14:paraId="1E4C2ECA" w14:textId="77777777" w:rsidR="00C3485B" w:rsidRDefault="00C3485B" w:rsidP="0094014C">
            <w:pPr>
              <w:rPr>
                <w:color w:val="00B0F0"/>
                <w:sz w:val="24"/>
                <w:szCs w:val="24"/>
              </w:rPr>
            </w:pPr>
          </w:p>
          <w:p w14:paraId="3BAB8353" w14:textId="555E50BC" w:rsidR="00C3485B" w:rsidRPr="00F76475" w:rsidRDefault="00C3485B" w:rsidP="0094014C">
            <w:pPr>
              <w:rPr>
                <w:sz w:val="24"/>
                <w:szCs w:val="24"/>
              </w:rPr>
            </w:pPr>
          </w:p>
        </w:tc>
        <w:tc>
          <w:tcPr>
            <w:tcW w:w="4252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77777777" w:rsidR="00130C93" w:rsidRPr="00B51A32" w:rsidRDefault="00130C93" w:rsidP="0094014C">
            <w:pPr>
              <w:rPr>
                <w:color w:val="00B0F0"/>
                <w:sz w:val="24"/>
                <w:szCs w:val="24"/>
              </w:rPr>
            </w:pPr>
            <w:r w:rsidRPr="00B51A32">
              <w:rPr>
                <w:color w:val="00B0F0"/>
                <w:sz w:val="24"/>
                <w:szCs w:val="24"/>
              </w:rPr>
              <w:t>Ações ou capacidades indesejadas ou não permitidas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bookmarkEnd w:id="4"/>
    </w:tbl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19BA7000" w:rsidR="0094014C" w:rsidRDefault="002D4FA6" w:rsidP="00FC78B4">
      <w:pPr>
        <w:pStyle w:val="Ttulo1"/>
      </w:pPr>
      <w:bookmarkStart w:id="5" w:name="_Toc158976130"/>
      <w:r>
        <w:lastRenderedPageBreak/>
        <w:t>VISÃO DO PRODUTO</w:t>
      </w:r>
      <w:bookmarkEnd w:id="5"/>
    </w:p>
    <w:p w14:paraId="5D576130" w14:textId="304D4FCA" w:rsidR="00236B3D" w:rsidRPr="00B51A32" w:rsidRDefault="0084074F" w:rsidP="000677B2">
      <w:pPr>
        <w:ind w:left="708"/>
        <w:rPr>
          <w:color w:val="ED7D31" w:themeColor="accent2"/>
        </w:rPr>
      </w:pPr>
      <w:r w:rsidRPr="00B51A32">
        <w:rPr>
          <w:color w:val="ED7D31" w:themeColor="accent2"/>
        </w:rPr>
        <w:t xml:space="preserve">A </w:t>
      </w:r>
      <w:r w:rsidRPr="00B51A32">
        <w:rPr>
          <w:b/>
          <w:bCs/>
          <w:color w:val="ED7D31" w:themeColor="accent2"/>
        </w:rPr>
        <w:t xml:space="preserve">Visão </w:t>
      </w:r>
      <w:r w:rsidR="009A6E03" w:rsidRPr="00B51A32">
        <w:rPr>
          <w:b/>
          <w:bCs/>
          <w:color w:val="ED7D31" w:themeColor="accent2"/>
        </w:rPr>
        <w:t>do</w:t>
      </w:r>
      <w:r w:rsidRPr="00B51A32">
        <w:rPr>
          <w:b/>
          <w:bCs/>
          <w:color w:val="ED7D31" w:themeColor="accent2"/>
        </w:rPr>
        <w:t xml:space="preserve"> Produto</w:t>
      </w:r>
      <w:r w:rsidRPr="00B51A32">
        <w:rPr>
          <w:color w:val="ED7D31" w:themeColor="accent2"/>
        </w:rPr>
        <w:t xml:space="preserve"> é “fixa”, por toda a sua construção. Se em algum momento houver a</w:t>
      </w:r>
      <w:r w:rsidR="00236B3D" w:rsidRPr="00B51A32">
        <w:rPr>
          <w:color w:val="ED7D31" w:themeColor="accent2"/>
        </w:rPr>
        <w:t>lguma</w:t>
      </w:r>
      <w:r w:rsidRPr="00B51A32">
        <w:rPr>
          <w:color w:val="ED7D31" w:themeColor="accent2"/>
        </w:rPr>
        <w:t xml:space="preserve"> mudança na visão</w:t>
      </w:r>
      <w:r w:rsidR="00236B3D" w:rsidRPr="00B51A32">
        <w:rPr>
          <w:color w:val="ED7D31" w:themeColor="accent2"/>
        </w:rPr>
        <w:t xml:space="preserve"> já definida</w:t>
      </w:r>
      <w:r w:rsidRPr="00B51A32">
        <w:rPr>
          <w:color w:val="ED7D31" w:themeColor="accent2"/>
        </w:rPr>
        <w:t xml:space="preserve">, o produto muda, </w:t>
      </w:r>
      <w:r w:rsidR="00236B3D" w:rsidRPr="00B51A32">
        <w:rPr>
          <w:color w:val="ED7D31" w:themeColor="accent2"/>
        </w:rPr>
        <w:t xml:space="preserve">e </w:t>
      </w:r>
      <w:r w:rsidRPr="00B51A32">
        <w:rPr>
          <w:color w:val="ED7D31" w:themeColor="accent2"/>
        </w:rPr>
        <w:t>então toda a sua construção deverá ser revista.</w:t>
      </w:r>
      <w:r w:rsidR="000677B2" w:rsidRPr="00B51A32">
        <w:rPr>
          <w:color w:val="ED7D31" w:themeColor="accent2"/>
        </w:rPr>
        <w:t xml:space="preserve"> </w:t>
      </w:r>
    </w:p>
    <w:p w14:paraId="4BAA94DF" w14:textId="34E5AFFC" w:rsidR="00EA0C41" w:rsidRDefault="009A6E03" w:rsidP="00EA0C41">
      <w:pPr>
        <w:ind w:left="708"/>
        <w:rPr>
          <w:color w:val="ED7D31" w:themeColor="accent2"/>
        </w:rPr>
      </w:pPr>
      <w:r w:rsidRPr="00B51A32">
        <w:rPr>
          <w:color w:val="ED7D31" w:themeColor="accent2"/>
        </w:rPr>
        <w:t xml:space="preserve">Para situar a </w:t>
      </w:r>
      <w:r w:rsidRPr="00B51A32">
        <w:rPr>
          <w:b/>
          <w:bCs/>
          <w:color w:val="ED7D31" w:themeColor="accent2"/>
        </w:rPr>
        <w:t>Visão do Produto</w:t>
      </w:r>
      <w:r w:rsidRPr="00B51A32">
        <w:rPr>
          <w:color w:val="ED7D31" w:themeColor="accent2"/>
        </w:rPr>
        <w:t xml:space="preserve">, descreva os </w:t>
      </w:r>
      <w:r w:rsidRPr="00B51A32">
        <w:rPr>
          <w:b/>
          <w:bCs/>
          <w:color w:val="ED7D31" w:themeColor="accent2"/>
        </w:rPr>
        <w:t xml:space="preserve">Problemas </w:t>
      </w:r>
      <w:r w:rsidRPr="00B51A32">
        <w:rPr>
          <w:color w:val="ED7D31" w:themeColor="accent2"/>
        </w:rPr>
        <w:t xml:space="preserve">e as </w:t>
      </w:r>
      <w:r w:rsidRPr="00B51A32">
        <w:rPr>
          <w:b/>
          <w:bCs/>
          <w:color w:val="ED7D31" w:themeColor="accent2"/>
        </w:rPr>
        <w:t>Expectativas</w:t>
      </w:r>
      <w:r w:rsidRPr="00B51A32">
        <w:rPr>
          <w:color w:val="ED7D31" w:themeColor="accent2"/>
        </w:rPr>
        <w:t xml:space="preserve"> da sua solução computacional</w:t>
      </w:r>
      <w:r w:rsidR="00EA0C41" w:rsidRPr="00B51A32">
        <w:rPr>
          <w:color w:val="ED7D31" w:themeColor="accent2"/>
        </w:rPr>
        <w:t>.</w:t>
      </w:r>
      <w:r w:rsidR="00D16538" w:rsidRPr="00B51A32">
        <w:rPr>
          <w:color w:val="ED7D31" w:themeColor="accent2"/>
        </w:rPr>
        <w:t xml:space="preserve">  </w:t>
      </w:r>
    </w:p>
    <w:p w14:paraId="6A9D163C" w14:textId="77777777" w:rsidR="00B51A32" w:rsidRPr="00B51A32" w:rsidRDefault="00B51A32" w:rsidP="00EA0C41">
      <w:pPr>
        <w:ind w:left="708"/>
        <w:rPr>
          <w:color w:val="ED7D31" w:themeColor="accent2"/>
        </w:rPr>
      </w:pPr>
    </w:p>
    <w:tbl>
      <w:tblPr>
        <w:tblStyle w:val="Tabelacomgrade"/>
        <w:tblW w:w="7796" w:type="dxa"/>
        <w:tblInd w:w="704" w:type="dxa"/>
        <w:tblLook w:val="04A0" w:firstRow="1" w:lastRow="0" w:firstColumn="1" w:lastColumn="0" w:noHBand="0" w:noVBand="1"/>
      </w:tblPr>
      <w:tblGrid>
        <w:gridCol w:w="2126"/>
        <w:gridCol w:w="5670"/>
      </w:tblGrid>
      <w:tr w:rsidR="00B061B2" w:rsidRPr="00F76475" w14:paraId="11A09178" w14:textId="77777777" w:rsidTr="009A6E03">
        <w:trPr>
          <w:trHeight w:val="410"/>
        </w:trPr>
        <w:tc>
          <w:tcPr>
            <w:tcW w:w="7796" w:type="dxa"/>
            <w:gridSpan w:val="2"/>
            <w:vAlign w:val="center"/>
          </w:tcPr>
          <w:p w14:paraId="7E014427" w14:textId="77777777" w:rsidR="00B061B2" w:rsidRPr="00F76475" w:rsidRDefault="00B061B2" w:rsidP="002E3F7A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B061B2" w:rsidRPr="009A1D61" w14:paraId="0646A68E" w14:textId="77777777" w:rsidTr="009A6E03">
        <w:tc>
          <w:tcPr>
            <w:tcW w:w="2126" w:type="dxa"/>
            <w:vAlign w:val="center"/>
          </w:tcPr>
          <w:p w14:paraId="57F96177" w14:textId="32615047" w:rsidR="00B061B2" w:rsidRPr="00F76475" w:rsidRDefault="00B061B2" w:rsidP="002E3F7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ROBLEMAS</w:t>
            </w:r>
          </w:p>
        </w:tc>
        <w:tc>
          <w:tcPr>
            <w:tcW w:w="5670" w:type="dxa"/>
            <w:vAlign w:val="center"/>
          </w:tcPr>
          <w:p w14:paraId="10D2E923" w14:textId="2E143628" w:rsidR="00B061B2" w:rsidRPr="009A1D61" w:rsidRDefault="00B061B2" w:rsidP="00B061B2">
            <w:pPr>
              <w:spacing w:before="120" w:after="120"/>
              <w:rPr>
                <w:color w:val="00B0F0"/>
              </w:rPr>
            </w:pPr>
            <w:r>
              <w:rPr>
                <w:color w:val="00B0F0"/>
              </w:rPr>
              <w:t>É importante sabermos qual o PROBLEMA antes de propor a solução. É o ESTADO ATUAL, antes da solução.</w:t>
            </w:r>
          </w:p>
        </w:tc>
      </w:tr>
      <w:tr w:rsidR="00B061B2" w:rsidRPr="009A1D61" w14:paraId="31F25D0F" w14:textId="77777777" w:rsidTr="009A6E03">
        <w:tc>
          <w:tcPr>
            <w:tcW w:w="2126" w:type="dxa"/>
            <w:vAlign w:val="center"/>
          </w:tcPr>
          <w:p w14:paraId="292BB120" w14:textId="5D682029" w:rsidR="00B061B2" w:rsidRPr="00F76475" w:rsidRDefault="00B061B2" w:rsidP="002E3F7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XPECTATIVAS</w:t>
            </w:r>
          </w:p>
        </w:tc>
        <w:tc>
          <w:tcPr>
            <w:tcW w:w="5670" w:type="dxa"/>
            <w:vAlign w:val="center"/>
          </w:tcPr>
          <w:p w14:paraId="5249035E" w14:textId="77777777" w:rsidR="009A6E03" w:rsidRDefault="00B061B2" w:rsidP="002E3F7A">
            <w:pPr>
              <w:spacing w:before="120" w:after="120"/>
              <w:rPr>
                <w:color w:val="00B0F0"/>
              </w:rPr>
            </w:pPr>
            <w:r>
              <w:rPr>
                <w:color w:val="00B0F0"/>
              </w:rPr>
              <w:t xml:space="preserve">É o ESTADO DESEJADO, alcançado com a solução. </w:t>
            </w:r>
          </w:p>
          <w:p w14:paraId="0C36EB6D" w14:textId="2E2EBE58" w:rsidR="00B061B2" w:rsidRPr="009A1D61" w:rsidRDefault="00B061B2" w:rsidP="002E3F7A">
            <w:pPr>
              <w:spacing w:before="120" w:after="120"/>
              <w:rPr>
                <w:color w:val="00B0F0"/>
              </w:rPr>
            </w:pPr>
            <w:r>
              <w:rPr>
                <w:color w:val="00B0F0"/>
              </w:rPr>
              <w:t>É importante alinha</w:t>
            </w:r>
            <w:r w:rsidR="009A6E03">
              <w:rPr>
                <w:color w:val="00B0F0"/>
              </w:rPr>
              <w:t>r</w:t>
            </w:r>
            <w:r>
              <w:rPr>
                <w:color w:val="00B0F0"/>
              </w:rPr>
              <w:t xml:space="preserve"> as EXPECTATIVAS com os PROBLEMAS levantados.</w:t>
            </w:r>
          </w:p>
        </w:tc>
      </w:tr>
    </w:tbl>
    <w:p w14:paraId="36A61F8D" w14:textId="77777777" w:rsidR="009A6E03" w:rsidRDefault="009A6E03" w:rsidP="00EA0C41">
      <w:pPr>
        <w:ind w:left="708"/>
      </w:pPr>
    </w:p>
    <w:p w14:paraId="68F7A937" w14:textId="62E9ADC2" w:rsidR="00F76475" w:rsidRDefault="00EF5BCF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39BBC7CA" wp14:editId="5C358714">
                <wp:simplePos x="0" y="0"/>
                <wp:positionH relativeFrom="column">
                  <wp:posOffset>-527401</wp:posOffset>
                </wp:positionH>
                <wp:positionV relativeFrom="paragraph">
                  <wp:posOffset>973228</wp:posOffset>
                </wp:positionV>
                <wp:extent cx="812042" cy="2593046"/>
                <wp:effectExtent l="0" t="0" r="26670" b="1714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2593046"/>
                          <a:chOff x="0" y="0"/>
                          <a:chExt cx="902989" cy="2661313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CF5654" w14:textId="19414895" w:rsidR="00D16538" w:rsidRPr="00B51A32" w:rsidRDefault="00D16538" w:rsidP="009A6E03">
                              <w:pPr>
                                <w:spacing w:after="0"/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</w:pPr>
                              <w:r w:rsidRPr="00B51A32"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B51A32"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51179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A999E7" w14:textId="3B78E1DB" w:rsidR="00D16538" w:rsidRPr="00B51A32" w:rsidRDefault="00D16538" w:rsidP="009A6E03">
                              <w:pPr>
                                <w:spacing w:after="0"/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</w:pPr>
                              <w:r w:rsidRPr="00B51A32"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B51A32"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109182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9420924" w14:textId="111616F5" w:rsidR="00D16538" w:rsidRPr="00B51A32" w:rsidRDefault="00D16538" w:rsidP="009A6E03">
                              <w:pPr>
                                <w:spacing w:after="0"/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</w:pPr>
                              <w:r w:rsidRPr="00B51A32"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B51A32"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685498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EC13516" w14:textId="5D7F4203" w:rsidR="00D16538" w:rsidRPr="00B51A32" w:rsidRDefault="00D16538" w:rsidP="009A6E03">
                              <w:pPr>
                                <w:spacing w:after="0" w:line="240" w:lineRule="auto"/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</w:pPr>
                              <w:r w:rsidRPr="00B51A32"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  <w:t xml:space="preserve">Ao contrário </w:t>
                              </w:r>
                              <w:r w:rsidR="009A6E03" w:rsidRPr="00B51A32"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  <w:t>de ...</w:t>
                              </w:r>
                              <w:r w:rsidRPr="00B51A32"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B51A32"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2204113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E6FC0F1" w14:textId="7CC18300" w:rsidR="00D16538" w:rsidRPr="00B51A32" w:rsidRDefault="00D16538" w:rsidP="009A6E03">
                              <w:pPr>
                                <w:spacing w:after="0" w:line="240" w:lineRule="auto"/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</w:pPr>
                              <w:r w:rsidRPr="00B51A32"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  <w:t xml:space="preserve">O nosso </w:t>
                              </w:r>
                              <w:r w:rsidR="009A6E03" w:rsidRPr="00B51A32"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  <w:t>produto ...</w:t>
                              </w:r>
                              <w:r w:rsidRPr="00B51A32"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B51A32"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BBC7CA" id="Agrupar 15" o:spid="_x0000_s1028" style="position:absolute;left:0;text-align:left;margin-left:-41.55pt;margin-top:76.65pt;width:63.95pt;height:204.2pt;z-index:251670528;mso-width-relative:margin;mso-height-relative:margin" coordsize="9029,266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" filled="f" strokecolor="#ed7d31 [3205]" strokeweight="1pt">
                  <v:textbox>
                    <w:txbxContent>
                      <w:p w14:paraId="31CF5654" w14:textId="19414895" w:rsidR="00D16538" w:rsidRPr="00B51A32" w:rsidRDefault="00D16538" w:rsidP="009A6E03">
                        <w:pPr>
                          <w:spacing w:after="0"/>
                          <w:rPr>
                            <w:color w:val="ED7D31" w:themeColor="accent2"/>
                            <w:sz w:val="20"/>
                            <w:szCs w:val="20"/>
                          </w:rPr>
                        </w:pPr>
                        <w:r w:rsidRPr="00B51A32">
                          <w:rPr>
                            <w:color w:val="ED7D31" w:themeColor="accent2"/>
                            <w:sz w:val="20"/>
                            <w:szCs w:val="20"/>
                          </w:rPr>
                          <w:t xml:space="preserve">Para ... </w:t>
                        </w:r>
                        <w:r w:rsidRPr="00B51A32">
                          <w:rPr>
                            <w:color w:val="ED7D31" w:themeColor="accent2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5117;width:8961;height:32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" filled="f" strokecolor="#ed7d31 [3205]" strokeweight="1pt">
                  <v:textbox>
                    <w:txbxContent>
                      <w:p w14:paraId="3FA999E7" w14:textId="3B78E1DB" w:rsidR="00D16538" w:rsidRPr="00B51A32" w:rsidRDefault="00D16538" w:rsidP="009A6E03">
                        <w:pPr>
                          <w:spacing w:after="0"/>
                          <w:rPr>
                            <w:color w:val="ED7D31" w:themeColor="accent2"/>
                            <w:sz w:val="20"/>
                            <w:szCs w:val="20"/>
                          </w:rPr>
                        </w:pPr>
                        <w:r w:rsidRPr="00B51A32">
                          <w:rPr>
                            <w:color w:val="ED7D31" w:themeColor="accent2"/>
                            <w:sz w:val="20"/>
                            <w:szCs w:val="20"/>
                          </w:rPr>
                          <w:t xml:space="preserve">É um ... </w:t>
                        </w:r>
                        <w:r w:rsidRPr="00B51A32">
                          <w:rPr>
                            <w:color w:val="ED7D31" w:themeColor="accent2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10918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" filled="f" strokecolor="#ed7d31 [3205]" strokeweight="1pt">
                  <v:textbox>
                    <w:txbxContent>
                      <w:p w14:paraId="69420924" w14:textId="111616F5" w:rsidR="00D16538" w:rsidRPr="00B51A32" w:rsidRDefault="00D16538" w:rsidP="009A6E03">
                        <w:pPr>
                          <w:spacing w:after="0"/>
                          <w:rPr>
                            <w:color w:val="ED7D31" w:themeColor="accent2"/>
                            <w:sz w:val="20"/>
                            <w:szCs w:val="20"/>
                          </w:rPr>
                        </w:pPr>
                        <w:r w:rsidRPr="00B51A32">
                          <w:rPr>
                            <w:color w:val="ED7D31" w:themeColor="accent2"/>
                            <w:sz w:val="20"/>
                            <w:szCs w:val="20"/>
                          </w:rPr>
                          <w:t xml:space="preserve">Que ... </w:t>
                        </w:r>
                        <w:r w:rsidRPr="00B51A32">
                          <w:rPr>
                            <w:color w:val="ED7D31" w:themeColor="accent2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6854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" filled="f" strokecolor="#ed7d31 [3205]" strokeweight="1pt">
                  <v:textbox inset="1mm,1mm,1mm,1mm">
                    <w:txbxContent>
                      <w:p w14:paraId="1EC13516" w14:textId="5D7F4203" w:rsidR="00D16538" w:rsidRPr="00B51A32" w:rsidRDefault="00D16538" w:rsidP="009A6E03">
                        <w:pPr>
                          <w:spacing w:after="0" w:line="240" w:lineRule="auto"/>
                          <w:rPr>
                            <w:color w:val="ED7D31" w:themeColor="accent2"/>
                            <w:sz w:val="20"/>
                            <w:szCs w:val="20"/>
                          </w:rPr>
                        </w:pPr>
                        <w:r w:rsidRPr="00B51A32">
                          <w:rPr>
                            <w:color w:val="ED7D31" w:themeColor="accent2"/>
                            <w:sz w:val="20"/>
                            <w:szCs w:val="20"/>
                          </w:rPr>
                          <w:t xml:space="preserve">Ao contrário </w:t>
                        </w:r>
                        <w:r w:rsidR="009A6E03" w:rsidRPr="00B51A32">
                          <w:rPr>
                            <w:color w:val="ED7D31" w:themeColor="accent2"/>
                            <w:sz w:val="20"/>
                            <w:szCs w:val="20"/>
                          </w:rPr>
                          <w:t>de ...</w:t>
                        </w:r>
                        <w:r w:rsidRPr="00B51A32">
                          <w:rPr>
                            <w:color w:val="ED7D31" w:themeColor="accent2"/>
                            <w:sz w:val="20"/>
                            <w:szCs w:val="20"/>
                          </w:rPr>
                          <w:t xml:space="preserve"> </w:t>
                        </w:r>
                        <w:r w:rsidRPr="00B51A32">
                          <w:rPr>
                            <w:color w:val="ED7D31" w:themeColor="accent2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22041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" filled="f" strokecolor="#ed7d31 [3205]" strokeweight="1pt">
                  <v:textbox inset="1mm,1mm,1mm,1mm">
                    <w:txbxContent>
                      <w:p w14:paraId="6E6FC0F1" w14:textId="7CC18300" w:rsidR="00D16538" w:rsidRPr="00B51A32" w:rsidRDefault="00D16538" w:rsidP="009A6E03">
                        <w:pPr>
                          <w:spacing w:after="0" w:line="240" w:lineRule="auto"/>
                          <w:rPr>
                            <w:color w:val="ED7D31" w:themeColor="accent2"/>
                            <w:sz w:val="20"/>
                            <w:szCs w:val="20"/>
                          </w:rPr>
                        </w:pPr>
                        <w:r w:rsidRPr="00B51A32">
                          <w:rPr>
                            <w:color w:val="ED7D31" w:themeColor="accent2"/>
                            <w:sz w:val="20"/>
                            <w:szCs w:val="20"/>
                          </w:rPr>
                          <w:t xml:space="preserve">O nosso </w:t>
                        </w:r>
                        <w:r w:rsidR="009A6E03" w:rsidRPr="00B51A32">
                          <w:rPr>
                            <w:color w:val="ED7D31" w:themeColor="accent2"/>
                            <w:sz w:val="20"/>
                            <w:szCs w:val="20"/>
                          </w:rPr>
                          <w:t>produto ...</w:t>
                        </w:r>
                        <w:r w:rsidRPr="00B51A32">
                          <w:rPr>
                            <w:color w:val="ED7D31" w:themeColor="accent2"/>
                            <w:sz w:val="20"/>
                            <w:szCs w:val="20"/>
                          </w:rPr>
                          <w:t xml:space="preserve"> </w:t>
                        </w:r>
                        <w:r w:rsidRPr="00B51A32">
                          <w:rPr>
                            <w:color w:val="ED7D31" w:themeColor="accent2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7796" w:type="dxa"/>
        <w:tblInd w:w="704" w:type="dxa"/>
        <w:tblLook w:val="04A0" w:firstRow="1" w:lastRow="0" w:firstColumn="1" w:lastColumn="0" w:noHBand="0" w:noVBand="1"/>
      </w:tblPr>
      <w:tblGrid>
        <w:gridCol w:w="3119"/>
        <w:gridCol w:w="4677"/>
      </w:tblGrid>
      <w:tr w:rsidR="005B22A9" w:rsidRPr="00F76475" w14:paraId="2D761F4E" w14:textId="77777777" w:rsidTr="00EF5BCF">
        <w:trPr>
          <w:trHeight w:val="361"/>
        </w:trPr>
        <w:tc>
          <w:tcPr>
            <w:tcW w:w="7796" w:type="dxa"/>
            <w:gridSpan w:val="2"/>
            <w:vAlign w:val="center"/>
          </w:tcPr>
          <w:p w14:paraId="7702474C" w14:textId="4FF06A96" w:rsidR="005B22A9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6" w:name="_Hlk96282105"/>
            <w:r w:rsidRPr="002D4FA6">
              <w:rPr>
                <w:b/>
                <w:bCs/>
                <w:sz w:val="24"/>
                <w:szCs w:val="24"/>
              </w:rPr>
              <w:t>VISÃO DE PRODUTO</w:t>
            </w:r>
          </w:p>
        </w:tc>
      </w:tr>
      <w:tr w:rsidR="005B22A9" w:rsidRPr="00F76475" w14:paraId="1A6F3ED2" w14:textId="77777777" w:rsidTr="00EF5BCF">
        <w:trPr>
          <w:trHeight w:val="410"/>
        </w:trPr>
        <w:tc>
          <w:tcPr>
            <w:tcW w:w="7796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EA0C41" w:rsidRPr="00F76475" w14:paraId="53765092" w14:textId="77777777" w:rsidTr="00EF5BCF">
        <w:tc>
          <w:tcPr>
            <w:tcW w:w="3119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4677" w:type="dxa"/>
            <w:vAlign w:val="center"/>
          </w:tcPr>
          <w:p w14:paraId="344298DF" w14:textId="77777777" w:rsidR="007E2392" w:rsidRDefault="009A1D61" w:rsidP="009A1D61">
            <w:pPr>
              <w:spacing w:before="120" w:after="120"/>
              <w:rPr>
                <w:color w:val="00B0F0"/>
              </w:rPr>
            </w:pPr>
            <w:r w:rsidRPr="009A1D61">
              <w:rPr>
                <w:color w:val="00B0F0"/>
              </w:rPr>
              <w:t>Quem são nossos clientes mais importantes?</w:t>
            </w:r>
          </w:p>
          <w:p w14:paraId="21584C5D" w14:textId="4379D73A" w:rsidR="009A1D61" w:rsidRPr="009A1D61" w:rsidRDefault="009A1D61" w:rsidP="009A1D61">
            <w:pPr>
              <w:spacing w:before="120" w:after="120"/>
              <w:rPr>
                <w:color w:val="00B0F0"/>
              </w:rPr>
            </w:pPr>
          </w:p>
        </w:tc>
      </w:tr>
      <w:tr w:rsidR="00EA0C41" w:rsidRPr="00F76475" w14:paraId="47E770DC" w14:textId="77777777" w:rsidTr="00EF5BCF">
        <w:tc>
          <w:tcPr>
            <w:tcW w:w="3119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4677" w:type="dxa"/>
            <w:vAlign w:val="center"/>
          </w:tcPr>
          <w:p w14:paraId="25EA32DC" w14:textId="77777777" w:rsidR="009A1D61" w:rsidRPr="009A1D61" w:rsidRDefault="009A1D61" w:rsidP="009A1D61">
            <w:pPr>
              <w:spacing w:before="120" w:after="120"/>
              <w:rPr>
                <w:color w:val="00B0F0"/>
              </w:rPr>
            </w:pPr>
            <w:r w:rsidRPr="009A1D61">
              <w:rPr>
                <w:color w:val="00B0F0"/>
              </w:rPr>
              <w:t>O que é o produto? É um App, serviço,​</w:t>
            </w:r>
          </w:p>
          <w:p w14:paraId="47CE1423" w14:textId="06474E3D" w:rsidR="00EA765B" w:rsidRPr="009A1D61" w:rsidRDefault="009A1D61" w:rsidP="009A1D61">
            <w:pPr>
              <w:spacing w:before="120" w:after="120"/>
              <w:rPr>
                <w:color w:val="00B0F0"/>
              </w:rPr>
            </w:pPr>
            <w:r w:rsidRPr="009A1D61">
              <w:rPr>
                <w:color w:val="00B0F0"/>
              </w:rPr>
              <w:t>Produto físico etc.?​</w:t>
            </w:r>
          </w:p>
        </w:tc>
      </w:tr>
      <w:tr w:rsidR="008B4E93" w:rsidRPr="00F76475" w14:paraId="29DFD1E6" w14:textId="77777777" w:rsidTr="00EF5BCF">
        <w:tc>
          <w:tcPr>
            <w:tcW w:w="3119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4677" w:type="dxa"/>
            <w:vAlign w:val="center"/>
          </w:tcPr>
          <w:p w14:paraId="5EDE7E77" w14:textId="77777777" w:rsidR="009A1D61" w:rsidRPr="009A1D61" w:rsidRDefault="009A1D61" w:rsidP="009A1D61">
            <w:pPr>
              <w:spacing w:before="120" w:after="120"/>
              <w:rPr>
                <w:color w:val="00B0F0"/>
              </w:rPr>
            </w:pPr>
            <w:r w:rsidRPr="009A1D61">
              <w:rPr>
                <w:color w:val="00B0F0"/>
              </w:rPr>
              <w:t>Qual é o principal benefício,​</w:t>
            </w:r>
          </w:p>
          <w:p w14:paraId="13687867" w14:textId="3E7F2D49" w:rsidR="007E2392" w:rsidRPr="009A1D61" w:rsidRDefault="009A1D61" w:rsidP="009A1D61">
            <w:pPr>
              <w:spacing w:before="120" w:after="120"/>
              <w:rPr>
                <w:color w:val="00B0F0"/>
              </w:rPr>
            </w:pPr>
            <w:r w:rsidRPr="009A1D61">
              <w:rPr>
                <w:color w:val="00B0F0"/>
              </w:rPr>
              <w:t>Razão para adquiri-lo?​</w:t>
            </w:r>
          </w:p>
        </w:tc>
      </w:tr>
      <w:tr w:rsidR="008B4E93" w:rsidRPr="00F76475" w14:paraId="1F1FCE48" w14:textId="77777777" w:rsidTr="00EF5BCF">
        <w:tc>
          <w:tcPr>
            <w:tcW w:w="3119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4677" w:type="dxa"/>
            <w:vAlign w:val="center"/>
          </w:tcPr>
          <w:p w14:paraId="0610353F" w14:textId="77777777" w:rsidR="009A1D61" w:rsidRPr="009A1D61" w:rsidRDefault="009A1D61" w:rsidP="009A1D61">
            <w:pPr>
              <w:spacing w:before="120" w:after="120"/>
              <w:rPr>
                <w:color w:val="00B0F0"/>
              </w:rPr>
            </w:pPr>
            <w:r w:rsidRPr="009A1D61">
              <w:rPr>
                <w:color w:val="00B0F0"/>
              </w:rPr>
              <w:t>Qual o diferencial do projeto? ​</w:t>
            </w:r>
          </w:p>
          <w:p w14:paraId="449EE764" w14:textId="56B559EA" w:rsidR="00EA765B" w:rsidRPr="009A1D61" w:rsidRDefault="009A1D61" w:rsidP="009A1D61">
            <w:pPr>
              <w:spacing w:before="120" w:after="120"/>
              <w:rPr>
                <w:color w:val="00B0F0"/>
              </w:rPr>
            </w:pPr>
            <w:r w:rsidRPr="009A1D61">
              <w:rPr>
                <w:color w:val="00B0F0"/>
              </w:rPr>
              <w:t>Algo inovador...​</w:t>
            </w:r>
          </w:p>
        </w:tc>
      </w:tr>
      <w:tr w:rsidR="008B4E93" w:rsidRPr="00F76475" w14:paraId="79369F07" w14:textId="77777777" w:rsidTr="00EF5BCF">
        <w:tc>
          <w:tcPr>
            <w:tcW w:w="3119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4677" w:type="dxa"/>
            <w:vAlign w:val="center"/>
          </w:tcPr>
          <w:p w14:paraId="2669CA12" w14:textId="77777777" w:rsidR="007E2392" w:rsidRDefault="009A1D61" w:rsidP="009A1D61">
            <w:pPr>
              <w:spacing w:before="120" w:after="120"/>
              <w:rPr>
                <w:color w:val="00B0F0"/>
              </w:rPr>
            </w:pPr>
            <w:r w:rsidRPr="009A1D61">
              <w:rPr>
                <w:color w:val="00B0F0"/>
              </w:rPr>
              <w:t>Qual impacto do valor?​</w:t>
            </w:r>
          </w:p>
          <w:p w14:paraId="4115B7BD" w14:textId="635A9DEF" w:rsidR="009A1D61" w:rsidRPr="009A1D61" w:rsidRDefault="009A1D61" w:rsidP="009A1D61">
            <w:pPr>
              <w:spacing w:before="120" w:after="120"/>
              <w:rPr>
                <w:color w:val="00B0F0"/>
              </w:rPr>
            </w:pPr>
          </w:p>
        </w:tc>
      </w:tr>
    </w:tbl>
    <w:p w14:paraId="50FA646D" w14:textId="36817664" w:rsidR="00EA0C41" w:rsidRDefault="00EA0C41" w:rsidP="00EA0C41">
      <w:pPr>
        <w:ind w:left="708"/>
      </w:pPr>
    </w:p>
    <w:bookmarkEnd w:id="6"/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9015ED6" w14:textId="0C61C6E6" w:rsidR="009524AB" w:rsidRDefault="009524AB" w:rsidP="009524AB">
      <w:pPr>
        <w:pStyle w:val="Ttulo1"/>
      </w:pPr>
      <w:bookmarkStart w:id="7" w:name="_Toc158976131"/>
      <w:r>
        <w:lastRenderedPageBreak/>
        <w:t>RELAÇÃO DE REQUISITOS</w:t>
      </w:r>
      <w:r w:rsidR="00AA36F7">
        <w:t xml:space="preserve"> FUNCIONAIS</w:t>
      </w:r>
      <w:bookmarkEnd w:id="7"/>
    </w:p>
    <w:p w14:paraId="0AB7A53F" w14:textId="276AE4C6" w:rsidR="009524AB" w:rsidRDefault="009524AB" w:rsidP="009524AB">
      <w:pPr>
        <w:ind w:left="360"/>
        <w:rPr>
          <w:color w:val="ED7D31" w:themeColor="accent2"/>
        </w:rPr>
      </w:pPr>
      <w:r w:rsidRPr="00B51A32">
        <w:rPr>
          <w:color w:val="ED7D31" w:themeColor="accent2"/>
        </w:rPr>
        <w:t>Relacione os Requisitos que serão implementados, para todo o sistema.</w:t>
      </w:r>
    </w:p>
    <w:p w14:paraId="4AD745C3" w14:textId="77777777" w:rsidR="00B51A32" w:rsidRPr="00B51A32" w:rsidRDefault="00B51A32" w:rsidP="009524AB">
      <w:pPr>
        <w:ind w:left="360"/>
        <w:rPr>
          <w:color w:val="ED7D31" w:themeColor="accent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709"/>
        <w:gridCol w:w="7796"/>
      </w:tblGrid>
      <w:tr w:rsidR="009524AB" w:rsidRPr="00F76475" w14:paraId="6F89A076" w14:textId="77777777" w:rsidTr="00B51A32">
        <w:trPr>
          <w:trHeight w:val="410"/>
        </w:trPr>
        <w:tc>
          <w:tcPr>
            <w:tcW w:w="8505" w:type="dxa"/>
            <w:gridSpan w:val="2"/>
            <w:vAlign w:val="center"/>
          </w:tcPr>
          <w:p w14:paraId="548438F3" w14:textId="00BA050A" w:rsidR="009524AB" w:rsidRPr="00F76475" w:rsidRDefault="009524AB" w:rsidP="002E3F7A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9524AB" w:rsidRPr="00F76475" w14:paraId="70ADA097" w14:textId="77777777" w:rsidTr="00B51A32">
        <w:tc>
          <w:tcPr>
            <w:tcW w:w="709" w:type="dxa"/>
            <w:vAlign w:val="center"/>
          </w:tcPr>
          <w:p w14:paraId="0DDDB513" w14:textId="4EE7CF87" w:rsidR="009524AB" w:rsidRPr="00F76475" w:rsidRDefault="009524AB" w:rsidP="009524AB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796" w:type="dxa"/>
            <w:vAlign w:val="center"/>
          </w:tcPr>
          <w:p w14:paraId="59D8E3F2" w14:textId="459F061B" w:rsidR="009524AB" w:rsidRPr="009524AB" w:rsidRDefault="009524AB" w:rsidP="009524AB">
            <w:pPr>
              <w:spacing w:before="120" w:after="120"/>
              <w:jc w:val="center"/>
              <w:rPr>
                <w:b/>
                <w:bCs/>
              </w:rPr>
            </w:pPr>
            <w:r w:rsidRPr="009524AB">
              <w:rPr>
                <w:b/>
                <w:bCs/>
              </w:rPr>
              <w:t>REQUISITO</w:t>
            </w:r>
            <w:r w:rsidR="000451C0">
              <w:rPr>
                <w:b/>
                <w:bCs/>
              </w:rPr>
              <w:t xml:space="preserve"> FUNCIONAL</w:t>
            </w:r>
          </w:p>
        </w:tc>
      </w:tr>
      <w:tr w:rsidR="009524AB" w:rsidRPr="00F76475" w14:paraId="1CC95391" w14:textId="77777777" w:rsidTr="00B51A32">
        <w:tc>
          <w:tcPr>
            <w:tcW w:w="709" w:type="dxa"/>
            <w:vAlign w:val="center"/>
          </w:tcPr>
          <w:p w14:paraId="4FF6AD5A" w14:textId="1F087EE9" w:rsidR="009524AB" w:rsidRPr="00F76475" w:rsidRDefault="009524AB" w:rsidP="00CF2D8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96" w:type="dxa"/>
            <w:vAlign w:val="center"/>
          </w:tcPr>
          <w:p w14:paraId="55F46B68" w14:textId="4B5F0133" w:rsidR="009524AB" w:rsidRPr="009524AB" w:rsidRDefault="00663019" w:rsidP="00CF2D81">
            <w:pPr>
              <w:spacing w:line="360" w:lineRule="auto"/>
            </w:pPr>
            <w:r w:rsidRPr="00833A93">
              <w:rPr>
                <w:color w:val="00B0F0"/>
                <w:highlight w:val="yellow"/>
              </w:rPr>
              <w:t>Filtrar os resultados da pesquisa por data</w:t>
            </w:r>
          </w:p>
        </w:tc>
      </w:tr>
      <w:tr w:rsidR="009524AB" w:rsidRPr="00F76475" w14:paraId="6029DDBB" w14:textId="77777777" w:rsidTr="00B51A32">
        <w:tc>
          <w:tcPr>
            <w:tcW w:w="709" w:type="dxa"/>
            <w:vAlign w:val="center"/>
          </w:tcPr>
          <w:p w14:paraId="7297B2E5" w14:textId="34402B61" w:rsidR="009524AB" w:rsidRPr="00F76475" w:rsidRDefault="009524AB" w:rsidP="00CF2D8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796" w:type="dxa"/>
            <w:vAlign w:val="center"/>
          </w:tcPr>
          <w:p w14:paraId="4641AA2A" w14:textId="05C023E6" w:rsidR="009524AB" w:rsidRPr="009524AB" w:rsidRDefault="00FE344A" w:rsidP="00CF2D81">
            <w:pPr>
              <w:spacing w:line="360" w:lineRule="auto"/>
            </w:pPr>
            <w:r w:rsidRPr="00833A93">
              <w:rPr>
                <w:color w:val="00B0F0"/>
                <w:highlight w:val="yellow"/>
              </w:rPr>
              <w:t>Realizar login de usuário</w:t>
            </w:r>
          </w:p>
        </w:tc>
      </w:tr>
      <w:tr w:rsidR="009524AB" w:rsidRPr="00F76475" w14:paraId="099BDFFD" w14:textId="77777777" w:rsidTr="00B51A32">
        <w:tc>
          <w:tcPr>
            <w:tcW w:w="709" w:type="dxa"/>
            <w:vAlign w:val="center"/>
          </w:tcPr>
          <w:p w14:paraId="412C2BEB" w14:textId="7E8DD9AD" w:rsidR="009524AB" w:rsidRPr="00F76475" w:rsidRDefault="009524AB" w:rsidP="00CF2D8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96" w:type="dxa"/>
            <w:vAlign w:val="center"/>
          </w:tcPr>
          <w:p w14:paraId="7CE21DBD" w14:textId="48D73703" w:rsidR="009524AB" w:rsidRPr="009524AB" w:rsidRDefault="009524AB" w:rsidP="00CF2D81">
            <w:pPr>
              <w:spacing w:line="360" w:lineRule="auto"/>
            </w:pPr>
          </w:p>
        </w:tc>
      </w:tr>
      <w:tr w:rsidR="009524AB" w:rsidRPr="00F76475" w14:paraId="434F9EE6" w14:textId="77777777" w:rsidTr="00B51A32">
        <w:tc>
          <w:tcPr>
            <w:tcW w:w="709" w:type="dxa"/>
            <w:vAlign w:val="center"/>
          </w:tcPr>
          <w:p w14:paraId="3BEC97FF" w14:textId="3E4E2EF3" w:rsidR="009524AB" w:rsidRPr="00F76475" w:rsidRDefault="009524AB" w:rsidP="00CF2D8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796" w:type="dxa"/>
            <w:vAlign w:val="center"/>
          </w:tcPr>
          <w:p w14:paraId="6F163DD9" w14:textId="77777777" w:rsidR="009524AB" w:rsidRPr="009524AB" w:rsidRDefault="009524AB" w:rsidP="00CF2D81">
            <w:pPr>
              <w:spacing w:line="360" w:lineRule="auto"/>
            </w:pPr>
          </w:p>
        </w:tc>
      </w:tr>
      <w:tr w:rsidR="009524AB" w:rsidRPr="00F76475" w14:paraId="5483ACCD" w14:textId="77777777" w:rsidTr="00B51A32">
        <w:tc>
          <w:tcPr>
            <w:tcW w:w="709" w:type="dxa"/>
            <w:vAlign w:val="center"/>
          </w:tcPr>
          <w:p w14:paraId="7245AA58" w14:textId="77777777" w:rsidR="009524AB" w:rsidRDefault="009524AB" w:rsidP="00CF2D8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796" w:type="dxa"/>
            <w:vAlign w:val="center"/>
          </w:tcPr>
          <w:p w14:paraId="75A4F624" w14:textId="77777777" w:rsidR="009524AB" w:rsidRPr="009524AB" w:rsidRDefault="009524AB" w:rsidP="00CF2D81">
            <w:pPr>
              <w:spacing w:line="360" w:lineRule="auto"/>
            </w:pPr>
          </w:p>
        </w:tc>
      </w:tr>
      <w:tr w:rsidR="009524AB" w:rsidRPr="00F76475" w14:paraId="0406E016" w14:textId="77777777" w:rsidTr="00B51A32">
        <w:tc>
          <w:tcPr>
            <w:tcW w:w="709" w:type="dxa"/>
            <w:vAlign w:val="center"/>
          </w:tcPr>
          <w:p w14:paraId="5D266925" w14:textId="77777777" w:rsidR="009524AB" w:rsidRDefault="009524AB" w:rsidP="00CF2D8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796" w:type="dxa"/>
            <w:vAlign w:val="center"/>
          </w:tcPr>
          <w:p w14:paraId="259C9B84" w14:textId="77777777" w:rsidR="009524AB" w:rsidRPr="009524AB" w:rsidRDefault="009524AB" w:rsidP="00CF2D81">
            <w:pPr>
              <w:spacing w:line="360" w:lineRule="auto"/>
            </w:pPr>
          </w:p>
        </w:tc>
      </w:tr>
      <w:tr w:rsidR="009524AB" w:rsidRPr="00F76475" w14:paraId="7F8495F9" w14:textId="77777777" w:rsidTr="00B51A32">
        <w:tc>
          <w:tcPr>
            <w:tcW w:w="709" w:type="dxa"/>
            <w:vAlign w:val="center"/>
          </w:tcPr>
          <w:p w14:paraId="39747871" w14:textId="77777777" w:rsidR="009524AB" w:rsidRDefault="009524AB" w:rsidP="00CF2D8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796" w:type="dxa"/>
            <w:vAlign w:val="center"/>
          </w:tcPr>
          <w:p w14:paraId="443D5221" w14:textId="77777777" w:rsidR="009524AB" w:rsidRPr="009524AB" w:rsidRDefault="009524AB" w:rsidP="00CF2D81">
            <w:pPr>
              <w:spacing w:line="360" w:lineRule="auto"/>
            </w:pPr>
          </w:p>
        </w:tc>
      </w:tr>
      <w:tr w:rsidR="009524AB" w:rsidRPr="00F76475" w14:paraId="53D82C35" w14:textId="77777777" w:rsidTr="00B51A32">
        <w:tc>
          <w:tcPr>
            <w:tcW w:w="709" w:type="dxa"/>
            <w:vAlign w:val="center"/>
          </w:tcPr>
          <w:p w14:paraId="48ABB5B7" w14:textId="77777777" w:rsidR="009524AB" w:rsidRDefault="009524AB" w:rsidP="00CF2D8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796" w:type="dxa"/>
            <w:vAlign w:val="center"/>
          </w:tcPr>
          <w:p w14:paraId="7E671687" w14:textId="77777777" w:rsidR="009524AB" w:rsidRPr="009524AB" w:rsidRDefault="009524AB" w:rsidP="00CF2D81">
            <w:pPr>
              <w:spacing w:line="360" w:lineRule="auto"/>
            </w:pPr>
          </w:p>
        </w:tc>
      </w:tr>
    </w:tbl>
    <w:p w14:paraId="18E8FAB8" w14:textId="77777777" w:rsidR="00C3485B" w:rsidRDefault="00C3485B"/>
    <w:p w14:paraId="089CD377" w14:textId="77777777" w:rsidR="00C3485B" w:rsidRDefault="00C3485B"/>
    <w:p w14:paraId="2EA1D1F9" w14:textId="3CE71852" w:rsidR="009524AB" w:rsidRDefault="009524AB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CDC4F85" w14:textId="14CDB3CD" w:rsidR="00AA36F7" w:rsidRDefault="00AA36F7" w:rsidP="00AA36F7">
      <w:pPr>
        <w:pStyle w:val="Ttulo1"/>
      </w:pPr>
      <w:bookmarkStart w:id="8" w:name="_Toc158976132"/>
      <w:r>
        <w:lastRenderedPageBreak/>
        <w:t xml:space="preserve">CASO DE USO </w:t>
      </w:r>
      <w:r w:rsidR="00BA04B1">
        <w:t>GERAL</w:t>
      </w:r>
      <w:bookmarkEnd w:id="8"/>
    </w:p>
    <w:p w14:paraId="72AAD772" w14:textId="77777777" w:rsidR="0033197B" w:rsidRPr="00B51A32" w:rsidRDefault="0033197B" w:rsidP="0033197B">
      <w:pPr>
        <w:rPr>
          <w:color w:val="ED7D31" w:themeColor="accent2"/>
        </w:rPr>
      </w:pPr>
    </w:p>
    <w:p w14:paraId="632840A5" w14:textId="3C95FAA5" w:rsidR="00C765DF" w:rsidRPr="00B51A32" w:rsidRDefault="0033197B" w:rsidP="00C765DF">
      <w:pPr>
        <w:rPr>
          <w:color w:val="ED7D31" w:themeColor="accent2"/>
        </w:rPr>
      </w:pPr>
      <w:r w:rsidRPr="00B51A32">
        <w:rPr>
          <w:color w:val="ED7D31" w:themeColor="accent2"/>
        </w:rPr>
        <w:t xml:space="preserve">Um </w:t>
      </w:r>
      <w:r w:rsidR="00C765DF" w:rsidRPr="00B51A32">
        <w:rPr>
          <w:b/>
          <w:bCs/>
          <w:color w:val="ED7D31" w:themeColor="accent2"/>
        </w:rPr>
        <w:t>Caso de Uso</w:t>
      </w:r>
      <w:r w:rsidR="00C765DF" w:rsidRPr="00B51A32">
        <w:rPr>
          <w:color w:val="ED7D31" w:themeColor="accent2"/>
        </w:rPr>
        <w:t xml:space="preserve"> </w:t>
      </w:r>
      <w:r w:rsidRPr="00B51A32">
        <w:rPr>
          <w:color w:val="ED7D31" w:themeColor="accent2"/>
        </w:rPr>
        <w:t xml:space="preserve">representa uma possível utilização do sistema por um </w:t>
      </w:r>
      <w:r w:rsidR="00C765DF" w:rsidRPr="00B51A32">
        <w:rPr>
          <w:b/>
          <w:bCs/>
          <w:color w:val="ED7D31" w:themeColor="accent2"/>
        </w:rPr>
        <w:t>A</w:t>
      </w:r>
      <w:r w:rsidRPr="00B51A32">
        <w:rPr>
          <w:b/>
          <w:bCs/>
          <w:color w:val="ED7D31" w:themeColor="accent2"/>
        </w:rPr>
        <w:t>tor</w:t>
      </w:r>
      <w:r w:rsidRPr="00B51A32">
        <w:rPr>
          <w:color w:val="ED7D31" w:themeColor="accent2"/>
        </w:rPr>
        <w:t>, que pode ser uma pessoa, dispositivo físico, mecanismo ou subsistema que interage com o sistema alvo, utilizando algum de seus serviços.</w:t>
      </w:r>
      <w:r w:rsidR="0069253E">
        <w:rPr>
          <w:color w:val="ED7D31" w:themeColor="accent2"/>
        </w:rPr>
        <w:t xml:space="preserve"> É um diagrama que auxiliar a evidenciar a fronteira do sistema (o que está dentro e fora dele), </w:t>
      </w:r>
      <w:proofErr w:type="gramStart"/>
      <w:r w:rsidR="0069253E">
        <w:rPr>
          <w:color w:val="ED7D31" w:themeColor="accent2"/>
        </w:rPr>
        <w:t>e também</w:t>
      </w:r>
      <w:proofErr w:type="gramEnd"/>
      <w:r w:rsidR="0069253E">
        <w:rPr>
          <w:color w:val="ED7D31" w:themeColor="accent2"/>
        </w:rPr>
        <w:t xml:space="preserve"> o comportamento do sistema, ou como ele é usado e por quem.</w:t>
      </w:r>
      <w:r w:rsidR="001009BA">
        <w:rPr>
          <w:color w:val="ED7D31" w:themeColor="accent2"/>
        </w:rPr>
        <w:t xml:space="preserve"> Para isso, um</w:t>
      </w:r>
      <w:r w:rsidR="00C765DF" w:rsidRPr="00B51A32">
        <w:rPr>
          <w:color w:val="ED7D31" w:themeColor="accent2"/>
        </w:rPr>
        <w:t xml:space="preserve"> </w:t>
      </w:r>
      <w:r w:rsidR="00C765DF" w:rsidRPr="00B51A32">
        <w:rPr>
          <w:b/>
          <w:bCs/>
          <w:color w:val="ED7D31" w:themeColor="accent2"/>
        </w:rPr>
        <w:t>Caso de Uso</w:t>
      </w:r>
      <w:r w:rsidR="00C765DF" w:rsidRPr="00B51A32">
        <w:rPr>
          <w:color w:val="ED7D31" w:themeColor="accent2"/>
        </w:rPr>
        <w:t xml:space="preserve"> narra a interação entre o sistema e os </w:t>
      </w:r>
      <w:r w:rsidR="00C765DF" w:rsidRPr="00B51A32">
        <w:rPr>
          <w:b/>
          <w:bCs/>
          <w:color w:val="ED7D31" w:themeColor="accent2"/>
        </w:rPr>
        <w:t>Atores</w:t>
      </w:r>
      <w:r w:rsidR="00C765DF" w:rsidRPr="00B51A32">
        <w:rPr>
          <w:color w:val="ED7D31" w:themeColor="accent2"/>
        </w:rPr>
        <w:t xml:space="preserve"> envolvidos, para atingir um ou mais objetivos. Os </w:t>
      </w:r>
      <w:r w:rsidR="00C765DF" w:rsidRPr="00B51A32">
        <w:rPr>
          <w:b/>
          <w:bCs/>
          <w:color w:val="ED7D31" w:themeColor="accent2"/>
        </w:rPr>
        <w:t>Casos de Uso</w:t>
      </w:r>
      <w:r w:rsidR="00C765DF" w:rsidRPr="00B51A32">
        <w:rPr>
          <w:color w:val="ED7D31" w:themeColor="accent2"/>
        </w:rPr>
        <w:t xml:space="preserve"> podem tanto ser derivados dos </w:t>
      </w:r>
      <w:r w:rsidR="00C765DF" w:rsidRPr="00B51A32">
        <w:rPr>
          <w:b/>
          <w:bCs/>
          <w:color w:val="ED7D31" w:themeColor="accent2"/>
        </w:rPr>
        <w:t>Requisitos do Sistema</w:t>
      </w:r>
      <w:r w:rsidR="00C765DF" w:rsidRPr="00B51A32">
        <w:rPr>
          <w:color w:val="ED7D31" w:themeColor="accent2"/>
        </w:rPr>
        <w:t xml:space="preserve">, quanto auxiliar a levantar os </w:t>
      </w:r>
      <w:r w:rsidR="00C765DF" w:rsidRPr="00B51A32">
        <w:rPr>
          <w:b/>
          <w:bCs/>
          <w:color w:val="ED7D31" w:themeColor="accent2"/>
        </w:rPr>
        <w:t>Requisitos do Sistema</w:t>
      </w:r>
      <w:r w:rsidR="00C765DF" w:rsidRPr="00B51A32">
        <w:rPr>
          <w:color w:val="ED7D31" w:themeColor="accent2"/>
        </w:rPr>
        <w:t>.</w:t>
      </w:r>
    </w:p>
    <w:p w14:paraId="78E49DE9" w14:textId="784AE6CB" w:rsidR="0033197B" w:rsidRPr="00B51A32" w:rsidRDefault="0033197B" w:rsidP="0033197B">
      <w:pPr>
        <w:rPr>
          <w:color w:val="ED7D31" w:themeColor="accent2"/>
        </w:rPr>
      </w:pPr>
      <w:r w:rsidRPr="00B51A32">
        <w:rPr>
          <w:color w:val="ED7D31" w:themeColor="accent2"/>
          <w:u w:val="single"/>
        </w:rPr>
        <w:t xml:space="preserve">Exemplos de </w:t>
      </w:r>
      <w:r w:rsidR="00C765DF" w:rsidRPr="00B51A32">
        <w:rPr>
          <w:b/>
          <w:bCs/>
          <w:color w:val="ED7D31" w:themeColor="accent2"/>
          <w:u w:val="single"/>
        </w:rPr>
        <w:t>A</w:t>
      </w:r>
      <w:r w:rsidRPr="00B51A32">
        <w:rPr>
          <w:b/>
          <w:bCs/>
          <w:color w:val="ED7D31" w:themeColor="accent2"/>
          <w:u w:val="single"/>
        </w:rPr>
        <w:t>tores</w:t>
      </w:r>
      <w:r w:rsidRPr="00B51A32">
        <w:rPr>
          <w:color w:val="ED7D31" w:themeColor="accent2"/>
        </w:rPr>
        <w:t>: funcionário de um banco, sensor de fumaça, subsistema de autorização de crédito, ...</w:t>
      </w:r>
    </w:p>
    <w:p w14:paraId="0E558021" w14:textId="1E049D11" w:rsidR="00AA36F7" w:rsidRPr="00B51A32" w:rsidRDefault="0033197B" w:rsidP="0033197B">
      <w:pPr>
        <w:rPr>
          <w:color w:val="ED7D31" w:themeColor="accent2"/>
        </w:rPr>
      </w:pPr>
      <w:r w:rsidRPr="00B51A32">
        <w:rPr>
          <w:color w:val="ED7D31" w:themeColor="accent2"/>
          <w:u w:val="single"/>
        </w:rPr>
        <w:t xml:space="preserve">Exemplos de </w:t>
      </w:r>
      <w:r w:rsidR="00C765DF" w:rsidRPr="00B51A32">
        <w:rPr>
          <w:b/>
          <w:bCs/>
          <w:color w:val="ED7D31" w:themeColor="accent2"/>
          <w:u w:val="single"/>
        </w:rPr>
        <w:t>Casos de Uso</w:t>
      </w:r>
      <w:r w:rsidRPr="00B51A32">
        <w:rPr>
          <w:color w:val="ED7D31" w:themeColor="accent2"/>
        </w:rPr>
        <w:t xml:space="preserve">: Emprestar Livro, Vender Produtos, </w:t>
      </w:r>
      <w:proofErr w:type="gramStart"/>
      <w:r w:rsidRPr="00B51A32">
        <w:rPr>
          <w:color w:val="ED7D31" w:themeColor="accent2"/>
        </w:rPr>
        <w:t>Incluir</w:t>
      </w:r>
      <w:proofErr w:type="gramEnd"/>
      <w:r w:rsidRPr="00B51A32">
        <w:rPr>
          <w:color w:val="ED7D31" w:themeColor="accent2"/>
        </w:rPr>
        <w:t xml:space="preserve"> ordem de serviço, ...</w:t>
      </w:r>
    </w:p>
    <w:p w14:paraId="1AA7039D" w14:textId="77777777" w:rsidR="00C765DF" w:rsidRPr="00C765DF" w:rsidRDefault="00C765DF" w:rsidP="0033197B">
      <w:pPr>
        <w:rPr>
          <w:color w:val="00B0F0"/>
        </w:rPr>
      </w:pPr>
    </w:p>
    <w:p w14:paraId="4D9DCB41" w14:textId="470F1753" w:rsidR="00AA36F7" w:rsidRDefault="00AA36F7" w:rsidP="00AA36F7">
      <w:pPr>
        <w:pStyle w:val="Ttulo2"/>
      </w:pPr>
      <w:bookmarkStart w:id="9" w:name="_Toc158976133"/>
      <w:r>
        <w:t>RELAÇÃO DE ATORES</w:t>
      </w:r>
      <w:bookmarkEnd w:id="9"/>
    </w:p>
    <w:p w14:paraId="407FB437" w14:textId="69BF7461" w:rsidR="00160CF6" w:rsidRDefault="00160CF6" w:rsidP="00160CF6">
      <w:pPr>
        <w:ind w:left="360"/>
        <w:rPr>
          <w:color w:val="ED7D31" w:themeColor="accent2"/>
        </w:rPr>
      </w:pPr>
      <w:r w:rsidRPr="00B51A32">
        <w:rPr>
          <w:color w:val="ED7D31" w:themeColor="accent2"/>
        </w:rPr>
        <w:t xml:space="preserve">Relacione os </w:t>
      </w:r>
      <w:r w:rsidRPr="00B51A32">
        <w:rPr>
          <w:b/>
          <w:bCs/>
          <w:color w:val="ED7D31" w:themeColor="accent2"/>
        </w:rPr>
        <w:t>Atores</w:t>
      </w:r>
      <w:r w:rsidRPr="00B51A32">
        <w:rPr>
          <w:color w:val="ED7D31" w:themeColor="accent2"/>
        </w:rPr>
        <w:t xml:space="preserve"> </w:t>
      </w:r>
      <w:r w:rsidR="00C765DF" w:rsidRPr="00B51A32">
        <w:rPr>
          <w:color w:val="ED7D31" w:themeColor="accent2"/>
        </w:rPr>
        <w:t>d</w:t>
      </w:r>
      <w:r w:rsidRPr="00B51A32">
        <w:rPr>
          <w:color w:val="ED7D31" w:themeColor="accent2"/>
        </w:rPr>
        <w:t>o sistema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709"/>
        <w:gridCol w:w="7796"/>
      </w:tblGrid>
      <w:tr w:rsidR="00B51A32" w:rsidRPr="00F76475" w14:paraId="2FCC8F4F" w14:textId="77777777" w:rsidTr="002E3F7A">
        <w:tc>
          <w:tcPr>
            <w:tcW w:w="709" w:type="dxa"/>
            <w:vAlign w:val="center"/>
          </w:tcPr>
          <w:p w14:paraId="242130FD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796" w:type="dxa"/>
            <w:vAlign w:val="center"/>
          </w:tcPr>
          <w:p w14:paraId="2861176E" w14:textId="435F4D28" w:rsidR="00B51A32" w:rsidRPr="009524AB" w:rsidRDefault="00C3485B" w:rsidP="002E3F7A">
            <w:pPr>
              <w:spacing w:before="120" w:after="1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TOR</w:t>
            </w:r>
          </w:p>
        </w:tc>
      </w:tr>
      <w:tr w:rsidR="00B51A32" w:rsidRPr="00F76475" w14:paraId="4203CCF8" w14:textId="77777777" w:rsidTr="002E3F7A">
        <w:tc>
          <w:tcPr>
            <w:tcW w:w="709" w:type="dxa"/>
            <w:vAlign w:val="center"/>
          </w:tcPr>
          <w:p w14:paraId="55A293F4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96" w:type="dxa"/>
            <w:vAlign w:val="center"/>
          </w:tcPr>
          <w:p w14:paraId="5912D1B4" w14:textId="77777777" w:rsidR="00B51A32" w:rsidRPr="009524AB" w:rsidRDefault="00B51A32" w:rsidP="00607818">
            <w:pPr>
              <w:spacing w:line="360" w:lineRule="auto"/>
            </w:pPr>
          </w:p>
        </w:tc>
      </w:tr>
      <w:tr w:rsidR="00B51A32" w:rsidRPr="00F76475" w14:paraId="73BC5738" w14:textId="77777777" w:rsidTr="002E3F7A">
        <w:tc>
          <w:tcPr>
            <w:tcW w:w="709" w:type="dxa"/>
            <w:vAlign w:val="center"/>
          </w:tcPr>
          <w:p w14:paraId="26DB131F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796" w:type="dxa"/>
            <w:vAlign w:val="center"/>
          </w:tcPr>
          <w:p w14:paraId="3D795B9C" w14:textId="77777777" w:rsidR="00B51A32" w:rsidRPr="009524AB" w:rsidRDefault="00B51A32" w:rsidP="00607818">
            <w:pPr>
              <w:spacing w:line="360" w:lineRule="auto"/>
            </w:pPr>
          </w:p>
        </w:tc>
      </w:tr>
      <w:tr w:rsidR="00B51A32" w:rsidRPr="00F76475" w14:paraId="48D23823" w14:textId="77777777" w:rsidTr="002E3F7A">
        <w:tc>
          <w:tcPr>
            <w:tcW w:w="709" w:type="dxa"/>
            <w:vAlign w:val="center"/>
          </w:tcPr>
          <w:p w14:paraId="1B6B0099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96" w:type="dxa"/>
            <w:vAlign w:val="center"/>
          </w:tcPr>
          <w:p w14:paraId="7302ADCB" w14:textId="77777777" w:rsidR="00B51A32" w:rsidRPr="009524AB" w:rsidRDefault="00B51A32" w:rsidP="00607818">
            <w:pPr>
              <w:spacing w:line="360" w:lineRule="auto"/>
            </w:pPr>
          </w:p>
        </w:tc>
      </w:tr>
    </w:tbl>
    <w:p w14:paraId="70E0AC50" w14:textId="77777777" w:rsidR="00B51A32" w:rsidRPr="00B51A32" w:rsidRDefault="00B51A32" w:rsidP="00160CF6">
      <w:pPr>
        <w:ind w:left="360"/>
        <w:rPr>
          <w:color w:val="ED7D31" w:themeColor="accent2"/>
        </w:rPr>
      </w:pPr>
    </w:p>
    <w:p w14:paraId="0A43F1DF" w14:textId="77777777" w:rsidR="00AA36F7" w:rsidRPr="00AA36F7" w:rsidRDefault="00AA36F7" w:rsidP="00AA36F7"/>
    <w:p w14:paraId="6CDC782A" w14:textId="2DB22CBB" w:rsidR="00C765DF" w:rsidRDefault="00160CF6" w:rsidP="00AA36F7">
      <w:pPr>
        <w:pStyle w:val="Ttulo2"/>
      </w:pPr>
      <w:bookmarkStart w:id="10" w:name="_Toc158976134"/>
      <w:r>
        <w:t>D</w:t>
      </w:r>
      <w:r w:rsidR="00AA36F7">
        <w:t>IAGRAMA DE CASO DE USO</w:t>
      </w:r>
      <w:r w:rsidR="000F13B2">
        <w:t xml:space="preserve"> GERAL</w:t>
      </w:r>
      <w:bookmarkEnd w:id="10"/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8505"/>
      </w:tblGrid>
      <w:tr w:rsidR="00C3485B" w:rsidRPr="00F76475" w14:paraId="58EABD0F" w14:textId="77777777" w:rsidTr="002E3F7A">
        <w:trPr>
          <w:trHeight w:val="361"/>
        </w:trPr>
        <w:tc>
          <w:tcPr>
            <w:tcW w:w="8505" w:type="dxa"/>
            <w:vAlign w:val="center"/>
          </w:tcPr>
          <w:p w14:paraId="22E22679" w14:textId="70510DD2" w:rsidR="00C3485B" w:rsidRPr="002D4FA6" w:rsidRDefault="00BA04B1" w:rsidP="00C3485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C3485B" w:rsidRPr="00F76475" w14:paraId="4F4ACEA1" w14:textId="77777777" w:rsidTr="002E3F7A">
        <w:trPr>
          <w:trHeight w:val="361"/>
        </w:trPr>
        <w:tc>
          <w:tcPr>
            <w:tcW w:w="8505" w:type="dxa"/>
            <w:vAlign w:val="center"/>
          </w:tcPr>
          <w:p w14:paraId="483167CF" w14:textId="77777777" w:rsidR="00C3485B" w:rsidRDefault="00C3485B" w:rsidP="00C3485B">
            <w:pPr>
              <w:rPr>
                <w:b/>
                <w:bCs/>
                <w:sz w:val="24"/>
                <w:szCs w:val="24"/>
              </w:rPr>
            </w:pPr>
          </w:p>
          <w:p w14:paraId="09776657" w14:textId="77777777" w:rsidR="000F13B2" w:rsidRDefault="000F13B2" w:rsidP="00C3485B">
            <w:pPr>
              <w:rPr>
                <w:color w:val="ED7D31" w:themeColor="accent2"/>
              </w:rPr>
            </w:pPr>
          </w:p>
          <w:p w14:paraId="7FCA5DD5" w14:textId="0679CB42" w:rsidR="00C3485B" w:rsidRDefault="00C3485B" w:rsidP="00C3485B">
            <w:pPr>
              <w:rPr>
                <w:color w:val="ED7D31" w:themeColor="accent2"/>
              </w:rPr>
            </w:pPr>
            <w:r>
              <w:rPr>
                <w:color w:val="ED7D31" w:themeColor="accent2"/>
              </w:rPr>
              <w:t xml:space="preserve">Diagrama </w:t>
            </w:r>
          </w:p>
          <w:p w14:paraId="744C5C96" w14:textId="3088D7A3" w:rsidR="000F13B2" w:rsidRDefault="000F13B2" w:rsidP="00C3485B">
            <w:pPr>
              <w:rPr>
                <w:b/>
                <w:bCs/>
                <w:color w:val="ED7D31" w:themeColor="accent2"/>
                <w:sz w:val="24"/>
                <w:szCs w:val="24"/>
              </w:rPr>
            </w:pPr>
          </w:p>
          <w:p w14:paraId="0CC5467C" w14:textId="072DB45A" w:rsidR="000F13B2" w:rsidRDefault="000F13B2" w:rsidP="00C3485B">
            <w:pPr>
              <w:rPr>
                <w:b/>
                <w:bCs/>
                <w:color w:val="ED7D31" w:themeColor="accent2"/>
                <w:sz w:val="24"/>
                <w:szCs w:val="24"/>
              </w:rPr>
            </w:pPr>
          </w:p>
          <w:p w14:paraId="7F6CA819" w14:textId="77777777" w:rsidR="000F13B2" w:rsidRDefault="000F13B2" w:rsidP="00C3485B">
            <w:pPr>
              <w:rPr>
                <w:b/>
                <w:bCs/>
                <w:sz w:val="24"/>
                <w:szCs w:val="24"/>
              </w:rPr>
            </w:pPr>
          </w:p>
          <w:p w14:paraId="7ECB10A7" w14:textId="2A68567A" w:rsidR="00C3485B" w:rsidRDefault="00C3485B" w:rsidP="00C3485B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73E0F518" w14:textId="0FBB5B64" w:rsidR="009524AB" w:rsidRDefault="009524AB" w:rsidP="00C765DF"/>
    <w:p w14:paraId="51FD6171" w14:textId="43D4E09B" w:rsidR="00C3485B" w:rsidRDefault="00C3485B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1D07640" w14:textId="77777777" w:rsidR="000F13B2" w:rsidRDefault="000F13B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8C9E9B6" w14:textId="522E296B" w:rsidR="00F76475" w:rsidRDefault="0069253E" w:rsidP="00F76475">
      <w:pPr>
        <w:pStyle w:val="Ttulo1"/>
      </w:pPr>
      <w:bookmarkStart w:id="11" w:name="_Ref95112547"/>
      <w:bookmarkStart w:id="12" w:name="_Toc158976135"/>
      <w:r>
        <w:lastRenderedPageBreak/>
        <w:t>R</w:t>
      </w:r>
      <w:r w:rsidRPr="003D488D">
        <w:t xml:space="preserve">ELAÇÃO DE </w:t>
      </w:r>
      <w:r>
        <w:t>HISTÓRIAS DE USUÁRIO</w:t>
      </w:r>
      <w:bookmarkEnd w:id="12"/>
    </w:p>
    <w:p w14:paraId="1A1F7147" w14:textId="33DB1D6A" w:rsidR="00DD13EB" w:rsidRDefault="00DD13EB" w:rsidP="00DD13EB"/>
    <w:p w14:paraId="6AF8DCB5" w14:textId="536E24C2" w:rsidR="00F74BA4" w:rsidRPr="00F74BA4" w:rsidRDefault="00F74BA4" w:rsidP="00F74BA4">
      <w:pPr>
        <w:rPr>
          <w:color w:val="ED7D31" w:themeColor="accent2"/>
        </w:rPr>
      </w:pPr>
      <w:r w:rsidRPr="00F74BA4">
        <w:rPr>
          <w:color w:val="ED7D31" w:themeColor="accent2"/>
        </w:rPr>
        <w:t xml:space="preserve">Uma </w:t>
      </w:r>
      <w:r>
        <w:rPr>
          <w:b/>
          <w:bCs/>
          <w:color w:val="ED7D31" w:themeColor="accent2"/>
        </w:rPr>
        <w:t>H</w:t>
      </w:r>
      <w:r w:rsidRPr="00F74BA4">
        <w:rPr>
          <w:b/>
          <w:bCs/>
          <w:color w:val="ED7D31" w:themeColor="accent2"/>
        </w:rPr>
        <w:t xml:space="preserve">istória de </w:t>
      </w:r>
      <w:r>
        <w:rPr>
          <w:b/>
          <w:bCs/>
          <w:color w:val="ED7D31" w:themeColor="accent2"/>
        </w:rPr>
        <w:t>U</w:t>
      </w:r>
      <w:r w:rsidRPr="00F74BA4">
        <w:rPr>
          <w:b/>
          <w:bCs/>
          <w:color w:val="ED7D31" w:themeColor="accent2"/>
        </w:rPr>
        <w:t>suário</w:t>
      </w:r>
      <w:r w:rsidRPr="00F74BA4">
        <w:rPr>
          <w:color w:val="ED7D31" w:themeColor="accent2"/>
        </w:rPr>
        <w:t xml:space="preserve"> é uma descrição curta, porém completa, de uma </w:t>
      </w:r>
      <w:r w:rsidRPr="00F74BA4">
        <w:rPr>
          <w:color w:val="ED7D31" w:themeColor="accent2"/>
          <w:highlight w:val="yellow"/>
        </w:rPr>
        <w:t>funcionalidade</w:t>
      </w:r>
      <w:r w:rsidRPr="00F74BA4">
        <w:rPr>
          <w:color w:val="ED7D31" w:themeColor="accent2"/>
        </w:rPr>
        <w:t xml:space="preserve"> ou </w:t>
      </w:r>
      <w:r w:rsidRPr="00F74BA4">
        <w:rPr>
          <w:color w:val="ED7D31" w:themeColor="accent2"/>
          <w:highlight w:val="yellow"/>
        </w:rPr>
        <w:t>requisito</w:t>
      </w:r>
      <w:r w:rsidRPr="00F74BA4">
        <w:rPr>
          <w:color w:val="ED7D31" w:themeColor="accent2"/>
        </w:rPr>
        <w:t xml:space="preserve"> do </w:t>
      </w:r>
      <w:r w:rsidRPr="00F74BA4">
        <w:rPr>
          <w:color w:val="ED7D31" w:themeColor="accent2"/>
          <w:highlight w:val="yellow"/>
        </w:rPr>
        <w:t>ponto de vista do usuário final</w:t>
      </w:r>
      <w:r w:rsidRPr="00F74BA4">
        <w:rPr>
          <w:color w:val="ED7D31" w:themeColor="accent2"/>
        </w:rPr>
        <w:t>. É uma técnica utilizada em metodologias ágeis de desenvolvimento de software para capturar as necessidades e desejos dos usuários de forma clara e objetiva.</w:t>
      </w:r>
    </w:p>
    <w:p w14:paraId="4D057818" w14:textId="089FBD74" w:rsidR="00F74BA4" w:rsidRDefault="00F74BA4" w:rsidP="00F74BA4">
      <w:pPr>
        <w:rPr>
          <w:color w:val="ED7D31" w:themeColor="accent2"/>
        </w:rPr>
      </w:pPr>
      <w:r w:rsidRPr="00F74BA4">
        <w:rPr>
          <w:color w:val="ED7D31" w:themeColor="accent2"/>
        </w:rPr>
        <w:t xml:space="preserve">Uma </w:t>
      </w:r>
      <w:r>
        <w:rPr>
          <w:b/>
          <w:bCs/>
          <w:color w:val="ED7D31" w:themeColor="accent2"/>
        </w:rPr>
        <w:t>H</w:t>
      </w:r>
      <w:r w:rsidRPr="00F74BA4">
        <w:rPr>
          <w:b/>
          <w:bCs/>
          <w:color w:val="ED7D31" w:themeColor="accent2"/>
        </w:rPr>
        <w:t xml:space="preserve">istória de </w:t>
      </w:r>
      <w:r>
        <w:rPr>
          <w:b/>
          <w:bCs/>
          <w:color w:val="ED7D31" w:themeColor="accent2"/>
        </w:rPr>
        <w:t>U</w:t>
      </w:r>
      <w:r w:rsidRPr="00F74BA4">
        <w:rPr>
          <w:b/>
          <w:bCs/>
          <w:color w:val="ED7D31" w:themeColor="accent2"/>
        </w:rPr>
        <w:t>suário</w:t>
      </w:r>
      <w:r w:rsidRPr="00F74BA4">
        <w:rPr>
          <w:color w:val="ED7D31" w:themeColor="accent2"/>
        </w:rPr>
        <w:t xml:space="preserve"> geralmente segue um formato simples, como: "Como [usuário</w:t>
      </w:r>
      <w:r>
        <w:rPr>
          <w:color w:val="ED7D31" w:themeColor="accent2"/>
        </w:rPr>
        <w:t xml:space="preserve"> / ator</w:t>
      </w:r>
      <w:r w:rsidRPr="00F74BA4">
        <w:rPr>
          <w:color w:val="ED7D31" w:themeColor="accent2"/>
        </w:rPr>
        <w:t xml:space="preserve">], eu quero [funcionalidade], para que eu possa [objetivo]". </w:t>
      </w:r>
    </w:p>
    <w:p w14:paraId="68380CB4" w14:textId="62648B35" w:rsidR="00F74BA4" w:rsidRPr="00F74BA4" w:rsidRDefault="001C63A0" w:rsidP="00F74BA4">
      <w:pPr>
        <w:rPr>
          <w:color w:val="ED7D31" w:themeColor="accent2"/>
        </w:rPr>
      </w:pPr>
      <w:r w:rsidRPr="001C63A0">
        <w:rPr>
          <w:color w:val="ED7D31" w:themeColor="accent2"/>
          <w:u w:val="single"/>
        </w:rPr>
        <w:t>E</w:t>
      </w:r>
      <w:r w:rsidR="00F74BA4" w:rsidRPr="001C63A0">
        <w:rPr>
          <w:color w:val="ED7D31" w:themeColor="accent2"/>
          <w:u w:val="single"/>
        </w:rPr>
        <w:t>xemplo</w:t>
      </w:r>
      <w:r w:rsidR="00F74BA4" w:rsidRPr="00F74BA4">
        <w:rPr>
          <w:color w:val="ED7D31" w:themeColor="accent2"/>
        </w:rPr>
        <w:t>: "Como usuário, eu quero poder salvar meus arquivos na nuvem, para que eu possa acessá-los de qualquer lugar".</w:t>
      </w:r>
    </w:p>
    <w:p w14:paraId="78042D97" w14:textId="3F087F5A" w:rsidR="00F76475" w:rsidRDefault="00F74BA4" w:rsidP="00F74BA4">
      <w:pPr>
        <w:rPr>
          <w:color w:val="ED7D31" w:themeColor="accent2"/>
        </w:rPr>
      </w:pPr>
      <w:r w:rsidRPr="00343354">
        <w:rPr>
          <w:color w:val="ED7D31" w:themeColor="accent2"/>
          <w:highlight w:val="cyan"/>
        </w:rPr>
        <w:t xml:space="preserve">Cada </w:t>
      </w:r>
      <w:r w:rsidRPr="00343354">
        <w:rPr>
          <w:b/>
          <w:bCs/>
          <w:color w:val="ED7D31" w:themeColor="accent2"/>
          <w:highlight w:val="cyan"/>
        </w:rPr>
        <w:t>História de Usuário</w:t>
      </w:r>
      <w:r w:rsidRPr="00343354">
        <w:rPr>
          <w:color w:val="ED7D31" w:themeColor="accent2"/>
          <w:highlight w:val="cyan"/>
        </w:rPr>
        <w:t xml:space="preserve"> é uma unidade independente de trabalho que pode ser desenvolvida e entregue separadamente.</w:t>
      </w:r>
      <w:r>
        <w:rPr>
          <w:color w:val="ED7D31" w:themeColor="accent2"/>
        </w:rPr>
        <w:t xml:space="preserve"> </w:t>
      </w:r>
    </w:p>
    <w:p w14:paraId="440A76B0" w14:textId="11ECC112" w:rsidR="001C63A0" w:rsidRDefault="001C63A0" w:rsidP="00F74BA4">
      <w:pPr>
        <w:rPr>
          <w:color w:val="ED7D31" w:themeColor="accent2"/>
        </w:rPr>
      </w:pPr>
      <w:r w:rsidRPr="001C63A0">
        <w:rPr>
          <w:color w:val="ED7D31" w:themeColor="accent2"/>
        </w:rPr>
        <w:t xml:space="preserve">Os </w:t>
      </w:r>
      <w:r w:rsidRPr="001C63A0">
        <w:rPr>
          <w:b/>
          <w:bCs/>
          <w:color w:val="ED7D31" w:themeColor="accent2"/>
        </w:rPr>
        <w:t>Critérios de Aceite</w:t>
      </w:r>
      <w:r w:rsidRPr="001C63A0">
        <w:rPr>
          <w:color w:val="ED7D31" w:themeColor="accent2"/>
        </w:rPr>
        <w:t xml:space="preserve"> são uma parte importante da </w:t>
      </w:r>
      <w:r>
        <w:rPr>
          <w:b/>
          <w:bCs/>
          <w:color w:val="ED7D31" w:themeColor="accent2"/>
        </w:rPr>
        <w:t>H</w:t>
      </w:r>
      <w:r w:rsidRPr="00F74BA4">
        <w:rPr>
          <w:b/>
          <w:bCs/>
          <w:color w:val="ED7D31" w:themeColor="accent2"/>
        </w:rPr>
        <w:t xml:space="preserve">istória de </w:t>
      </w:r>
      <w:r>
        <w:rPr>
          <w:b/>
          <w:bCs/>
          <w:color w:val="ED7D31" w:themeColor="accent2"/>
        </w:rPr>
        <w:t>U</w:t>
      </w:r>
      <w:r w:rsidRPr="00F74BA4">
        <w:rPr>
          <w:b/>
          <w:bCs/>
          <w:color w:val="ED7D31" w:themeColor="accent2"/>
        </w:rPr>
        <w:t>suário</w:t>
      </w:r>
      <w:r w:rsidRPr="001C63A0">
        <w:rPr>
          <w:color w:val="ED7D31" w:themeColor="accent2"/>
        </w:rPr>
        <w:t>, pois descrevem as condições que devem ser cumpridas para que a história seja considerada concluída com sucesso</w:t>
      </w:r>
      <w:r>
        <w:rPr>
          <w:color w:val="ED7D31" w:themeColor="accent2"/>
        </w:rPr>
        <w:t>, para</w:t>
      </w:r>
      <w:r w:rsidRPr="001C63A0">
        <w:rPr>
          <w:color w:val="ED7D31" w:themeColor="accent2"/>
        </w:rPr>
        <w:t xml:space="preserve"> garantir que </w:t>
      </w:r>
      <w:r>
        <w:rPr>
          <w:color w:val="ED7D31" w:themeColor="accent2"/>
        </w:rPr>
        <w:t xml:space="preserve">a </w:t>
      </w:r>
      <w:r>
        <w:rPr>
          <w:b/>
          <w:bCs/>
          <w:color w:val="ED7D31" w:themeColor="accent2"/>
        </w:rPr>
        <w:t>H</w:t>
      </w:r>
      <w:r w:rsidRPr="00F74BA4">
        <w:rPr>
          <w:b/>
          <w:bCs/>
          <w:color w:val="ED7D31" w:themeColor="accent2"/>
        </w:rPr>
        <w:t>istória</w:t>
      </w:r>
      <w:r w:rsidRPr="001C63A0">
        <w:rPr>
          <w:color w:val="ED7D31" w:themeColor="accent2"/>
        </w:rPr>
        <w:t xml:space="preserve"> atenda aos requisitos do usuário e do produto.</w:t>
      </w:r>
    </w:p>
    <w:p w14:paraId="4DFED2FA" w14:textId="30AE6B9D" w:rsidR="00E60EAC" w:rsidRDefault="00E60EAC" w:rsidP="00E60EAC">
      <w:r w:rsidRPr="009A1F08">
        <w:rPr>
          <w:color w:val="ED7D31" w:themeColor="accent2"/>
          <w:u w:val="single"/>
        </w:rPr>
        <w:t>Exemplo</w:t>
      </w:r>
      <w:r w:rsidR="001E4672">
        <w:rPr>
          <w:color w:val="ED7D31" w:themeColor="accent2"/>
          <w:u w:val="single"/>
        </w:rPr>
        <w:t>s</w:t>
      </w:r>
      <w:r w:rsidR="000F13B2">
        <w:rPr>
          <w:color w:val="ED7D31" w:themeColor="accent2"/>
          <w:u w:val="single"/>
        </w:rPr>
        <w:t xml:space="preserve"> PBI para a Sprint</w:t>
      </w:r>
      <w:r>
        <w:rPr>
          <w:color w:val="ED7D31" w:themeColor="accent2"/>
        </w:rPr>
        <w:t>:</w:t>
      </w:r>
      <w:r w:rsidRPr="00E60EAC">
        <w:t xml:space="preserve"> 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F6C5C" w:rsidRPr="00821815" w14:paraId="240C27C6" w14:textId="77777777" w:rsidTr="00EF6C5C">
        <w:trPr>
          <w:trHeight w:val="380"/>
        </w:trPr>
        <w:tc>
          <w:tcPr>
            <w:tcW w:w="8505" w:type="dxa"/>
            <w:gridSpan w:val="2"/>
            <w:vAlign w:val="center"/>
          </w:tcPr>
          <w:p w14:paraId="045DF853" w14:textId="340DF1A4" w:rsidR="00EF6C5C" w:rsidRPr="00821815" w:rsidRDefault="007733FA" w:rsidP="00EF6C5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</w:t>
            </w:r>
            <w:proofErr w:type="gramStart"/>
            <w:r>
              <w:rPr>
                <w:b/>
                <w:bCs/>
              </w:rPr>
              <w:t xml:space="preserve">USUÁRIO </w:t>
            </w:r>
            <w:r w:rsidR="00EF6C5C">
              <w:rPr>
                <w:b/>
                <w:bCs/>
              </w:rPr>
              <w:t xml:space="preserve"> -</w:t>
            </w:r>
            <w:proofErr w:type="gramEnd"/>
            <w:r w:rsidR="00EF6C5C">
              <w:rPr>
                <w:b/>
                <w:bCs/>
              </w:rPr>
              <w:t xml:space="preserve"> </w:t>
            </w:r>
            <w:r w:rsidR="00663019">
              <w:rPr>
                <w:b/>
                <w:bCs/>
              </w:rPr>
              <w:t>REQUISITO 1</w:t>
            </w:r>
            <w:r w:rsidR="00EF6C5C" w:rsidRPr="00821815">
              <w:t xml:space="preserve">: </w:t>
            </w:r>
            <w:r w:rsidR="00EF6C5C" w:rsidRPr="00833A93">
              <w:rPr>
                <w:color w:val="00B0F0"/>
                <w:highlight w:val="yellow"/>
              </w:rPr>
              <w:t>Filtrar os resultados da pesquisa por data</w:t>
            </w:r>
          </w:p>
        </w:tc>
      </w:tr>
      <w:tr w:rsidR="00EF6C5C" w14:paraId="0F648674" w14:textId="77777777" w:rsidTr="00EF6C5C">
        <w:tc>
          <w:tcPr>
            <w:tcW w:w="8505" w:type="dxa"/>
            <w:gridSpan w:val="2"/>
          </w:tcPr>
          <w:p w14:paraId="6B5492B0" w14:textId="51A2AE00" w:rsidR="00EF6C5C" w:rsidRDefault="00EF6C5C" w:rsidP="00EF6C5C">
            <w:pPr>
              <w:spacing w:before="60" w:after="60"/>
              <w:ind w:left="30" w:hanging="30"/>
            </w:pPr>
            <w:bookmarkStart w:id="13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>
              <w:rPr>
                <w:color w:val="00B0F0"/>
              </w:rPr>
              <w:t>usuário autenticado</w:t>
            </w:r>
          </w:p>
          <w:p w14:paraId="268C4FFE" w14:textId="244B844C" w:rsidR="00EF6C5C" w:rsidRPr="00821815" w:rsidRDefault="00EF6C5C" w:rsidP="00EF6C5C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Pr="00833A93">
              <w:rPr>
                <w:color w:val="00B0F0"/>
                <w:highlight w:val="yellow"/>
              </w:rPr>
              <w:t>filtrar os resultados da pesquisa por data</w:t>
            </w:r>
          </w:p>
          <w:p w14:paraId="158AF84E" w14:textId="232215C7" w:rsidR="00EF6C5C" w:rsidRDefault="00EF6C5C" w:rsidP="00EF6C5C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9A1F08">
              <w:rPr>
                <w:color w:val="00B0F0"/>
              </w:rPr>
              <w:t>encontrar informações mais recentes</w:t>
            </w:r>
            <w:r w:rsidRPr="00E25FEA">
              <w:rPr>
                <w:color w:val="00B0F0"/>
              </w:rPr>
              <w:t>.</w:t>
            </w:r>
          </w:p>
        </w:tc>
      </w:tr>
      <w:tr w:rsidR="00EF6C5C" w14:paraId="238B9988" w14:textId="77777777" w:rsidTr="00EF6C5C">
        <w:tc>
          <w:tcPr>
            <w:tcW w:w="1276" w:type="dxa"/>
          </w:tcPr>
          <w:p w14:paraId="44A2A375" w14:textId="061A83AE" w:rsidR="00EF6C5C" w:rsidRDefault="00EF6C5C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E6589E9" w14:textId="343AF925" w:rsidR="00EF6C5C" w:rsidRPr="004F21EF" w:rsidRDefault="00EF6C5C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CE45FDC" w14:textId="62B6E186" w:rsidR="00EF6C5C" w:rsidRDefault="00EF6C5C" w:rsidP="00B173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acessa a página de pesquisa</w:t>
            </w:r>
          </w:p>
          <w:p w14:paraId="29CEB57E" w14:textId="0CC1F5C0" w:rsidR="00EF6C5C" w:rsidRPr="002063D9" w:rsidRDefault="00EF6C5C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3E5BF1"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seleciona um </w:t>
            </w:r>
            <w:r w:rsidRPr="00EF6C5C">
              <w:rPr>
                <w:b/>
                <w:bCs/>
                <w:color w:val="00B0F0"/>
              </w:rPr>
              <w:t>intervalo de datas</w:t>
            </w:r>
            <w:r w:rsidRPr="009A1F08">
              <w:rPr>
                <w:color w:val="00B0F0"/>
              </w:rPr>
              <w:t xml:space="preserve"> para filtrar os resultados da pesquisa</w:t>
            </w:r>
            <w:r>
              <w:rPr>
                <w:color w:val="00B0F0"/>
              </w:rPr>
              <w:t xml:space="preserve"> e aciona o</w:t>
            </w:r>
            <w:r w:rsidRPr="003E5BF1">
              <w:rPr>
                <w:color w:val="00B0F0"/>
              </w:rPr>
              <w:t xml:space="preserve"> botão "Aplicar filtro"</w:t>
            </w:r>
          </w:p>
          <w:p w14:paraId="7A15708C" w14:textId="02FE09C2" w:rsidR="00EF6C5C" w:rsidRPr="001137C6" w:rsidRDefault="00EF6C5C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>s resultados da pesquisa são atualizados para mostrar apenas as informações que foram publicadas dentro do intervalo de datas selecionado, incluindo a data de início e a data de término</w:t>
            </w:r>
            <w:r>
              <w:rPr>
                <w:color w:val="00B0F0"/>
              </w:rPr>
              <w:t>.</w:t>
            </w:r>
          </w:p>
        </w:tc>
      </w:tr>
      <w:tr w:rsidR="00EF6C5C" w14:paraId="0928A0A7" w14:textId="77777777" w:rsidTr="00EF6C5C">
        <w:tc>
          <w:tcPr>
            <w:tcW w:w="1276" w:type="dxa"/>
          </w:tcPr>
          <w:p w14:paraId="4E412D5B" w14:textId="423A6927" w:rsidR="00EF6C5C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575DA9F" w14:textId="25EBC188" w:rsidR="00EF6C5C" w:rsidRPr="004F21EF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7E3ABC2" w14:textId="40E1FF2D" w:rsidR="00EF6C5C" w:rsidRDefault="00EF6C5C" w:rsidP="003E5BF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acessa a página de pesquisa</w:t>
            </w:r>
            <w:r w:rsidRPr="00E25FEA">
              <w:rPr>
                <w:color w:val="00B0F0"/>
              </w:rPr>
              <w:t>.</w:t>
            </w:r>
          </w:p>
          <w:p w14:paraId="3441009A" w14:textId="23B56BFB" w:rsidR="00EF6C5C" w:rsidRPr="002063D9" w:rsidRDefault="00EF6C5C" w:rsidP="003E5BF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>
              <w:rPr>
                <w:color w:val="00B0F0"/>
              </w:rPr>
              <w:t>o</w:t>
            </w:r>
            <w:r w:rsidRPr="003E5BF1">
              <w:rPr>
                <w:color w:val="00B0F0"/>
              </w:rPr>
              <w:t xml:space="preserve"> usuário seleciona </w:t>
            </w:r>
            <w:r w:rsidRPr="00EF6C5C">
              <w:rPr>
                <w:b/>
                <w:bCs/>
                <w:color w:val="00B0F0"/>
              </w:rPr>
              <w:t>uma data de início</w:t>
            </w:r>
            <w:r w:rsidRPr="003E5BF1">
              <w:rPr>
                <w:color w:val="00B0F0"/>
              </w:rPr>
              <w:t xml:space="preserve">, </w:t>
            </w:r>
            <w:r w:rsidRPr="00EF6C5C">
              <w:rPr>
                <w:b/>
                <w:bCs/>
                <w:color w:val="00B0F0"/>
              </w:rPr>
              <w:t>mas não seleciona uma data de término</w:t>
            </w:r>
            <w:r>
              <w:rPr>
                <w:color w:val="00B0F0"/>
              </w:rPr>
              <w:t xml:space="preserve"> e aciona o</w:t>
            </w:r>
            <w:r w:rsidRPr="003E5BF1">
              <w:rPr>
                <w:color w:val="00B0F0"/>
              </w:rPr>
              <w:t xml:space="preserve"> botão "Aplicar filtro"</w:t>
            </w:r>
          </w:p>
          <w:p w14:paraId="09BF40E1" w14:textId="4A57BB6C" w:rsidR="00EF6C5C" w:rsidRPr="001137C6" w:rsidRDefault="00EF6C5C" w:rsidP="003E5BF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o</w:t>
            </w:r>
            <w:r w:rsidRPr="003E5BF1">
              <w:rPr>
                <w:color w:val="00B0F0"/>
              </w:rPr>
              <w:t>s resultados da pesquisa são atualizados para mostrar apenas as informações que foram publicadas a partir da data selecionada como data de início, até a data atual.</w:t>
            </w:r>
          </w:p>
        </w:tc>
      </w:tr>
      <w:tr w:rsidR="00EF6C5C" w14:paraId="5F8986F0" w14:textId="77777777" w:rsidTr="00EF6C5C">
        <w:tc>
          <w:tcPr>
            <w:tcW w:w="1276" w:type="dxa"/>
          </w:tcPr>
          <w:p w14:paraId="618CC4E7" w14:textId="55E0C6D2" w:rsidR="00EF6C5C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F79827" w14:textId="1415921B" w:rsidR="00EF6C5C" w:rsidRPr="00C3567C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4AA49C9C" w14:textId="77777777" w:rsidR="00EF6C5C" w:rsidRDefault="00EF6C5C" w:rsidP="003E5BF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acessa a página de pesquisa</w:t>
            </w:r>
            <w:r w:rsidRPr="00E25FEA">
              <w:rPr>
                <w:color w:val="00B0F0"/>
              </w:rPr>
              <w:t>.</w:t>
            </w:r>
          </w:p>
          <w:p w14:paraId="2818E59D" w14:textId="4547634A" w:rsidR="00EF6C5C" w:rsidRPr="002063D9" w:rsidRDefault="00EF6C5C" w:rsidP="003E5BF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3E5BF1">
              <w:rPr>
                <w:color w:val="00B0F0"/>
              </w:rPr>
              <w:t xml:space="preserve">usuário seleciona </w:t>
            </w:r>
            <w:r w:rsidRPr="00EF6C5C">
              <w:rPr>
                <w:b/>
                <w:bCs/>
                <w:color w:val="00B0F0"/>
              </w:rPr>
              <w:t>uma data de término, mas não seleciona uma data de início</w:t>
            </w:r>
            <w:r>
              <w:rPr>
                <w:color w:val="00B0F0"/>
              </w:rPr>
              <w:t xml:space="preserve"> e aciona o</w:t>
            </w:r>
            <w:r w:rsidRPr="003E5BF1">
              <w:rPr>
                <w:color w:val="00B0F0"/>
              </w:rPr>
              <w:t xml:space="preserve"> botão "Aplicar filtro"</w:t>
            </w:r>
          </w:p>
          <w:p w14:paraId="6394D3AD" w14:textId="719C3254" w:rsidR="00EF6C5C" w:rsidRPr="004F21EF" w:rsidRDefault="00EF6C5C" w:rsidP="003E5BF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os</w:t>
            </w:r>
            <w:r w:rsidRPr="003E5BF1">
              <w:rPr>
                <w:color w:val="00B0F0"/>
              </w:rPr>
              <w:t xml:space="preserve"> resultados da pesquisa são atualizados para mostrar apenas as informações que foram publicadas até a data selecionada como data de término.</w:t>
            </w:r>
          </w:p>
        </w:tc>
      </w:tr>
      <w:bookmarkEnd w:id="13"/>
    </w:tbl>
    <w:p w14:paraId="39D200D6" w14:textId="77777777" w:rsidR="0043409E" w:rsidRPr="00017559" w:rsidRDefault="0043409E" w:rsidP="0043409E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E4672" w:rsidRPr="00821815" w14:paraId="468C2784" w14:textId="77777777" w:rsidTr="00A71B1E">
        <w:trPr>
          <w:trHeight w:val="380"/>
        </w:trPr>
        <w:tc>
          <w:tcPr>
            <w:tcW w:w="8505" w:type="dxa"/>
            <w:gridSpan w:val="2"/>
            <w:vAlign w:val="center"/>
          </w:tcPr>
          <w:p w14:paraId="2915DB55" w14:textId="50FBC2A6" w:rsidR="001E4672" w:rsidRPr="00821815" w:rsidRDefault="001E4672" w:rsidP="00A71B1E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F00E43" w:rsidRPr="00833A93">
              <w:rPr>
                <w:color w:val="00B0F0"/>
                <w:highlight w:val="yellow"/>
              </w:rPr>
              <w:t>R</w:t>
            </w:r>
            <w:r w:rsidRPr="00833A93">
              <w:rPr>
                <w:color w:val="00B0F0"/>
                <w:highlight w:val="yellow"/>
              </w:rPr>
              <w:t>ealizar login de usuário</w:t>
            </w:r>
          </w:p>
        </w:tc>
      </w:tr>
      <w:tr w:rsidR="001E4672" w14:paraId="0E0052C7" w14:textId="77777777" w:rsidTr="00A71B1E">
        <w:tc>
          <w:tcPr>
            <w:tcW w:w="8505" w:type="dxa"/>
            <w:gridSpan w:val="2"/>
          </w:tcPr>
          <w:p w14:paraId="09D4D26A" w14:textId="710DBB98" w:rsidR="001E4672" w:rsidRDefault="001E4672" w:rsidP="00A71B1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>
              <w:rPr>
                <w:color w:val="00B0F0"/>
              </w:rPr>
              <w:t>usuário já cadastrado no sistema</w:t>
            </w:r>
          </w:p>
          <w:p w14:paraId="4498EFB8" w14:textId="6D6DB017" w:rsidR="001E4672" w:rsidRPr="00821815" w:rsidRDefault="001E4672" w:rsidP="00A71B1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732E19" w:rsidRPr="00833A93">
              <w:rPr>
                <w:color w:val="00B0F0"/>
                <w:highlight w:val="yellow"/>
              </w:rPr>
              <w:t>realizar login de usuário</w:t>
            </w:r>
            <w:r w:rsidR="00732E19">
              <w:rPr>
                <w:color w:val="00B0F0"/>
              </w:rPr>
              <w:t xml:space="preserve">  </w:t>
            </w:r>
          </w:p>
          <w:p w14:paraId="3A313D10" w14:textId="7D41F366" w:rsidR="001E4672" w:rsidRDefault="001E4672" w:rsidP="00A71B1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>
              <w:rPr>
                <w:color w:val="00B0F0"/>
              </w:rPr>
              <w:t>obter acesso à minha área privada de funcionalidades</w:t>
            </w:r>
            <w:r w:rsidRPr="00E25FEA">
              <w:rPr>
                <w:color w:val="00B0F0"/>
              </w:rPr>
              <w:t>.</w:t>
            </w:r>
          </w:p>
        </w:tc>
      </w:tr>
      <w:tr w:rsidR="001E4672" w14:paraId="6DFCC373" w14:textId="77777777" w:rsidTr="00A71B1E">
        <w:tc>
          <w:tcPr>
            <w:tcW w:w="1276" w:type="dxa"/>
          </w:tcPr>
          <w:p w14:paraId="3D74461A" w14:textId="77777777" w:rsidR="001E4672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0B23AEC" w14:textId="77777777" w:rsidR="001E4672" w:rsidRPr="004F21EF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644D3B4" w14:textId="77777777" w:rsidR="00115A63" w:rsidRDefault="001E4672" w:rsidP="00115A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</w:t>
            </w:r>
            <w:r>
              <w:rPr>
                <w:color w:val="00B0F0"/>
              </w:rPr>
              <w:t xml:space="preserve">cadastrado </w:t>
            </w:r>
            <w:r w:rsidRPr="009A1F08">
              <w:rPr>
                <w:color w:val="00B0F0"/>
              </w:rPr>
              <w:t xml:space="preserve">acessa a </w:t>
            </w:r>
            <w:r>
              <w:rPr>
                <w:color w:val="00B0F0"/>
              </w:rPr>
              <w:t>tela de login</w:t>
            </w:r>
          </w:p>
          <w:p w14:paraId="6238370D" w14:textId="0A2184CD" w:rsidR="001E4672" w:rsidRPr="00115A63" w:rsidRDefault="001E4672" w:rsidP="00115A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732E19">
              <w:rPr>
                <w:color w:val="00B0F0"/>
              </w:rPr>
              <w:t>ele</w:t>
            </w:r>
            <w:r w:rsidRPr="009A1F08">
              <w:rPr>
                <w:color w:val="00B0F0"/>
              </w:rPr>
              <w:t xml:space="preserve"> </w:t>
            </w:r>
            <w:r>
              <w:rPr>
                <w:color w:val="00B0F0"/>
              </w:rPr>
              <w:t>fornece</w:t>
            </w:r>
            <w:r w:rsidRPr="009A1F08">
              <w:rPr>
                <w:color w:val="00B0F0"/>
              </w:rPr>
              <w:t xml:space="preserve"> </w:t>
            </w:r>
            <w:r>
              <w:rPr>
                <w:color w:val="00B0F0"/>
              </w:rPr>
              <w:t xml:space="preserve">seu </w:t>
            </w:r>
            <w:r w:rsidRPr="001E4672">
              <w:rPr>
                <w:b/>
                <w:bCs/>
                <w:color w:val="00B0F0"/>
              </w:rPr>
              <w:t>nome de usuário</w:t>
            </w:r>
            <w:r>
              <w:rPr>
                <w:color w:val="00B0F0"/>
              </w:rPr>
              <w:t xml:space="preserve"> e </w:t>
            </w:r>
            <w:r w:rsidR="00115A63" w:rsidRPr="001E4672">
              <w:rPr>
                <w:b/>
                <w:bCs/>
                <w:color w:val="00B0F0"/>
              </w:rPr>
              <w:t>senha</w:t>
            </w:r>
            <w:r w:rsidR="00115A63">
              <w:rPr>
                <w:b/>
                <w:bCs/>
                <w:color w:val="00B0F0"/>
              </w:rPr>
              <w:t xml:space="preserve"> </w:t>
            </w:r>
            <w:r w:rsidR="00115A63">
              <w:rPr>
                <w:color w:val="00B0F0"/>
              </w:rPr>
              <w:t>correspondentes</w:t>
            </w:r>
            <w:r>
              <w:rPr>
                <w:color w:val="00B0F0"/>
              </w:rPr>
              <w:t xml:space="preserve"> </w:t>
            </w:r>
            <w:r w:rsidR="00115A63">
              <w:rPr>
                <w:color w:val="00B0F0"/>
              </w:rPr>
              <w:t>aos seus dados cadastrais no sistema</w:t>
            </w:r>
          </w:p>
          <w:p w14:paraId="14752AEF" w14:textId="6F67F1F0" w:rsidR="001E4672" w:rsidRPr="001137C6" w:rsidRDefault="001E4672" w:rsidP="00A71B1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732E19">
              <w:rPr>
                <w:color w:val="00B0F0"/>
              </w:rPr>
              <w:t>ele</w:t>
            </w:r>
            <w:r w:rsidR="00115A63">
              <w:rPr>
                <w:color w:val="00B0F0"/>
              </w:rPr>
              <w:t xml:space="preserve"> é redirecionado à sua tela de área privada, </w:t>
            </w:r>
            <w:r w:rsidR="00732E19">
              <w:rPr>
                <w:color w:val="00B0F0"/>
              </w:rPr>
              <w:t>podendo</w:t>
            </w:r>
            <w:r w:rsidR="00115A63">
              <w:rPr>
                <w:color w:val="00B0F0"/>
              </w:rPr>
              <w:t xml:space="preserve"> identificar no canto superior direito seu nome, o nome do seu perfil (administrador, vendedor ou cliente) e a sua foto de cadastro</w:t>
            </w:r>
            <w:r w:rsidR="00732E19">
              <w:rPr>
                <w:color w:val="00B0F0"/>
              </w:rPr>
              <w:t xml:space="preserve"> ou um ícone padrão de usuário, caso não haja foto</w:t>
            </w:r>
            <w:r>
              <w:rPr>
                <w:color w:val="00B0F0"/>
              </w:rPr>
              <w:t>.</w:t>
            </w:r>
          </w:p>
        </w:tc>
      </w:tr>
      <w:tr w:rsidR="001E4672" w14:paraId="678D6FE5" w14:textId="77777777" w:rsidTr="00A71B1E">
        <w:tc>
          <w:tcPr>
            <w:tcW w:w="1276" w:type="dxa"/>
          </w:tcPr>
          <w:p w14:paraId="14E30E90" w14:textId="77777777" w:rsidR="001E4672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B2607C" w14:textId="77777777" w:rsidR="001E4672" w:rsidRPr="004F21EF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72C5B67" w14:textId="5F16B12C" w:rsidR="001E4672" w:rsidRDefault="001E4672" w:rsidP="0043622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3622A">
              <w:rPr>
                <w:color w:val="00B0F0"/>
              </w:rPr>
              <w:t>o</w:t>
            </w:r>
            <w:r w:rsidR="0043622A" w:rsidRPr="009A1F08">
              <w:rPr>
                <w:color w:val="00B0F0"/>
              </w:rPr>
              <w:t xml:space="preserve"> usuário </w:t>
            </w:r>
            <w:r w:rsidR="0043622A">
              <w:rPr>
                <w:color w:val="00B0F0"/>
              </w:rPr>
              <w:t xml:space="preserve">cadastrado </w:t>
            </w:r>
            <w:r w:rsidR="0043622A" w:rsidRPr="009A1F08">
              <w:rPr>
                <w:color w:val="00B0F0"/>
              </w:rPr>
              <w:t xml:space="preserve">acessa a </w:t>
            </w:r>
            <w:r w:rsidR="0043622A">
              <w:rPr>
                <w:color w:val="00B0F0"/>
              </w:rPr>
              <w:t>tela de login</w:t>
            </w:r>
          </w:p>
          <w:p w14:paraId="4BBB368A" w14:textId="09116F4E" w:rsidR="001E4672" w:rsidRPr="002063D9" w:rsidRDefault="001E4672" w:rsidP="00A71B1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43622A">
              <w:rPr>
                <w:color w:val="00B0F0"/>
              </w:rPr>
              <w:t xml:space="preserve">ele não consegue lembrar seu </w:t>
            </w:r>
            <w:r w:rsidR="0043622A" w:rsidRPr="001E4672">
              <w:rPr>
                <w:b/>
                <w:bCs/>
                <w:color w:val="00B0F0"/>
              </w:rPr>
              <w:t>nome de usuário</w:t>
            </w:r>
            <w:r w:rsidR="0043622A">
              <w:rPr>
                <w:color w:val="00B0F0"/>
              </w:rPr>
              <w:t xml:space="preserve">  </w:t>
            </w:r>
          </w:p>
          <w:p w14:paraId="682827D8" w14:textId="11F076BD" w:rsidR="001E4672" w:rsidRPr="001137C6" w:rsidRDefault="001E4672" w:rsidP="00A71B1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43622A">
              <w:rPr>
                <w:color w:val="00B0F0"/>
              </w:rPr>
              <w:t>ele é pode acionar o link “</w:t>
            </w:r>
            <w:r w:rsidR="0043622A" w:rsidRPr="004A04C3">
              <w:rPr>
                <w:b/>
                <w:bCs/>
                <w:color w:val="00B0F0"/>
              </w:rPr>
              <w:t>esqueceu seu login?</w:t>
            </w:r>
            <w:r w:rsidR="0043622A">
              <w:rPr>
                <w:color w:val="00B0F0"/>
              </w:rPr>
              <w:t>” para ser redirecionado à tela de recuperação de login</w:t>
            </w:r>
            <w:r w:rsidR="00F337EB">
              <w:rPr>
                <w:color w:val="00B0F0"/>
              </w:rPr>
              <w:t xml:space="preserve">, onde irá fornecer o CPF </w:t>
            </w:r>
            <w:r w:rsidR="000A257B">
              <w:rPr>
                <w:color w:val="00B0F0"/>
              </w:rPr>
              <w:t xml:space="preserve">para poder receber questionamentos de identificação escolhidos no momento do cadastro (p. ex. “qual a cidade natal do seu pai?”, “qual o nome do seu pet?”, “qual o seu time?”, ...). Se as respostas corresponderem ao seu cadastro, </w:t>
            </w:r>
            <w:r w:rsidR="00FC7198">
              <w:rPr>
                <w:color w:val="00B0F0"/>
              </w:rPr>
              <w:t xml:space="preserve">ele receberá seu nome de usuário no e-mail cadastrado. Caso contrário, ele precisará esperar 30 minutos para solicitar novos questionamentos de identificação. </w:t>
            </w:r>
          </w:p>
        </w:tc>
      </w:tr>
      <w:tr w:rsidR="0043622A" w14:paraId="7AFB04E8" w14:textId="77777777" w:rsidTr="00A71B1E">
        <w:tc>
          <w:tcPr>
            <w:tcW w:w="1276" w:type="dxa"/>
          </w:tcPr>
          <w:p w14:paraId="380A89A5" w14:textId="77777777" w:rsidR="0043622A" w:rsidRDefault="0043622A" w:rsidP="0043622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74F5689" w14:textId="77777777" w:rsidR="0043622A" w:rsidRPr="00C3567C" w:rsidRDefault="0043622A" w:rsidP="0043622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03D55D73" w14:textId="77777777" w:rsidR="0043622A" w:rsidRDefault="0043622A" w:rsidP="0043622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</w:t>
            </w:r>
            <w:r>
              <w:rPr>
                <w:color w:val="00B0F0"/>
              </w:rPr>
              <w:t xml:space="preserve">cadastrado </w:t>
            </w:r>
            <w:r w:rsidRPr="009A1F08">
              <w:rPr>
                <w:color w:val="00B0F0"/>
              </w:rPr>
              <w:t xml:space="preserve">acessa a </w:t>
            </w:r>
            <w:r>
              <w:rPr>
                <w:color w:val="00B0F0"/>
              </w:rPr>
              <w:t>tela de login</w:t>
            </w:r>
          </w:p>
          <w:p w14:paraId="2B6EC0A6" w14:textId="250C352C" w:rsidR="0043622A" w:rsidRPr="002063D9" w:rsidRDefault="0043622A" w:rsidP="0043622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>
              <w:rPr>
                <w:color w:val="00B0F0"/>
              </w:rPr>
              <w:t xml:space="preserve">ele não consegue lembrar sua </w:t>
            </w:r>
            <w:r>
              <w:rPr>
                <w:b/>
                <w:bCs/>
                <w:color w:val="00B0F0"/>
              </w:rPr>
              <w:t>senha</w:t>
            </w:r>
            <w:r>
              <w:rPr>
                <w:color w:val="00B0F0"/>
              </w:rPr>
              <w:t xml:space="preserve">  </w:t>
            </w:r>
          </w:p>
          <w:p w14:paraId="21FCD16D" w14:textId="555C8ACB" w:rsidR="0043622A" w:rsidRPr="004F21EF" w:rsidRDefault="0043622A" w:rsidP="0043622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ele é pode acionar o link “</w:t>
            </w:r>
            <w:r w:rsidRPr="004A04C3">
              <w:rPr>
                <w:b/>
                <w:bCs/>
                <w:color w:val="00B0F0"/>
              </w:rPr>
              <w:t>esqueceu sua senha?</w:t>
            </w:r>
            <w:r>
              <w:rPr>
                <w:color w:val="00B0F0"/>
              </w:rPr>
              <w:t>” para ser redirecionado à tela de recuperação de senha</w:t>
            </w:r>
            <w:r w:rsidR="00F337EB">
              <w:rPr>
                <w:color w:val="00B0F0"/>
              </w:rPr>
              <w:t xml:space="preserve">, onde irá fornecer seu e-mail </w:t>
            </w:r>
            <w:r w:rsidR="00FC7198">
              <w:rPr>
                <w:color w:val="00B0F0"/>
              </w:rPr>
              <w:t xml:space="preserve">onde irá receber </w:t>
            </w:r>
            <w:r w:rsidR="005B7CAC">
              <w:rPr>
                <w:color w:val="00B0F0"/>
              </w:rPr>
              <w:t xml:space="preserve">o </w:t>
            </w:r>
            <w:r w:rsidR="00FC7198">
              <w:rPr>
                <w:color w:val="00B0F0"/>
              </w:rPr>
              <w:t>link de</w:t>
            </w:r>
            <w:r w:rsidR="00F337EB">
              <w:rPr>
                <w:color w:val="00B0F0"/>
              </w:rPr>
              <w:t xml:space="preserve"> acesso à tela de redefinição d</w:t>
            </w:r>
            <w:r w:rsidR="009F7344">
              <w:rPr>
                <w:color w:val="00B0F0"/>
              </w:rPr>
              <w:t>a sua</w:t>
            </w:r>
            <w:r w:rsidR="00F337EB">
              <w:rPr>
                <w:color w:val="00B0F0"/>
              </w:rPr>
              <w:t xml:space="preserve"> senha. </w:t>
            </w:r>
          </w:p>
        </w:tc>
      </w:tr>
    </w:tbl>
    <w:p w14:paraId="23705FBF" w14:textId="77777777" w:rsidR="001E4672" w:rsidRDefault="001E467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6AFDAFA" w:rsidR="00FA629D" w:rsidRDefault="0069253E" w:rsidP="00FA629D">
      <w:pPr>
        <w:pStyle w:val="Ttulo1"/>
      </w:pPr>
      <w:bookmarkStart w:id="14" w:name="_Toc158976136"/>
      <w:r>
        <w:lastRenderedPageBreak/>
        <w:t>MODELO DE DADOS</w:t>
      </w:r>
      <w:bookmarkEnd w:id="14"/>
    </w:p>
    <w:p w14:paraId="743BA78B" w14:textId="77777777" w:rsidR="00FA629D" w:rsidRDefault="00FA629D" w:rsidP="00FA629D"/>
    <w:p w14:paraId="7D561F33" w14:textId="29A31CF8" w:rsidR="001009BA" w:rsidRPr="001009BA" w:rsidRDefault="001009BA" w:rsidP="001009BA">
      <w:pPr>
        <w:ind w:left="360"/>
        <w:rPr>
          <w:color w:val="00B0F0"/>
        </w:rPr>
      </w:pPr>
      <w:r w:rsidRPr="001009BA">
        <w:rPr>
          <w:color w:val="00B0F0"/>
        </w:rPr>
        <w:t>Define as ENTIDADES que atendem ao TEMA do projeto, de acordo com os REQUISITOS FUNCIONAIS mapeados.</w:t>
      </w:r>
    </w:p>
    <w:p w14:paraId="63770EE1" w14:textId="33D98357" w:rsidR="00197E9C" w:rsidRPr="00C15418" w:rsidRDefault="001009BA" w:rsidP="001009BA">
      <w:pPr>
        <w:ind w:left="360"/>
        <w:rPr>
          <w:color w:val="00B0F0"/>
        </w:rPr>
      </w:pPr>
      <w:r>
        <w:rPr>
          <w:color w:val="00B0F0"/>
        </w:rPr>
        <w:t>A equipe deve d</w:t>
      </w:r>
      <w:r w:rsidRPr="001009BA">
        <w:rPr>
          <w:color w:val="00B0F0"/>
        </w:rPr>
        <w:t>esenha</w:t>
      </w:r>
      <w:r>
        <w:rPr>
          <w:color w:val="00B0F0"/>
        </w:rPr>
        <w:t>r</w:t>
      </w:r>
      <w:r w:rsidRPr="001009BA">
        <w:rPr>
          <w:color w:val="00B0F0"/>
        </w:rPr>
        <w:t xml:space="preserve"> o modelo em um diagrama de classes ou diagrama entidade-relacionamento</w:t>
      </w:r>
      <w:r w:rsidR="00197E9C" w:rsidRPr="00C15418">
        <w:rPr>
          <w:color w:val="00B0F0"/>
        </w:rPr>
        <w:t>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496189B2" w:rsidR="0089163D" w:rsidRDefault="0069253E" w:rsidP="004D72F9">
            <w:r>
              <w:rPr>
                <w:b/>
                <w:bCs/>
              </w:rPr>
              <w:t>Modelo de Dados</w:t>
            </w:r>
          </w:p>
        </w:tc>
      </w:tr>
      <w:tr w:rsidR="0089163D" w14:paraId="26C203D3" w14:textId="77777777" w:rsidTr="001D5C8E">
        <w:trPr>
          <w:trHeight w:val="6647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392AA328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1A47CEC0" w14:textId="77777777" w:rsidR="00FA629D" w:rsidRDefault="00FA629D"/>
    <w:p w14:paraId="7620C379" w14:textId="77777777" w:rsidR="0030186F" w:rsidRDefault="0030186F">
      <w:pPr>
        <w:rPr>
          <w:rFonts w:asciiTheme="majorHAnsi" w:eastAsiaTheme="majorEastAsia" w:hAnsiTheme="majorHAnsi" w:cstheme="majorBidi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7A9E5E34" w14:textId="4FA132A5" w:rsidR="00FA629D" w:rsidRDefault="001009BA" w:rsidP="00BB11E2">
      <w:pPr>
        <w:pStyle w:val="Ttulo1"/>
      </w:pPr>
      <w:bookmarkStart w:id="15" w:name="_Toc158976137"/>
      <w:r>
        <w:lastRenderedPageBreak/>
        <w:t>ANALYTICS</w:t>
      </w:r>
      <w:bookmarkEnd w:id="15"/>
    </w:p>
    <w:p w14:paraId="7EC5A6BE" w14:textId="7D517F84" w:rsidR="0030186F" w:rsidRPr="00BA4418" w:rsidRDefault="001009BA" w:rsidP="001009BA">
      <w:pPr>
        <w:ind w:left="432"/>
        <w:rPr>
          <w:color w:val="ED7D31" w:themeColor="accent2"/>
        </w:rPr>
      </w:pPr>
      <w:r w:rsidRPr="00BA4418">
        <w:rPr>
          <w:color w:val="ED7D31" w:themeColor="accent2"/>
        </w:rPr>
        <w:t>Identifica DADOS para a coleta, transformação e organização, com o objetivo de gerar RELATÓRIOS GRÁFICOS (Dashboards) para acompanhamento de tendências e padrões, vi</w:t>
      </w:r>
      <w:r w:rsidR="00A20821">
        <w:rPr>
          <w:color w:val="ED7D31" w:themeColor="accent2"/>
        </w:rPr>
        <w:t>s</w:t>
      </w:r>
      <w:r w:rsidRPr="00BA4418">
        <w:rPr>
          <w:color w:val="ED7D31" w:themeColor="accent2"/>
        </w:rPr>
        <w:t>ando o suporte à tomada de decisões.</w:t>
      </w:r>
      <w:r w:rsidR="00BB11E2" w:rsidRPr="00BA4418">
        <w:rPr>
          <w:color w:val="ED7D31" w:themeColor="accent2"/>
        </w:rPr>
        <w:t xml:space="preserve"> </w:t>
      </w:r>
      <w:r w:rsidR="0057124D" w:rsidRPr="00A20821">
        <w:rPr>
          <w:color w:val="ED7D31" w:themeColor="accent2"/>
        </w:rPr>
        <w:t>Roteiro</w:t>
      </w:r>
      <w:r w:rsidR="0030186F" w:rsidRPr="00BA4418">
        <w:rPr>
          <w:color w:val="ED7D31" w:themeColor="accent2"/>
        </w:rPr>
        <w:t>:</w:t>
      </w:r>
    </w:p>
    <w:p w14:paraId="16A6C5F9" w14:textId="34C167B7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Definir os objetivos de negócios</w:t>
      </w:r>
      <w:r w:rsidRPr="00BA4418">
        <w:rPr>
          <w:color w:val="ED7D31" w:themeColor="accent2"/>
        </w:rPr>
        <w:t>: identificar oportunidades de crescimento, reduzir custos ou melhorar a experiência do cliente. Esses objetivos irão orientar a seleção dos dados que devem ser coletados e analisados.</w:t>
      </w:r>
    </w:p>
    <w:p w14:paraId="17059922" w14:textId="67834DA0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Identificar as fontes de dados</w:t>
      </w:r>
      <w:r w:rsidR="00BB11E2" w:rsidRPr="00BA4418">
        <w:rPr>
          <w:color w:val="ED7D31" w:themeColor="accent2"/>
        </w:rPr>
        <w:t xml:space="preserve">: quais </w:t>
      </w:r>
      <w:r w:rsidR="00C67DE6">
        <w:rPr>
          <w:color w:val="ED7D31" w:themeColor="accent2"/>
        </w:rPr>
        <w:t xml:space="preserve">são os </w:t>
      </w:r>
      <w:r w:rsidR="00BB11E2" w:rsidRPr="00BA4418">
        <w:rPr>
          <w:color w:val="ED7D31" w:themeColor="accent2"/>
        </w:rPr>
        <w:t>dados mantidos no sistema.</w:t>
      </w:r>
    </w:p>
    <w:p w14:paraId="4CD05F41" w14:textId="6E24EF6C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Avaliar a qualidade dos dados</w:t>
      </w:r>
      <w:r w:rsidRPr="00BA4418">
        <w:rPr>
          <w:color w:val="ED7D31" w:themeColor="accent2"/>
        </w:rPr>
        <w:t xml:space="preserve">: </w:t>
      </w:r>
      <w:r w:rsidR="009765F2">
        <w:rPr>
          <w:color w:val="ED7D31" w:themeColor="accent2"/>
        </w:rPr>
        <w:t>quais dados são</w:t>
      </w:r>
      <w:r w:rsidRPr="00BA4418">
        <w:rPr>
          <w:color w:val="ED7D31" w:themeColor="accent2"/>
        </w:rPr>
        <w:t xml:space="preserve"> relevantes para os objetivos d</w:t>
      </w:r>
      <w:r w:rsidR="00C67DE6">
        <w:rPr>
          <w:color w:val="ED7D31" w:themeColor="accent2"/>
        </w:rPr>
        <w:t>o</w:t>
      </w:r>
      <w:r w:rsidRPr="00BA4418">
        <w:rPr>
          <w:color w:val="ED7D31" w:themeColor="accent2"/>
        </w:rPr>
        <w:t xml:space="preserve"> negócio</w:t>
      </w:r>
      <w:r w:rsidR="00C67DE6">
        <w:rPr>
          <w:color w:val="ED7D31" w:themeColor="accent2"/>
        </w:rPr>
        <w:t xml:space="preserve">, </w:t>
      </w:r>
      <w:r w:rsidR="00AA659F">
        <w:rPr>
          <w:color w:val="ED7D31" w:themeColor="accent2"/>
        </w:rPr>
        <w:t>que terão monitoramento temporal</w:t>
      </w:r>
    </w:p>
    <w:p w14:paraId="70E31967" w14:textId="2F440783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Definir o processo de ETL</w:t>
      </w:r>
      <w:r w:rsidR="00E50AB6" w:rsidRPr="00BA4418">
        <w:rPr>
          <w:color w:val="ED7D31" w:themeColor="accent2"/>
        </w:rPr>
        <w:t xml:space="preserve"> (</w:t>
      </w:r>
      <w:proofErr w:type="spellStart"/>
      <w:r w:rsidR="00E50AB6" w:rsidRPr="00BA4418">
        <w:rPr>
          <w:color w:val="ED7D31" w:themeColor="accent2"/>
        </w:rPr>
        <w:t>Extract-Transform-Load</w:t>
      </w:r>
      <w:proofErr w:type="spellEnd"/>
      <w:r w:rsidR="00E50AB6" w:rsidRPr="00BA4418">
        <w:rPr>
          <w:color w:val="ED7D31" w:themeColor="accent2"/>
        </w:rPr>
        <w:t>)</w:t>
      </w:r>
      <w:r w:rsidRPr="00BA4418">
        <w:rPr>
          <w:color w:val="ED7D31" w:themeColor="accent2"/>
        </w:rPr>
        <w:t xml:space="preserve">: </w:t>
      </w:r>
      <w:r w:rsidR="00E50AB6" w:rsidRPr="00BA4418">
        <w:rPr>
          <w:color w:val="ED7D31" w:themeColor="accent2"/>
        </w:rPr>
        <w:t>c</w:t>
      </w:r>
      <w:r w:rsidRPr="00BA4418">
        <w:rPr>
          <w:color w:val="ED7D31" w:themeColor="accent2"/>
        </w:rPr>
        <w:t>oletar, transformar e organizar os dados de acordo com os requisitos do sistema de relatórios</w:t>
      </w:r>
      <w:r w:rsidR="00E50AB6" w:rsidRPr="00BA4418">
        <w:rPr>
          <w:color w:val="ED7D31" w:themeColor="accent2"/>
        </w:rPr>
        <w:t>.</w:t>
      </w:r>
    </w:p>
    <w:p w14:paraId="1B5E2B7C" w14:textId="1FC24F29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Projetar os dashboards</w:t>
      </w:r>
      <w:r w:rsidR="00E50AB6" w:rsidRPr="00BA4418">
        <w:rPr>
          <w:color w:val="ED7D31" w:themeColor="accent2"/>
        </w:rPr>
        <w:t>: gráficos e tabelas que destacam as informações mais importantes.</w:t>
      </w:r>
    </w:p>
    <w:p w14:paraId="4C98B33A" w14:textId="6A9CC2D5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Comunicar os resultados aos usuários</w:t>
      </w:r>
      <w:r w:rsidR="00E50AB6" w:rsidRPr="00BA4418">
        <w:rPr>
          <w:color w:val="ED7D31" w:themeColor="accent2"/>
        </w:rPr>
        <w:t>: os dashboards devem ser atualizados, conforme necessário, para garantir que atendam às necessidades dos usuários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8"/>
        <w:gridCol w:w="7087"/>
      </w:tblGrid>
      <w:tr w:rsidR="00BB11E2" w:rsidRPr="00821815" w14:paraId="7BB1A22A" w14:textId="77777777" w:rsidTr="00BB11E2">
        <w:trPr>
          <w:trHeight w:val="380"/>
        </w:trPr>
        <w:tc>
          <w:tcPr>
            <w:tcW w:w="8505" w:type="dxa"/>
            <w:gridSpan w:val="2"/>
            <w:vAlign w:val="center"/>
          </w:tcPr>
          <w:p w14:paraId="25C7C3DC" w14:textId="41807AEE" w:rsidR="0057124D" w:rsidRPr="00821815" w:rsidRDefault="0057124D" w:rsidP="002E3F7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>ANALYTICS</w:t>
            </w:r>
            <w:r w:rsidR="00B36230">
              <w:rPr>
                <w:b/>
                <w:bCs/>
              </w:rPr>
              <w:t xml:space="preserve"> </w:t>
            </w:r>
            <w:r w:rsidR="00B36230" w:rsidRPr="00B36230">
              <w:rPr>
                <w:color w:val="00B0F0"/>
              </w:rPr>
              <w:t>(exemplo)</w:t>
            </w:r>
          </w:p>
        </w:tc>
      </w:tr>
      <w:tr w:rsidR="00BB11E2" w14:paraId="0EF8FDEC" w14:textId="77777777" w:rsidTr="00BB11E2">
        <w:tc>
          <w:tcPr>
            <w:tcW w:w="1418" w:type="dxa"/>
          </w:tcPr>
          <w:p w14:paraId="4546685E" w14:textId="12B9DB9B" w:rsidR="0057124D" w:rsidRPr="00E402F8" w:rsidRDefault="0057124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Objetivo</w:t>
            </w:r>
            <w:r w:rsidR="000D3323" w:rsidRPr="00E402F8">
              <w:rPr>
                <w:b/>
                <w:bCs/>
                <w:sz w:val="20"/>
                <w:szCs w:val="20"/>
              </w:rPr>
              <w:t xml:space="preserve"> de Negócios</w:t>
            </w:r>
          </w:p>
        </w:tc>
        <w:tc>
          <w:tcPr>
            <w:tcW w:w="7087" w:type="dxa"/>
          </w:tcPr>
          <w:p w14:paraId="27A8BA1F" w14:textId="7D765884" w:rsidR="0057124D" w:rsidRPr="00E402F8" w:rsidRDefault="000D3323" w:rsidP="00D7128F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A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empresa de </w:t>
            </w:r>
            <w:r w:rsidR="00BB11E2" w:rsidRPr="00E402F8">
              <w:rPr>
                <w:color w:val="00B0F0"/>
                <w:sz w:val="20"/>
                <w:szCs w:val="20"/>
              </w:rPr>
              <w:t>e-</w:t>
            </w:r>
            <w:r w:rsidR="00721E1D" w:rsidRPr="00E402F8">
              <w:rPr>
                <w:color w:val="00B0F0"/>
                <w:sz w:val="20"/>
                <w:szCs w:val="20"/>
              </w:rPr>
              <w:t>com</w:t>
            </w:r>
            <w:r w:rsidR="00BB11E2" w:rsidRPr="00E402F8">
              <w:rPr>
                <w:color w:val="00B0F0"/>
                <w:sz w:val="20"/>
                <w:szCs w:val="20"/>
              </w:rPr>
              <w:t>mer</w:t>
            </w:r>
            <w:r w:rsidR="00721E1D" w:rsidRPr="00E402F8">
              <w:rPr>
                <w:color w:val="00B0F0"/>
                <w:sz w:val="20"/>
                <w:szCs w:val="20"/>
              </w:rPr>
              <w:t>c</w:t>
            </w:r>
            <w:r w:rsidR="00BB11E2" w:rsidRPr="00E402F8">
              <w:rPr>
                <w:color w:val="00B0F0"/>
                <w:sz w:val="20"/>
                <w:szCs w:val="20"/>
              </w:rPr>
              <w:t>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XYZ deseja </w:t>
            </w:r>
            <w:r w:rsidR="00893669" w:rsidRPr="00E402F8">
              <w:rPr>
                <w:b/>
                <w:bCs/>
                <w:color w:val="00B0F0"/>
                <w:sz w:val="20"/>
                <w:szCs w:val="20"/>
              </w:rPr>
              <w:t>acompanhar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as vendas em sua plataforma online</w:t>
            </w:r>
            <w:r w:rsidR="00BF638F" w:rsidRPr="00E402F8">
              <w:rPr>
                <w:color w:val="00B0F0"/>
                <w:sz w:val="20"/>
                <w:szCs w:val="20"/>
              </w:rPr>
              <w:t xml:space="preserve">, </w:t>
            </w:r>
            <w:r w:rsidR="00407AFB" w:rsidRPr="00E402F8">
              <w:rPr>
                <w:color w:val="00B0F0"/>
                <w:sz w:val="20"/>
                <w:szCs w:val="20"/>
              </w:rPr>
              <w:t>com</w:t>
            </w:r>
            <w:r w:rsidR="00EA1902" w:rsidRPr="00E402F8">
              <w:rPr>
                <w:color w:val="00B0F0"/>
                <w:sz w:val="20"/>
                <w:szCs w:val="20"/>
              </w:rPr>
              <w:t xml:space="preserve"> </w:t>
            </w:r>
            <w:r w:rsidR="00EA1902" w:rsidRPr="00E402F8">
              <w:rPr>
                <w:b/>
                <w:bCs/>
                <w:color w:val="00B0F0"/>
                <w:sz w:val="20"/>
                <w:szCs w:val="20"/>
              </w:rPr>
              <w:t>relatórios</w:t>
            </w:r>
            <w:r w:rsidR="00BF638F" w:rsidRPr="00E402F8">
              <w:rPr>
                <w:b/>
                <w:bCs/>
                <w:color w:val="00B0F0"/>
                <w:sz w:val="20"/>
                <w:szCs w:val="20"/>
              </w:rPr>
              <w:t xml:space="preserve"> comparativo</w:t>
            </w:r>
            <w:r w:rsidR="00407AFB" w:rsidRPr="00E402F8">
              <w:rPr>
                <w:b/>
                <w:bCs/>
                <w:color w:val="00B0F0"/>
                <w:sz w:val="20"/>
                <w:szCs w:val="20"/>
              </w:rPr>
              <w:t>s</w:t>
            </w:r>
            <w:r w:rsidR="001D487C" w:rsidRPr="00E402F8">
              <w:rPr>
                <w:color w:val="00B0F0"/>
                <w:sz w:val="20"/>
                <w:szCs w:val="20"/>
              </w:rPr>
              <w:t xml:space="preserve"> dos resultados</w:t>
            </w:r>
            <w:r w:rsidR="00BF638F" w:rsidRPr="00E402F8">
              <w:rPr>
                <w:color w:val="00B0F0"/>
                <w:sz w:val="20"/>
                <w:szCs w:val="20"/>
              </w:rPr>
              <w:t xml:space="preserve"> </w:t>
            </w:r>
            <w:r w:rsidR="00721E1D" w:rsidRPr="00E402F8">
              <w:rPr>
                <w:color w:val="00B0F0"/>
                <w:sz w:val="20"/>
                <w:szCs w:val="20"/>
              </w:rPr>
              <w:t>trimestr</w:t>
            </w:r>
            <w:r w:rsidR="001D487C" w:rsidRPr="00E402F8">
              <w:rPr>
                <w:color w:val="00B0F0"/>
                <w:sz w:val="20"/>
                <w:szCs w:val="20"/>
              </w:rPr>
              <w:t>ais</w:t>
            </w:r>
            <w:r w:rsidR="00721E1D" w:rsidRPr="00E402F8">
              <w:rPr>
                <w:color w:val="00B0F0"/>
                <w:sz w:val="20"/>
                <w:szCs w:val="20"/>
              </w:rPr>
              <w:t>.</w:t>
            </w:r>
          </w:p>
        </w:tc>
      </w:tr>
      <w:tr w:rsidR="00BB11E2" w14:paraId="5C285F68" w14:textId="77777777" w:rsidTr="00BB11E2">
        <w:tc>
          <w:tcPr>
            <w:tcW w:w="1418" w:type="dxa"/>
          </w:tcPr>
          <w:p w14:paraId="76FF4846" w14:textId="6025C689" w:rsidR="0057124D" w:rsidRPr="00E402F8" w:rsidRDefault="00721E1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Fonte de Dados</w:t>
            </w:r>
          </w:p>
        </w:tc>
        <w:tc>
          <w:tcPr>
            <w:tcW w:w="7087" w:type="dxa"/>
          </w:tcPr>
          <w:p w14:paraId="77A3A61B" w14:textId="402ECA59" w:rsidR="0057124D" w:rsidRPr="00E402F8" w:rsidRDefault="000D3323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b/>
                <w:bCs/>
                <w:color w:val="00B0F0"/>
                <w:sz w:val="20"/>
                <w:szCs w:val="20"/>
              </w:rPr>
              <w:t>D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ados de venda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da plataforma de comércio eletrônico</w:t>
            </w:r>
            <w:r w:rsidRPr="00E402F8">
              <w:rPr>
                <w:color w:val="00B0F0"/>
                <w:sz w:val="20"/>
                <w:szCs w:val="20"/>
              </w:rPr>
              <w:t>, mantidos nas bases de dados do sistema</w:t>
            </w:r>
          </w:p>
        </w:tc>
      </w:tr>
      <w:tr w:rsidR="00BB11E2" w14:paraId="02B19092" w14:textId="77777777" w:rsidTr="00BB11E2">
        <w:tc>
          <w:tcPr>
            <w:tcW w:w="1418" w:type="dxa"/>
          </w:tcPr>
          <w:p w14:paraId="3705183B" w14:textId="2BC6DD22" w:rsidR="0057124D" w:rsidRPr="00E402F8" w:rsidRDefault="00721E1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Processo de ETL</w:t>
            </w:r>
          </w:p>
        </w:tc>
        <w:tc>
          <w:tcPr>
            <w:tcW w:w="7087" w:type="dxa"/>
          </w:tcPr>
          <w:p w14:paraId="68081BF4" w14:textId="70972942" w:rsidR="00AF2F2F" w:rsidRPr="00E402F8" w:rsidRDefault="005B094A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xtrair os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dados </w:t>
            </w:r>
            <w:r w:rsidR="000D3323" w:rsidRPr="00E402F8">
              <w:rPr>
                <w:b/>
                <w:bCs/>
                <w:color w:val="00B0F0"/>
                <w:sz w:val="20"/>
                <w:szCs w:val="20"/>
              </w:rPr>
              <w:t>de vendas</w:t>
            </w:r>
            <w:r w:rsidR="000D3323" w:rsidRPr="00E402F8">
              <w:rPr>
                <w:color w:val="00B0F0"/>
                <w:sz w:val="20"/>
                <w:szCs w:val="20"/>
              </w:rPr>
              <w:t xml:space="preserve"> 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transformá-los para garantir que estejam limpos e coerentes</w:t>
            </w:r>
            <w:r w:rsidR="00AF2F2F" w:rsidRPr="00E402F8">
              <w:rPr>
                <w:color w:val="00B0F0"/>
                <w:sz w:val="20"/>
                <w:szCs w:val="20"/>
              </w:rPr>
              <w:t>.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</w:t>
            </w:r>
          </w:p>
          <w:p w14:paraId="453768A3" w14:textId="7216BA91" w:rsidR="00AF2F2F" w:rsidRPr="00E402F8" w:rsidRDefault="00067DC2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T</w:t>
            </w:r>
            <w:r w:rsidR="00721E1D" w:rsidRPr="00E402F8">
              <w:rPr>
                <w:color w:val="00B0F0"/>
                <w:sz w:val="20"/>
                <w:szCs w:val="20"/>
              </w:rPr>
              <w:t>ransfo</w:t>
            </w:r>
            <w:r w:rsidR="00A017DE">
              <w:rPr>
                <w:color w:val="00B0F0"/>
                <w:sz w:val="20"/>
                <w:szCs w:val="20"/>
              </w:rPr>
              <w:t xml:space="preserve">rmar para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padroniz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>r os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dado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que estão 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em diferentes formatos,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elimin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>r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duplicata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e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agreg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 xml:space="preserve">r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dado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por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 </w:t>
            </w:r>
            <w:r w:rsidR="00721E1D" w:rsidRPr="00E402F8">
              <w:rPr>
                <w:color w:val="00B0F0"/>
                <w:sz w:val="20"/>
                <w:szCs w:val="20"/>
              </w:rPr>
              <w:t>semana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, </w:t>
            </w:r>
            <w:r w:rsidR="00721E1D" w:rsidRPr="00E402F8">
              <w:rPr>
                <w:color w:val="00B0F0"/>
                <w:sz w:val="20"/>
                <w:szCs w:val="20"/>
              </w:rPr>
              <w:t>mês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, </w:t>
            </w:r>
            <w:r w:rsidR="009C71AF" w:rsidRPr="00E402F8">
              <w:rPr>
                <w:color w:val="00B0F0"/>
                <w:sz w:val="20"/>
                <w:szCs w:val="20"/>
              </w:rPr>
              <w:t>tri</w:t>
            </w:r>
            <w:r w:rsidR="005F1722" w:rsidRPr="00E402F8">
              <w:rPr>
                <w:color w:val="00B0F0"/>
                <w:sz w:val="20"/>
                <w:szCs w:val="20"/>
              </w:rPr>
              <w:t>mestre e semestre.</w:t>
            </w:r>
          </w:p>
          <w:p w14:paraId="26149C65" w14:textId="380B6756" w:rsidR="00AF2F2F" w:rsidRPr="00E402F8" w:rsidRDefault="009C71AF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Os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 dados já transformados e organizados se</w:t>
            </w:r>
            <w:r w:rsidR="005F37B0">
              <w:rPr>
                <w:color w:val="00B0F0"/>
                <w:sz w:val="20"/>
                <w:szCs w:val="20"/>
              </w:rPr>
              <w:t>r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ão carregados em um sistema de </w:t>
            </w:r>
            <w:r w:rsidR="00AF2F2F" w:rsidRPr="00B9385E">
              <w:rPr>
                <w:b/>
                <w:bCs/>
                <w:color w:val="00B0F0"/>
                <w:sz w:val="20"/>
                <w:szCs w:val="20"/>
              </w:rPr>
              <w:t>relatórios</w:t>
            </w:r>
            <w:r w:rsidR="00AF2F2F" w:rsidRPr="00E402F8">
              <w:rPr>
                <w:color w:val="00B0F0"/>
                <w:sz w:val="20"/>
                <w:szCs w:val="20"/>
              </w:rPr>
              <w:t>.</w:t>
            </w:r>
          </w:p>
          <w:p w14:paraId="253F266B" w14:textId="303E6375" w:rsidR="0057124D" w:rsidRPr="00E402F8" w:rsidRDefault="00721E1D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O processo de ETL ser</w:t>
            </w:r>
            <w:r w:rsidR="00AF2F2F" w:rsidRPr="00E402F8">
              <w:rPr>
                <w:color w:val="00B0F0"/>
                <w:sz w:val="20"/>
                <w:szCs w:val="20"/>
              </w:rPr>
              <w:t>á</w:t>
            </w:r>
            <w:r w:rsidRPr="00E402F8">
              <w:rPr>
                <w:color w:val="00B0F0"/>
                <w:sz w:val="20"/>
                <w:szCs w:val="20"/>
              </w:rPr>
              <w:t xml:space="preserve"> executado </w:t>
            </w:r>
            <w:r w:rsidR="00AF2F2F" w:rsidRPr="00B9385E">
              <w:rPr>
                <w:b/>
                <w:bCs/>
                <w:color w:val="00B0F0"/>
                <w:sz w:val="20"/>
                <w:szCs w:val="20"/>
              </w:rPr>
              <w:t>semanalme</w:t>
            </w:r>
            <w:r w:rsidRPr="00B9385E">
              <w:rPr>
                <w:b/>
                <w:bCs/>
                <w:color w:val="00B0F0"/>
                <w:sz w:val="20"/>
                <w:szCs w:val="20"/>
              </w:rPr>
              <w:t>nte</w:t>
            </w:r>
            <w:r w:rsidR="005F37B0">
              <w:rPr>
                <w:color w:val="00B0F0"/>
                <w:sz w:val="20"/>
                <w:szCs w:val="20"/>
              </w:rPr>
              <w:t>.</w:t>
            </w:r>
          </w:p>
        </w:tc>
      </w:tr>
      <w:tr w:rsidR="00BB11E2" w14:paraId="79000F36" w14:textId="77777777" w:rsidTr="00BB11E2">
        <w:tc>
          <w:tcPr>
            <w:tcW w:w="1418" w:type="dxa"/>
          </w:tcPr>
          <w:p w14:paraId="45474D8C" w14:textId="4A26316E" w:rsidR="00721E1D" w:rsidRDefault="00721E1D" w:rsidP="00AF2F2F">
            <w:pPr>
              <w:spacing w:before="60" w:after="60"/>
              <w:ind w:left="35" w:firstLine="20"/>
              <w:rPr>
                <w:b/>
                <w:bCs/>
              </w:rPr>
            </w:pPr>
            <w:r>
              <w:rPr>
                <w:b/>
                <w:bCs/>
              </w:rPr>
              <w:t>Projeto</w:t>
            </w:r>
            <w:r w:rsidR="00AF2F2F">
              <w:rPr>
                <w:b/>
                <w:bCs/>
              </w:rPr>
              <w:t xml:space="preserve"> de </w:t>
            </w:r>
            <w:r>
              <w:rPr>
                <w:b/>
                <w:bCs/>
              </w:rPr>
              <w:t>Dashboard</w:t>
            </w:r>
          </w:p>
        </w:tc>
        <w:tc>
          <w:tcPr>
            <w:tcW w:w="7087" w:type="dxa"/>
          </w:tcPr>
          <w:p w14:paraId="5B76D617" w14:textId="0635F230" w:rsidR="00721E1D" w:rsidRPr="004F21EF" w:rsidRDefault="00BB11E2" w:rsidP="00BB11E2">
            <w:pPr>
              <w:spacing w:before="60" w:after="60"/>
              <w:ind w:left="168"/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7313D3A" wp14:editId="2B046402">
                  <wp:extent cx="3264313" cy="2133600"/>
                  <wp:effectExtent l="0" t="0" r="0" b="0"/>
                  <wp:docPr id="16" name="Image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28706" cy="217568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11"/>
    </w:tbl>
    <w:p w14:paraId="63CF0EE4" w14:textId="3B7578F0" w:rsidR="000677B2" w:rsidRDefault="000677B2" w:rsidP="00B36230"/>
    <w:sectPr w:rsidR="000677B2">
      <w:headerReference w:type="default" r:id="rId13"/>
      <w:footerReference w:type="default" r:id="rId1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DCA05" w14:textId="77777777" w:rsidR="00DB13EF" w:rsidRDefault="00DB13EF" w:rsidP="004E16B3">
      <w:pPr>
        <w:spacing w:after="0" w:line="240" w:lineRule="auto"/>
      </w:pPr>
      <w:r>
        <w:separator/>
      </w:r>
    </w:p>
  </w:endnote>
  <w:endnote w:type="continuationSeparator" w:id="0">
    <w:p w14:paraId="2451B154" w14:textId="77777777" w:rsidR="00DB13EF" w:rsidRDefault="00DB13EF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2B1117" w14:textId="77777777" w:rsidR="00DB13EF" w:rsidRDefault="00DB13EF" w:rsidP="004E16B3">
      <w:pPr>
        <w:spacing w:after="0" w:line="240" w:lineRule="auto"/>
      </w:pPr>
      <w:r>
        <w:separator/>
      </w:r>
    </w:p>
  </w:footnote>
  <w:footnote w:type="continuationSeparator" w:id="0">
    <w:p w14:paraId="47713025" w14:textId="77777777" w:rsidR="00DB13EF" w:rsidRDefault="00DB13EF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7" name="Imagem 7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979208B" w:rsidR="004E16B3" w:rsidRPr="004E16B3" w:rsidRDefault="00287A5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202</w:t>
          </w:r>
          <w:r w:rsidR="00E41F55">
            <w:rPr>
              <w:sz w:val="18"/>
              <w:szCs w:val="18"/>
            </w:rPr>
            <w:t>4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624F3A"/>
    <w:multiLevelType w:val="hybridMultilevel"/>
    <w:tmpl w:val="5FDE218E"/>
    <w:lvl w:ilvl="0" w:tplc="790EB47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69E4099"/>
    <w:multiLevelType w:val="hybridMultilevel"/>
    <w:tmpl w:val="B81A6C36"/>
    <w:lvl w:ilvl="0" w:tplc="790EB470">
      <w:start w:val="1"/>
      <w:numFmt w:val="decimal"/>
      <w:lvlText w:val="%1."/>
      <w:lvlJc w:val="left"/>
      <w:pPr>
        <w:ind w:left="1152" w:hanging="360"/>
      </w:pPr>
      <w:rPr>
        <w:rFonts w:ascii="Calibri" w:hAnsi="Calibri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872" w:hanging="360"/>
      </w:pPr>
    </w:lvl>
    <w:lvl w:ilvl="2" w:tplc="0416001B" w:tentative="1">
      <w:start w:val="1"/>
      <w:numFmt w:val="lowerRoman"/>
      <w:lvlText w:val="%3."/>
      <w:lvlJc w:val="right"/>
      <w:pPr>
        <w:ind w:left="2592" w:hanging="180"/>
      </w:pPr>
    </w:lvl>
    <w:lvl w:ilvl="3" w:tplc="0416000F" w:tentative="1">
      <w:start w:val="1"/>
      <w:numFmt w:val="decimal"/>
      <w:lvlText w:val="%4."/>
      <w:lvlJc w:val="left"/>
      <w:pPr>
        <w:ind w:left="3312" w:hanging="360"/>
      </w:pPr>
    </w:lvl>
    <w:lvl w:ilvl="4" w:tplc="04160019" w:tentative="1">
      <w:start w:val="1"/>
      <w:numFmt w:val="lowerLetter"/>
      <w:lvlText w:val="%5."/>
      <w:lvlJc w:val="left"/>
      <w:pPr>
        <w:ind w:left="4032" w:hanging="360"/>
      </w:pPr>
    </w:lvl>
    <w:lvl w:ilvl="5" w:tplc="0416001B" w:tentative="1">
      <w:start w:val="1"/>
      <w:numFmt w:val="lowerRoman"/>
      <w:lvlText w:val="%6."/>
      <w:lvlJc w:val="right"/>
      <w:pPr>
        <w:ind w:left="4752" w:hanging="180"/>
      </w:pPr>
    </w:lvl>
    <w:lvl w:ilvl="6" w:tplc="0416000F" w:tentative="1">
      <w:start w:val="1"/>
      <w:numFmt w:val="decimal"/>
      <w:lvlText w:val="%7."/>
      <w:lvlJc w:val="left"/>
      <w:pPr>
        <w:ind w:left="5472" w:hanging="360"/>
      </w:pPr>
    </w:lvl>
    <w:lvl w:ilvl="7" w:tplc="04160019" w:tentative="1">
      <w:start w:val="1"/>
      <w:numFmt w:val="lowerLetter"/>
      <w:lvlText w:val="%8."/>
      <w:lvlJc w:val="left"/>
      <w:pPr>
        <w:ind w:left="6192" w:hanging="360"/>
      </w:pPr>
    </w:lvl>
    <w:lvl w:ilvl="8" w:tplc="0416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2" w15:restartNumberingAfterBreak="0">
    <w:nsid w:val="591F497F"/>
    <w:multiLevelType w:val="hybridMultilevel"/>
    <w:tmpl w:val="7294222E"/>
    <w:lvl w:ilvl="0" w:tplc="0D5A8A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B55CFA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69049504">
    <w:abstractNumId w:val="14"/>
  </w:num>
  <w:num w:numId="2" w16cid:durableId="163672288">
    <w:abstractNumId w:val="4"/>
  </w:num>
  <w:num w:numId="3" w16cid:durableId="527377733">
    <w:abstractNumId w:val="18"/>
  </w:num>
  <w:num w:numId="4" w16cid:durableId="669792701">
    <w:abstractNumId w:val="13"/>
  </w:num>
  <w:num w:numId="5" w16cid:durableId="317853721">
    <w:abstractNumId w:val="9"/>
  </w:num>
  <w:num w:numId="6" w16cid:durableId="956374481">
    <w:abstractNumId w:val="12"/>
  </w:num>
  <w:num w:numId="7" w16cid:durableId="1818036259">
    <w:abstractNumId w:val="2"/>
  </w:num>
  <w:num w:numId="8" w16cid:durableId="1349479764">
    <w:abstractNumId w:val="0"/>
  </w:num>
  <w:num w:numId="9" w16cid:durableId="1910338929">
    <w:abstractNumId w:val="1"/>
  </w:num>
  <w:num w:numId="10" w16cid:durableId="1219704348">
    <w:abstractNumId w:val="7"/>
  </w:num>
  <w:num w:numId="11" w16cid:durableId="178130051">
    <w:abstractNumId w:val="12"/>
    <w:lvlOverride w:ilvl="0">
      <w:startOverride w:val="1"/>
    </w:lvlOverride>
  </w:num>
  <w:num w:numId="12" w16cid:durableId="1034884286">
    <w:abstractNumId w:val="16"/>
  </w:num>
  <w:num w:numId="13" w16cid:durableId="1190145410">
    <w:abstractNumId w:val="6"/>
  </w:num>
  <w:num w:numId="14" w16cid:durableId="1879971831">
    <w:abstractNumId w:val="8"/>
  </w:num>
  <w:num w:numId="15" w16cid:durableId="39718853">
    <w:abstractNumId w:val="10"/>
  </w:num>
  <w:num w:numId="16" w16cid:durableId="1400706941">
    <w:abstractNumId w:val="17"/>
  </w:num>
  <w:num w:numId="17" w16cid:durableId="152184261">
    <w:abstractNumId w:val="3"/>
  </w:num>
  <w:num w:numId="18" w16cid:durableId="433674533">
    <w:abstractNumId w:val="15"/>
  </w:num>
  <w:num w:numId="19" w16cid:durableId="1870029291">
    <w:abstractNumId w:val="5"/>
  </w:num>
  <w:num w:numId="20" w16cid:durableId="134146668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70A2"/>
    <w:rsid w:val="00031ACA"/>
    <w:rsid w:val="00042E8A"/>
    <w:rsid w:val="000451C0"/>
    <w:rsid w:val="00062313"/>
    <w:rsid w:val="000628C4"/>
    <w:rsid w:val="00066B23"/>
    <w:rsid w:val="000677B2"/>
    <w:rsid w:val="00067DC2"/>
    <w:rsid w:val="00075420"/>
    <w:rsid w:val="00090F1A"/>
    <w:rsid w:val="000933CB"/>
    <w:rsid w:val="000A257B"/>
    <w:rsid w:val="000A5C41"/>
    <w:rsid w:val="000B45BC"/>
    <w:rsid w:val="000C0F34"/>
    <w:rsid w:val="000C51A3"/>
    <w:rsid w:val="000D3323"/>
    <w:rsid w:val="000D7BF4"/>
    <w:rsid w:val="000E092A"/>
    <w:rsid w:val="000F13B2"/>
    <w:rsid w:val="001009BA"/>
    <w:rsid w:val="00101418"/>
    <w:rsid w:val="00102509"/>
    <w:rsid w:val="0010663D"/>
    <w:rsid w:val="001071F9"/>
    <w:rsid w:val="00115A63"/>
    <w:rsid w:val="00117DAE"/>
    <w:rsid w:val="00130C93"/>
    <w:rsid w:val="00134C80"/>
    <w:rsid w:val="00135DEC"/>
    <w:rsid w:val="00143472"/>
    <w:rsid w:val="001444C2"/>
    <w:rsid w:val="00160CF6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3A0"/>
    <w:rsid w:val="001C6E6D"/>
    <w:rsid w:val="001D1FBA"/>
    <w:rsid w:val="001D487C"/>
    <w:rsid w:val="001D5C8E"/>
    <w:rsid w:val="001D74AF"/>
    <w:rsid w:val="001E40B6"/>
    <w:rsid w:val="001E4672"/>
    <w:rsid w:val="001F3FEC"/>
    <w:rsid w:val="001F5208"/>
    <w:rsid w:val="001F6D2E"/>
    <w:rsid w:val="00200A6C"/>
    <w:rsid w:val="00210B29"/>
    <w:rsid w:val="00212963"/>
    <w:rsid w:val="002134C5"/>
    <w:rsid w:val="0021748F"/>
    <w:rsid w:val="00220A6B"/>
    <w:rsid w:val="0022342A"/>
    <w:rsid w:val="00233CD7"/>
    <w:rsid w:val="00234AAF"/>
    <w:rsid w:val="00236B3D"/>
    <w:rsid w:val="00252EAD"/>
    <w:rsid w:val="00264FE7"/>
    <w:rsid w:val="002655C9"/>
    <w:rsid w:val="0027184D"/>
    <w:rsid w:val="00276545"/>
    <w:rsid w:val="002848DE"/>
    <w:rsid w:val="00285F4D"/>
    <w:rsid w:val="002863C6"/>
    <w:rsid w:val="00287A53"/>
    <w:rsid w:val="0029031F"/>
    <w:rsid w:val="00291820"/>
    <w:rsid w:val="00294786"/>
    <w:rsid w:val="0029738A"/>
    <w:rsid w:val="002A3A85"/>
    <w:rsid w:val="002B7F8F"/>
    <w:rsid w:val="002C645B"/>
    <w:rsid w:val="002D44A1"/>
    <w:rsid w:val="002D4ACF"/>
    <w:rsid w:val="002D4FA6"/>
    <w:rsid w:val="002D5192"/>
    <w:rsid w:val="002E2B9B"/>
    <w:rsid w:val="002E2FB0"/>
    <w:rsid w:val="002F13AA"/>
    <w:rsid w:val="00300DB5"/>
    <w:rsid w:val="0030186F"/>
    <w:rsid w:val="003028B6"/>
    <w:rsid w:val="00303EAD"/>
    <w:rsid w:val="00305828"/>
    <w:rsid w:val="00313325"/>
    <w:rsid w:val="0031411D"/>
    <w:rsid w:val="003231E5"/>
    <w:rsid w:val="0033197B"/>
    <w:rsid w:val="00343354"/>
    <w:rsid w:val="0034451F"/>
    <w:rsid w:val="00353046"/>
    <w:rsid w:val="0035434A"/>
    <w:rsid w:val="003547E6"/>
    <w:rsid w:val="0036017D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E5BF1"/>
    <w:rsid w:val="003F12BE"/>
    <w:rsid w:val="003F68BD"/>
    <w:rsid w:val="003F712A"/>
    <w:rsid w:val="003F7F9A"/>
    <w:rsid w:val="0040086B"/>
    <w:rsid w:val="00400A52"/>
    <w:rsid w:val="004019EF"/>
    <w:rsid w:val="00407AFB"/>
    <w:rsid w:val="00410D2E"/>
    <w:rsid w:val="00415FFA"/>
    <w:rsid w:val="00416310"/>
    <w:rsid w:val="004238BD"/>
    <w:rsid w:val="00425C12"/>
    <w:rsid w:val="00433DB1"/>
    <w:rsid w:val="0043409E"/>
    <w:rsid w:val="0043622A"/>
    <w:rsid w:val="00444378"/>
    <w:rsid w:val="004472E3"/>
    <w:rsid w:val="00451913"/>
    <w:rsid w:val="00456F7F"/>
    <w:rsid w:val="00463049"/>
    <w:rsid w:val="00465E48"/>
    <w:rsid w:val="00472784"/>
    <w:rsid w:val="00492EB3"/>
    <w:rsid w:val="00495715"/>
    <w:rsid w:val="004A04C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D6883"/>
    <w:rsid w:val="004D7C90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124D"/>
    <w:rsid w:val="00575BB4"/>
    <w:rsid w:val="005764B9"/>
    <w:rsid w:val="00576E82"/>
    <w:rsid w:val="0057722B"/>
    <w:rsid w:val="0058523A"/>
    <w:rsid w:val="00587CAD"/>
    <w:rsid w:val="005A0BE0"/>
    <w:rsid w:val="005A1A89"/>
    <w:rsid w:val="005A64E6"/>
    <w:rsid w:val="005B094A"/>
    <w:rsid w:val="005B22A9"/>
    <w:rsid w:val="005B3C1C"/>
    <w:rsid w:val="005B7CAC"/>
    <w:rsid w:val="005C35AE"/>
    <w:rsid w:val="005D1A23"/>
    <w:rsid w:val="005D7D71"/>
    <w:rsid w:val="005F1722"/>
    <w:rsid w:val="005F37B0"/>
    <w:rsid w:val="005F5914"/>
    <w:rsid w:val="006001A0"/>
    <w:rsid w:val="006019C0"/>
    <w:rsid w:val="006043D6"/>
    <w:rsid w:val="00604495"/>
    <w:rsid w:val="0060650C"/>
    <w:rsid w:val="006074FB"/>
    <w:rsid w:val="00607818"/>
    <w:rsid w:val="0061072D"/>
    <w:rsid w:val="00614BEB"/>
    <w:rsid w:val="00617507"/>
    <w:rsid w:val="00624CA5"/>
    <w:rsid w:val="0062565D"/>
    <w:rsid w:val="00626002"/>
    <w:rsid w:val="00635879"/>
    <w:rsid w:val="006516A8"/>
    <w:rsid w:val="00652592"/>
    <w:rsid w:val="006624DB"/>
    <w:rsid w:val="00663019"/>
    <w:rsid w:val="00667B32"/>
    <w:rsid w:val="00667C41"/>
    <w:rsid w:val="00667F07"/>
    <w:rsid w:val="00675D0C"/>
    <w:rsid w:val="006854F1"/>
    <w:rsid w:val="0068608F"/>
    <w:rsid w:val="0069253E"/>
    <w:rsid w:val="00694EB1"/>
    <w:rsid w:val="006A3101"/>
    <w:rsid w:val="006A4FD5"/>
    <w:rsid w:val="006A7818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1E1D"/>
    <w:rsid w:val="007253B8"/>
    <w:rsid w:val="007262FD"/>
    <w:rsid w:val="00726D7E"/>
    <w:rsid w:val="0073280A"/>
    <w:rsid w:val="00732E19"/>
    <w:rsid w:val="00737374"/>
    <w:rsid w:val="00747F67"/>
    <w:rsid w:val="00750052"/>
    <w:rsid w:val="00750636"/>
    <w:rsid w:val="007535AF"/>
    <w:rsid w:val="0077277A"/>
    <w:rsid w:val="007733FA"/>
    <w:rsid w:val="0077462A"/>
    <w:rsid w:val="0079078E"/>
    <w:rsid w:val="00791E67"/>
    <w:rsid w:val="00793116"/>
    <w:rsid w:val="00795EB1"/>
    <w:rsid w:val="007A191D"/>
    <w:rsid w:val="007A3913"/>
    <w:rsid w:val="007A469C"/>
    <w:rsid w:val="007A7A0B"/>
    <w:rsid w:val="007B6465"/>
    <w:rsid w:val="007B75AB"/>
    <w:rsid w:val="007C2471"/>
    <w:rsid w:val="007C3290"/>
    <w:rsid w:val="007C45C2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3A93"/>
    <w:rsid w:val="008341CC"/>
    <w:rsid w:val="0084074F"/>
    <w:rsid w:val="00841DC2"/>
    <w:rsid w:val="008434BC"/>
    <w:rsid w:val="00852FA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2ACA"/>
    <w:rsid w:val="00884A23"/>
    <w:rsid w:val="0088697F"/>
    <w:rsid w:val="00887A0B"/>
    <w:rsid w:val="0089163D"/>
    <w:rsid w:val="00893196"/>
    <w:rsid w:val="00893669"/>
    <w:rsid w:val="008A4931"/>
    <w:rsid w:val="008A6297"/>
    <w:rsid w:val="008B4E93"/>
    <w:rsid w:val="008C4218"/>
    <w:rsid w:val="008D0F28"/>
    <w:rsid w:val="008D61E7"/>
    <w:rsid w:val="008D782E"/>
    <w:rsid w:val="008E2C4E"/>
    <w:rsid w:val="008E5A0C"/>
    <w:rsid w:val="008F508D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524AB"/>
    <w:rsid w:val="00960ED8"/>
    <w:rsid w:val="009673B3"/>
    <w:rsid w:val="009722F7"/>
    <w:rsid w:val="009765F2"/>
    <w:rsid w:val="009775C8"/>
    <w:rsid w:val="00981C87"/>
    <w:rsid w:val="0098583B"/>
    <w:rsid w:val="00986FEB"/>
    <w:rsid w:val="00991C7A"/>
    <w:rsid w:val="0099286D"/>
    <w:rsid w:val="00993C7A"/>
    <w:rsid w:val="009A1D27"/>
    <w:rsid w:val="009A1D61"/>
    <w:rsid w:val="009A1F08"/>
    <w:rsid w:val="009A3ED1"/>
    <w:rsid w:val="009A6E03"/>
    <w:rsid w:val="009B526F"/>
    <w:rsid w:val="009C2DAD"/>
    <w:rsid w:val="009C71AF"/>
    <w:rsid w:val="009D0DFC"/>
    <w:rsid w:val="009F2217"/>
    <w:rsid w:val="009F2AB8"/>
    <w:rsid w:val="009F7344"/>
    <w:rsid w:val="00A017DE"/>
    <w:rsid w:val="00A03D35"/>
    <w:rsid w:val="00A050C2"/>
    <w:rsid w:val="00A05DE2"/>
    <w:rsid w:val="00A20821"/>
    <w:rsid w:val="00A22890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A36F7"/>
    <w:rsid w:val="00AA659F"/>
    <w:rsid w:val="00AB27D3"/>
    <w:rsid w:val="00AB6D48"/>
    <w:rsid w:val="00AC33D5"/>
    <w:rsid w:val="00AC6B03"/>
    <w:rsid w:val="00AE1E85"/>
    <w:rsid w:val="00AE43D6"/>
    <w:rsid w:val="00AE5143"/>
    <w:rsid w:val="00AF12BC"/>
    <w:rsid w:val="00AF2F2F"/>
    <w:rsid w:val="00AF3FF0"/>
    <w:rsid w:val="00B0045A"/>
    <w:rsid w:val="00B01884"/>
    <w:rsid w:val="00B061B2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36230"/>
    <w:rsid w:val="00B440B1"/>
    <w:rsid w:val="00B513BC"/>
    <w:rsid w:val="00B51A32"/>
    <w:rsid w:val="00B51A90"/>
    <w:rsid w:val="00B653F2"/>
    <w:rsid w:val="00B65B55"/>
    <w:rsid w:val="00B74528"/>
    <w:rsid w:val="00B77F28"/>
    <w:rsid w:val="00B849AF"/>
    <w:rsid w:val="00B9385E"/>
    <w:rsid w:val="00B97AF9"/>
    <w:rsid w:val="00BA04B1"/>
    <w:rsid w:val="00BA3B44"/>
    <w:rsid w:val="00BA4418"/>
    <w:rsid w:val="00BA5572"/>
    <w:rsid w:val="00BB11E2"/>
    <w:rsid w:val="00BB5082"/>
    <w:rsid w:val="00BD1EDA"/>
    <w:rsid w:val="00BD3B98"/>
    <w:rsid w:val="00BD49BF"/>
    <w:rsid w:val="00BE270B"/>
    <w:rsid w:val="00BF0589"/>
    <w:rsid w:val="00BF1185"/>
    <w:rsid w:val="00BF3A32"/>
    <w:rsid w:val="00BF638F"/>
    <w:rsid w:val="00BF68B4"/>
    <w:rsid w:val="00C06F67"/>
    <w:rsid w:val="00C104C4"/>
    <w:rsid w:val="00C1339D"/>
    <w:rsid w:val="00C15418"/>
    <w:rsid w:val="00C20348"/>
    <w:rsid w:val="00C22245"/>
    <w:rsid w:val="00C239CB"/>
    <w:rsid w:val="00C23ABB"/>
    <w:rsid w:val="00C3485B"/>
    <w:rsid w:val="00C34D40"/>
    <w:rsid w:val="00C40C2D"/>
    <w:rsid w:val="00C42C7C"/>
    <w:rsid w:val="00C44832"/>
    <w:rsid w:val="00C44C24"/>
    <w:rsid w:val="00C516D0"/>
    <w:rsid w:val="00C52D0A"/>
    <w:rsid w:val="00C633DB"/>
    <w:rsid w:val="00C63E9E"/>
    <w:rsid w:val="00C67DE6"/>
    <w:rsid w:val="00C765DF"/>
    <w:rsid w:val="00C76EAF"/>
    <w:rsid w:val="00C76FF2"/>
    <w:rsid w:val="00C93E38"/>
    <w:rsid w:val="00CB3205"/>
    <w:rsid w:val="00CB4BED"/>
    <w:rsid w:val="00CB5CD1"/>
    <w:rsid w:val="00CC5DB1"/>
    <w:rsid w:val="00CC77EB"/>
    <w:rsid w:val="00CD477A"/>
    <w:rsid w:val="00CD5106"/>
    <w:rsid w:val="00CE0A57"/>
    <w:rsid w:val="00CE3856"/>
    <w:rsid w:val="00CE7AA7"/>
    <w:rsid w:val="00CF2D81"/>
    <w:rsid w:val="00D04440"/>
    <w:rsid w:val="00D10A76"/>
    <w:rsid w:val="00D16538"/>
    <w:rsid w:val="00D223D7"/>
    <w:rsid w:val="00D23406"/>
    <w:rsid w:val="00D40635"/>
    <w:rsid w:val="00D41AAE"/>
    <w:rsid w:val="00D7004A"/>
    <w:rsid w:val="00D7128F"/>
    <w:rsid w:val="00D75FBF"/>
    <w:rsid w:val="00D8773A"/>
    <w:rsid w:val="00D90399"/>
    <w:rsid w:val="00D92180"/>
    <w:rsid w:val="00D933DE"/>
    <w:rsid w:val="00D9383C"/>
    <w:rsid w:val="00D94284"/>
    <w:rsid w:val="00DB05C9"/>
    <w:rsid w:val="00DB13EF"/>
    <w:rsid w:val="00DB2E4D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0446A"/>
    <w:rsid w:val="00E17420"/>
    <w:rsid w:val="00E209A6"/>
    <w:rsid w:val="00E25BFC"/>
    <w:rsid w:val="00E25FEA"/>
    <w:rsid w:val="00E27159"/>
    <w:rsid w:val="00E35CAA"/>
    <w:rsid w:val="00E402F8"/>
    <w:rsid w:val="00E41F55"/>
    <w:rsid w:val="00E42FCE"/>
    <w:rsid w:val="00E47060"/>
    <w:rsid w:val="00E47ADB"/>
    <w:rsid w:val="00E50AB6"/>
    <w:rsid w:val="00E510D5"/>
    <w:rsid w:val="00E51774"/>
    <w:rsid w:val="00E55F6F"/>
    <w:rsid w:val="00E60EAC"/>
    <w:rsid w:val="00E65275"/>
    <w:rsid w:val="00E75BD6"/>
    <w:rsid w:val="00E84351"/>
    <w:rsid w:val="00E87898"/>
    <w:rsid w:val="00E95EAC"/>
    <w:rsid w:val="00E961EB"/>
    <w:rsid w:val="00EA0C41"/>
    <w:rsid w:val="00EA1902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EF5BCF"/>
    <w:rsid w:val="00EF6C5C"/>
    <w:rsid w:val="00F00E43"/>
    <w:rsid w:val="00F02ECF"/>
    <w:rsid w:val="00F16603"/>
    <w:rsid w:val="00F20AC6"/>
    <w:rsid w:val="00F244C7"/>
    <w:rsid w:val="00F2539D"/>
    <w:rsid w:val="00F30EA8"/>
    <w:rsid w:val="00F31A48"/>
    <w:rsid w:val="00F33469"/>
    <w:rsid w:val="00F337EB"/>
    <w:rsid w:val="00F33AF6"/>
    <w:rsid w:val="00F363DE"/>
    <w:rsid w:val="00F467B3"/>
    <w:rsid w:val="00F62E01"/>
    <w:rsid w:val="00F7469A"/>
    <w:rsid w:val="00F74BA4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198"/>
    <w:rsid w:val="00FC78B4"/>
    <w:rsid w:val="00FD0B44"/>
    <w:rsid w:val="00FD281E"/>
    <w:rsid w:val="00FE344A"/>
    <w:rsid w:val="00FE5184"/>
    <w:rsid w:val="00FF0AAC"/>
    <w:rsid w:val="1CE97BC8"/>
    <w:rsid w:val="1EB93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numPr>
        <w:numId w:val="18"/>
      </w:numPr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ilvl w:val="1"/>
        <w:numId w:val="18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numPr>
        <w:ilvl w:val="2"/>
        <w:numId w:val="18"/>
      </w:numPr>
      <w:outlineLvl w:val="2"/>
    </w:pPr>
    <w:rPr>
      <w:b/>
      <w:bCs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AA36F7"/>
    <w:pPr>
      <w:keepNext/>
      <w:keepLines/>
      <w:numPr>
        <w:ilvl w:val="3"/>
        <w:numId w:val="1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AA36F7"/>
    <w:pPr>
      <w:keepNext/>
      <w:keepLines/>
      <w:numPr>
        <w:ilvl w:val="4"/>
        <w:numId w:val="18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AA36F7"/>
    <w:pPr>
      <w:keepNext/>
      <w:keepLines/>
      <w:numPr>
        <w:ilvl w:val="5"/>
        <w:numId w:val="18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AA36F7"/>
    <w:pPr>
      <w:keepNext/>
      <w:keepLines/>
      <w:numPr>
        <w:ilvl w:val="6"/>
        <w:numId w:val="1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AA36F7"/>
    <w:pPr>
      <w:keepNext/>
      <w:keepLines/>
      <w:numPr>
        <w:ilvl w:val="7"/>
        <w:numId w:val="1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AA36F7"/>
    <w:pPr>
      <w:keepNext/>
      <w:keepLines/>
      <w:numPr>
        <w:ilvl w:val="8"/>
        <w:numId w:val="1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D5C8E"/>
    <w:pPr>
      <w:tabs>
        <w:tab w:val="left" w:pos="426"/>
        <w:tab w:val="right" w:leader="dot" w:pos="8494"/>
      </w:tabs>
      <w:spacing w:after="100"/>
    </w:pPr>
    <w:rPr>
      <w:rFonts w:eastAsiaTheme="minorEastAsia"/>
      <w:noProof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A36F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A36F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A36F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A36F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A36F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A36F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">
    <w:name w:val="Title"/>
    <w:basedOn w:val="CabealhodoSumrio"/>
    <w:next w:val="Normal"/>
    <w:link w:val="TtuloChar"/>
    <w:uiPriority w:val="10"/>
    <w:qFormat/>
    <w:rsid w:val="00AA36F7"/>
    <w:pPr>
      <w:numPr>
        <w:numId w:val="0"/>
      </w:numPr>
    </w:pPr>
    <w:rPr>
      <w:sz w:val="40"/>
      <w:szCs w:val="40"/>
    </w:rPr>
  </w:style>
  <w:style w:type="character" w:customStyle="1" w:styleId="TtuloChar">
    <w:name w:val="Título Char"/>
    <w:basedOn w:val="Fontepargpadro"/>
    <w:link w:val="Ttulo"/>
    <w:uiPriority w:val="10"/>
    <w:rsid w:val="00AA36F7"/>
    <w:rPr>
      <w:rFonts w:asciiTheme="majorHAnsi" w:eastAsiaTheme="majorEastAsia" w:hAnsiTheme="majorHAnsi" w:cstheme="majorBidi"/>
      <w:sz w:val="40"/>
      <w:szCs w:val="4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3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6FB4E6DB7602489515A560918BAFE6" ma:contentTypeVersion="13" ma:contentTypeDescription="Create a new document." ma:contentTypeScope="" ma:versionID="006b28b2eba7216ba998614930a82589">
  <xsd:schema xmlns:xsd="http://www.w3.org/2001/XMLSchema" xmlns:xs="http://www.w3.org/2001/XMLSchema" xmlns:p="http://schemas.microsoft.com/office/2006/metadata/properties" xmlns:ns2="4e068848-ab80-442e-9411-f6a9d9591f59" xmlns:ns3="311e6695-f330-4e01-8cd5-d41d4d3de720" targetNamespace="http://schemas.microsoft.com/office/2006/metadata/properties" ma:root="true" ma:fieldsID="43320009fb67bfe2e81d34776533a47c" ns2:_="" ns3:_="">
    <xsd:import namespace="4e068848-ab80-442e-9411-f6a9d9591f59"/>
    <xsd:import namespace="311e6695-f330-4e01-8cd5-d41d4d3de7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068848-ab80-442e-9411-f6a9d9591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c1f837b-9003-4ae4-92fc-ab83554533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e6695-f330-4e01-8cd5-d41d4d3de72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04e71fd-8b3b-4414-8a71-3fc4ad769156}" ma:internalName="TaxCatchAll" ma:showField="CatchAllData" ma:web="311e6695-f330-4e01-8cd5-d41d4d3de7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e068848-ab80-442e-9411-f6a9d9591f59">
      <Terms xmlns="http://schemas.microsoft.com/office/infopath/2007/PartnerControls"/>
    </lcf76f155ced4ddcb4097134ff3c332f>
    <TaxCatchAll xmlns="311e6695-f330-4e01-8cd5-d41d4d3de720" xsi:nil="true"/>
  </documentManagement>
</p:properties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11EBDB2-0BF4-4E8A-9510-B964EA52DE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068848-ab80-442e-9411-f6a9d9591f59"/>
    <ds:schemaRef ds:uri="311e6695-f330-4e01-8cd5-d41d4d3de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311e6695-f330-4e01-8cd5-d41d4d3de720"/>
    <ds:schemaRef ds:uri="http://purl.org/dc/dcmitype/"/>
    <ds:schemaRef ds:uri="http://schemas.microsoft.com/office/2006/metadata/properties"/>
    <ds:schemaRef ds:uri="http://purl.org/dc/elements/1.1/"/>
    <ds:schemaRef ds:uri="http://www.w3.org/XML/1998/namespace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4e068848-ab80-442e-9411-f6a9d9591f5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1</Pages>
  <Words>1529</Words>
  <Characters>8261</Characters>
  <Application>Microsoft Office Word</Application>
  <DocSecurity>0</DocSecurity>
  <Lines>68</Lines>
  <Paragraphs>19</Paragraphs>
  <ScaleCrop>false</ScaleCrop>
  <Company/>
  <LinksUpToDate>false</LinksUpToDate>
  <CharactersWithSpaces>9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CRISTINA VERCOSA PEREZ BARRIOS DE SOUZA</cp:lastModifiedBy>
  <cp:revision>19</cp:revision>
  <dcterms:created xsi:type="dcterms:W3CDTF">2023-03-29T00:10:00Z</dcterms:created>
  <dcterms:modified xsi:type="dcterms:W3CDTF">2024-02-16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6FB4E6DB7602489515A560918BAFE6</vt:lpwstr>
  </property>
  <property fmtid="{D5CDD505-2E9C-101B-9397-08002B2CF9AE}" pid="3" name="MediaServiceImageTags">
    <vt:lpwstr/>
  </property>
</Properties>
</file>